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A64" w:rsidRPr="0018141C" w:rsidRDefault="00916A64" w:rsidP="00E05390">
      <w:pPr>
        <w:ind w:left="-720" w:right="-755"/>
        <w:jc w:val="center"/>
        <w:outlineLvl w:val="0"/>
        <w:rPr>
          <w:rFonts w:ascii="Arial" w:hAnsi="Arial" w:cs="Arial"/>
          <w:b/>
          <w:sz w:val="28"/>
          <w:szCs w:val="28"/>
        </w:rPr>
      </w:pPr>
      <w:r w:rsidRPr="0018141C">
        <w:rPr>
          <w:rFonts w:ascii="Arial" w:hAnsi="Arial" w:cs="Arial"/>
          <w:b/>
          <w:sz w:val="28"/>
          <w:szCs w:val="28"/>
        </w:rPr>
        <w:t>Queen’s University Belfast</w:t>
      </w:r>
      <w:r w:rsidR="00B855FF">
        <w:rPr>
          <w:rFonts w:ascii="Arial" w:hAnsi="Arial" w:cs="Arial"/>
          <w:b/>
          <w:sz w:val="28"/>
          <w:szCs w:val="28"/>
        </w:rPr>
        <w:t xml:space="preserve"> </w:t>
      </w:r>
      <w:r w:rsidR="0018141C">
        <w:rPr>
          <w:rFonts w:ascii="Arial" w:hAnsi="Arial" w:cs="Arial"/>
          <w:b/>
          <w:sz w:val="28"/>
          <w:szCs w:val="28"/>
        </w:rPr>
        <w:t>-</w:t>
      </w:r>
      <w:r w:rsidR="00A67754">
        <w:rPr>
          <w:rFonts w:ascii="Arial" w:hAnsi="Arial" w:cs="Arial"/>
          <w:b/>
          <w:sz w:val="28"/>
          <w:szCs w:val="28"/>
        </w:rPr>
        <w:t xml:space="preserve"> </w:t>
      </w:r>
      <w:r w:rsidRPr="0018141C">
        <w:rPr>
          <w:rFonts w:ascii="Arial" w:hAnsi="Arial" w:cs="Arial"/>
          <w:b/>
          <w:sz w:val="28"/>
          <w:szCs w:val="28"/>
        </w:rPr>
        <w:t>Childcare Services</w:t>
      </w:r>
    </w:p>
    <w:p w:rsidR="00916A64" w:rsidRPr="00714CFD" w:rsidRDefault="00916A64" w:rsidP="00916A64">
      <w:pPr>
        <w:ind w:left="-720"/>
        <w:outlineLvl w:val="0"/>
        <w:rPr>
          <w:rFonts w:ascii="Arial" w:hAnsi="Arial" w:cs="Arial"/>
        </w:rPr>
      </w:pPr>
    </w:p>
    <w:p w:rsidR="00916A64" w:rsidRPr="00714CFD" w:rsidRDefault="00C07E1D" w:rsidP="00916A64">
      <w:pPr>
        <w:ind w:left="-72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Application Form for</w:t>
      </w:r>
      <w:r w:rsidR="00EE24F5" w:rsidRPr="00B855FF">
        <w:rPr>
          <w:rFonts w:ascii="Arial" w:hAnsi="Arial" w:cs="Arial"/>
          <w:i/>
        </w:rPr>
        <w:t xml:space="preserve"> </w:t>
      </w:r>
      <w:r w:rsidR="00EE24F5" w:rsidRPr="00C07E1D">
        <w:rPr>
          <w:rFonts w:ascii="Arial" w:hAnsi="Arial" w:cs="Arial"/>
        </w:rPr>
        <w:t>Day Care</w:t>
      </w:r>
    </w:p>
    <w:p w:rsidR="00A67754" w:rsidRDefault="00A67754" w:rsidP="00A67754">
      <w:pPr>
        <w:ind w:left="-720"/>
        <w:jc w:val="center"/>
        <w:outlineLvl w:val="0"/>
        <w:rPr>
          <w:rFonts w:ascii="Arial" w:hAnsi="Arial" w:cs="Arial"/>
          <w:b/>
          <w:sz w:val="22"/>
          <w:szCs w:val="22"/>
        </w:rPr>
      </w:pPr>
    </w:p>
    <w:p w:rsidR="00916A64" w:rsidRPr="00A67754" w:rsidRDefault="00A67754" w:rsidP="00A67754">
      <w:pPr>
        <w:ind w:left="-720"/>
        <w:jc w:val="center"/>
        <w:outlineLvl w:val="0"/>
        <w:rPr>
          <w:rFonts w:ascii="Arial" w:hAnsi="Arial" w:cs="Arial"/>
          <w:b/>
        </w:rPr>
      </w:pPr>
      <w:r w:rsidRPr="00A67754">
        <w:rPr>
          <w:rFonts w:ascii="Arial" w:hAnsi="Arial" w:cs="Arial"/>
          <w:b/>
        </w:rPr>
        <w:t xml:space="preserve">Academic Year </w:t>
      </w:r>
      <w:r w:rsidR="00106FA0">
        <w:rPr>
          <w:rFonts w:ascii="Arial" w:hAnsi="Arial" w:cs="Arial"/>
          <w:b/>
        </w:rPr>
        <w:t>2020-21</w:t>
      </w:r>
      <w:bookmarkStart w:id="0" w:name="_GoBack"/>
      <w:bookmarkEnd w:id="0"/>
    </w:p>
    <w:p w:rsidR="004C6423" w:rsidRDefault="004C6423" w:rsidP="00916A64">
      <w:pPr>
        <w:ind w:left="-720"/>
        <w:outlineLvl w:val="0"/>
        <w:rPr>
          <w:rFonts w:ascii="Arial" w:hAnsi="Arial" w:cs="Arial"/>
          <w:b/>
          <w:sz w:val="22"/>
          <w:szCs w:val="22"/>
        </w:rPr>
      </w:pPr>
    </w:p>
    <w:p w:rsidR="00C07E1D" w:rsidRDefault="00A24AD0" w:rsidP="00C07E1D">
      <w:pPr>
        <w:pStyle w:val="ListParagraph"/>
        <w:numPr>
          <w:ilvl w:val="0"/>
          <w:numId w:val="1"/>
        </w:numPr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hildcare </w:t>
      </w:r>
      <w:r w:rsidR="00C07E1D">
        <w:rPr>
          <w:rFonts w:ascii="Arial" w:hAnsi="Arial" w:cs="Arial"/>
          <w:b/>
          <w:sz w:val="22"/>
          <w:szCs w:val="22"/>
        </w:rPr>
        <w:t>Requirement</w:t>
      </w:r>
    </w:p>
    <w:p w:rsidR="00C07E1D" w:rsidRDefault="00C07E1D" w:rsidP="00C07E1D">
      <w:pPr>
        <w:pStyle w:val="ListParagraph"/>
        <w:ind w:left="-349"/>
        <w:outlineLvl w:val="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10490"/>
      </w:tblGrid>
      <w:tr w:rsidR="00C07E1D" w:rsidTr="009A6593">
        <w:tc>
          <w:tcPr>
            <w:tcW w:w="10490" w:type="dxa"/>
          </w:tcPr>
          <w:p w:rsidR="00C07E1D" w:rsidRPr="00C07E1D" w:rsidRDefault="00C07E1D" w:rsidP="00C07E1D">
            <w:pPr>
              <w:ind w:left="34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C07E1D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23808" behindDoc="0" locked="0" layoutInCell="1" allowOverlap="1" wp14:anchorId="296E7650" wp14:editId="0DBD9489">
                      <wp:simplePos x="0" y="0"/>
                      <wp:positionH relativeFrom="column">
                        <wp:posOffset>1101090</wp:posOffset>
                      </wp:positionH>
                      <wp:positionV relativeFrom="paragraph">
                        <wp:posOffset>58420</wp:posOffset>
                      </wp:positionV>
                      <wp:extent cx="161925" cy="152400"/>
                      <wp:effectExtent l="0" t="0" r="28575" b="19050"/>
                      <wp:wrapNone/>
                      <wp:docPr id="67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524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ACE83C" id="Rectangle 67" o:spid="_x0000_s1026" style="position:absolute;margin-left:86.7pt;margin-top:4.6pt;width:12.75pt;height:12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" filled="f" strokecolor="windowText" strokeweight="1pt"/>
                  </w:pict>
                </mc:Fallback>
              </mc:AlternateContent>
            </w:r>
            <w:r w:rsidRPr="00C07E1D">
              <w:rPr>
                <w:rFonts w:ascii="Arial" w:hAnsi="Arial" w:cs="Arial"/>
                <w:sz w:val="22"/>
                <w:szCs w:val="22"/>
              </w:rPr>
              <w:t>Full-time</w:t>
            </w:r>
          </w:p>
          <w:p w:rsidR="00C07E1D" w:rsidRDefault="00C07E1D" w:rsidP="00C07E1D">
            <w:pPr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07E1D" w:rsidTr="001260C1">
        <w:tc>
          <w:tcPr>
            <w:tcW w:w="10490" w:type="dxa"/>
          </w:tcPr>
          <w:p w:rsidR="00C07E1D" w:rsidRDefault="00EE75AE" w:rsidP="0074152F">
            <w:pPr>
              <w:tabs>
                <w:tab w:val="left" w:pos="1418"/>
                <w:tab w:val="left" w:pos="3011"/>
                <w:tab w:val="left" w:pos="5137"/>
                <w:tab w:val="left" w:pos="7371"/>
                <w:tab w:val="left" w:pos="9248"/>
              </w:tabs>
              <w:ind w:right="-392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B10BD6"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4AE06816" wp14:editId="1E05E24B">
                      <wp:simplePos x="0" y="0"/>
                      <wp:positionH relativeFrom="column">
                        <wp:posOffset>1710690</wp:posOffset>
                      </wp:positionH>
                      <wp:positionV relativeFrom="paragraph">
                        <wp:posOffset>35560</wp:posOffset>
                      </wp:positionV>
                      <wp:extent cx="133350" cy="112395"/>
                      <wp:effectExtent l="0" t="0" r="19050" b="20955"/>
                      <wp:wrapNone/>
                      <wp:docPr id="107" name="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33350" cy="11239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4BC13" id="Rectangle 107" o:spid="_x0000_s1026" style="position:absolute;margin-left:134.7pt;margin-top:2.8pt;width:10.5pt;height:8.85pt;flip:x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" filled="f" strokecolor="windowText" strokeweight="1pt"/>
                  </w:pict>
                </mc:Fallback>
              </mc:AlternateContent>
            </w:r>
            <w:r w:rsidRPr="00B10BD6"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26880" behindDoc="0" locked="0" layoutInCell="1" allowOverlap="1" wp14:anchorId="193FB1C9" wp14:editId="3B94397F">
                      <wp:simplePos x="0" y="0"/>
                      <wp:positionH relativeFrom="column">
                        <wp:posOffset>2672715</wp:posOffset>
                      </wp:positionH>
                      <wp:positionV relativeFrom="paragraph">
                        <wp:posOffset>35559</wp:posOffset>
                      </wp:positionV>
                      <wp:extent cx="114300" cy="121285"/>
                      <wp:effectExtent l="0" t="0" r="19050" b="12065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14300" cy="12128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E6A028" id="Rectangle 68" o:spid="_x0000_s1026" style="position:absolute;margin-left:210.45pt;margin-top:2.8pt;width:9pt;height:9.55pt;flip:x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" filled="f" strokecolor="windowText" strokeweight="1pt"/>
                  </w:pict>
                </mc:Fallback>
              </mc:AlternateContent>
            </w:r>
            <w:r w:rsidRPr="00B10BD6"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406E8FEF" wp14:editId="6C9492A5">
                      <wp:simplePos x="0" y="0"/>
                      <wp:positionH relativeFrom="column">
                        <wp:posOffset>3872864</wp:posOffset>
                      </wp:positionH>
                      <wp:positionV relativeFrom="paragraph">
                        <wp:posOffset>26035</wp:posOffset>
                      </wp:positionV>
                      <wp:extent cx="161925" cy="121920"/>
                      <wp:effectExtent l="0" t="0" r="28575" b="11430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219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8A3DEF" id="Rectangle 80" o:spid="_x0000_s1026" style="position:absolute;margin-left:304.95pt;margin-top:2.05pt;width:12.75pt;height:9.6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" filled="f" strokecolor="windowText" strokeweight="1pt"/>
                  </w:pict>
                </mc:Fallback>
              </mc:AlternateContent>
            </w:r>
            <w:r w:rsidRPr="00B10BD6"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29952" behindDoc="0" locked="0" layoutInCell="1" allowOverlap="1" wp14:anchorId="1ACAC771" wp14:editId="70520B7F">
                      <wp:simplePos x="0" y="0"/>
                      <wp:positionH relativeFrom="column">
                        <wp:posOffset>6111240</wp:posOffset>
                      </wp:positionH>
                      <wp:positionV relativeFrom="paragraph">
                        <wp:posOffset>35560</wp:posOffset>
                      </wp:positionV>
                      <wp:extent cx="142875" cy="150495"/>
                      <wp:effectExtent l="0" t="0" r="28575" b="20955"/>
                      <wp:wrapNone/>
                      <wp:docPr id="106" name="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5049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BAF54A" id="Rectangle 106" o:spid="_x0000_s1026" style="position:absolute;margin-left:481.2pt;margin-top:2.8pt;width:11.25pt;height:11.85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" filled="f" strokecolor="windowText" strokeweight="1pt"/>
                  </w:pict>
                </mc:Fallback>
              </mc:AlternateContent>
            </w:r>
            <w:r w:rsidRPr="00B10BD6">
              <w:rPr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28928" behindDoc="0" locked="0" layoutInCell="1" allowOverlap="1" wp14:anchorId="168FF1FD" wp14:editId="2B432B49">
                      <wp:simplePos x="0" y="0"/>
                      <wp:positionH relativeFrom="column">
                        <wp:posOffset>5101590</wp:posOffset>
                      </wp:positionH>
                      <wp:positionV relativeFrom="paragraph">
                        <wp:posOffset>35559</wp:posOffset>
                      </wp:positionV>
                      <wp:extent cx="123825" cy="121285"/>
                      <wp:effectExtent l="0" t="0" r="28575" b="12065"/>
                      <wp:wrapNone/>
                      <wp:docPr id="81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 flipV="1">
                                <a:off x="0" y="0"/>
                                <a:ext cx="123825" cy="12128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ACE21C" id="Rectangle 81" o:spid="_x0000_s1026" style="position:absolute;margin-left:401.7pt;margin-top:2.8pt;width:9.75pt;height:9.55pt;flip:x y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" filled="f" strokecolor="windowText" strokeweight="1pt"/>
                  </w:pict>
                </mc:Fallback>
              </mc:AlternateContent>
            </w:r>
            <w:r w:rsidR="007606F9">
              <w:rPr>
                <w:rFonts w:ascii="Arial" w:hAnsi="Arial" w:cs="Arial"/>
                <w:sz w:val="22"/>
                <w:szCs w:val="22"/>
              </w:rPr>
              <w:t>Part-time</w:t>
            </w:r>
            <w:r w:rsidR="007606F9" w:rsidRPr="00B10BD6">
              <w:rPr>
                <w:rFonts w:ascii="Arial" w:hAnsi="Arial" w:cs="Arial"/>
                <w:b/>
                <w:sz w:val="22"/>
                <w:szCs w:val="22"/>
              </w:rPr>
              <w:t>*</w:t>
            </w:r>
            <w:r w:rsidR="00C07E1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07E1D" w:rsidRPr="00C07E1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07E1D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C07E1D" w:rsidRPr="00C07E1D">
              <w:rPr>
                <w:rFonts w:ascii="Arial" w:hAnsi="Arial" w:cs="Arial"/>
                <w:sz w:val="22"/>
                <w:szCs w:val="22"/>
              </w:rPr>
              <w:t>Mon</w:t>
            </w:r>
            <w:r w:rsidR="00A24AD0">
              <w:rPr>
                <w:rFonts w:ascii="Arial" w:hAnsi="Arial" w:cs="Arial"/>
                <w:sz w:val="22"/>
                <w:szCs w:val="22"/>
              </w:rPr>
              <w:t>day</w:t>
            </w:r>
            <w:r w:rsidR="00C07E1D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C07E1D">
              <w:rPr>
                <w:rFonts w:ascii="Arial" w:hAnsi="Arial" w:cs="Arial"/>
                <w:sz w:val="22"/>
                <w:szCs w:val="22"/>
              </w:rPr>
              <w:t>Tues</w:t>
            </w:r>
            <w:r>
              <w:rPr>
                <w:rFonts w:ascii="Arial" w:hAnsi="Arial" w:cs="Arial"/>
                <w:sz w:val="22"/>
                <w:szCs w:val="22"/>
              </w:rPr>
              <w:t xml:space="preserve">day             </w:t>
            </w:r>
            <w:r w:rsidR="00C07E1D">
              <w:rPr>
                <w:rFonts w:ascii="Arial" w:hAnsi="Arial" w:cs="Arial"/>
                <w:sz w:val="22"/>
                <w:szCs w:val="22"/>
              </w:rPr>
              <w:t>Wed</w:t>
            </w:r>
            <w:r>
              <w:rPr>
                <w:rFonts w:ascii="Arial" w:hAnsi="Arial" w:cs="Arial"/>
                <w:sz w:val="22"/>
                <w:szCs w:val="22"/>
              </w:rPr>
              <w:t xml:space="preserve">nesday               </w:t>
            </w:r>
            <w:r w:rsidR="00C07E1D">
              <w:rPr>
                <w:rFonts w:ascii="Arial" w:hAnsi="Arial" w:cs="Arial"/>
                <w:sz w:val="22"/>
                <w:szCs w:val="22"/>
              </w:rPr>
              <w:t>Thurs</w:t>
            </w:r>
            <w:r w:rsidR="00A24AD0">
              <w:rPr>
                <w:rFonts w:ascii="Arial" w:hAnsi="Arial" w:cs="Arial"/>
                <w:sz w:val="22"/>
                <w:szCs w:val="22"/>
              </w:rPr>
              <w:t>day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</w:t>
            </w:r>
            <w:r w:rsidR="00C07E1D">
              <w:rPr>
                <w:rFonts w:ascii="Arial" w:hAnsi="Arial" w:cs="Arial"/>
                <w:sz w:val="22"/>
                <w:szCs w:val="22"/>
              </w:rPr>
              <w:t>Frid</w:t>
            </w:r>
            <w:r w:rsidR="00A24AD0">
              <w:rPr>
                <w:rFonts w:ascii="Arial" w:hAnsi="Arial" w:cs="Arial"/>
                <w:sz w:val="22"/>
                <w:szCs w:val="22"/>
              </w:rPr>
              <w:t>ay</w:t>
            </w:r>
          </w:p>
          <w:p w:rsidR="00C07E1D" w:rsidRDefault="00C07E1D" w:rsidP="00C07E1D">
            <w:pPr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10BD6" w:rsidRPr="00B10BD6" w:rsidRDefault="00B10BD6" w:rsidP="00C07E1D">
            <w:pPr>
              <w:outlineLvl w:val="0"/>
              <w:rPr>
                <w:rFonts w:ascii="Arial" w:hAnsi="Arial" w:cs="Arial"/>
                <w:i/>
                <w:sz w:val="22"/>
                <w:szCs w:val="22"/>
              </w:rPr>
            </w:pPr>
            <w:r w:rsidRPr="00B10BD6">
              <w:rPr>
                <w:rFonts w:ascii="Arial" w:hAnsi="Arial" w:cs="Arial"/>
                <w:b/>
                <w:i/>
                <w:sz w:val="22"/>
                <w:szCs w:val="22"/>
              </w:rPr>
              <w:t>*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B10BD6">
              <w:rPr>
                <w:rFonts w:ascii="Arial" w:hAnsi="Arial" w:cs="Arial"/>
                <w:i/>
                <w:sz w:val="22"/>
                <w:szCs w:val="22"/>
              </w:rPr>
              <w:t>Please note priority will be given to full-time places.</w:t>
            </w:r>
          </w:p>
        </w:tc>
      </w:tr>
    </w:tbl>
    <w:p w:rsidR="00B10BD6" w:rsidRDefault="00B10BD6" w:rsidP="00C07E1D">
      <w:pPr>
        <w:outlineLvl w:val="0"/>
        <w:rPr>
          <w:rFonts w:ascii="Arial" w:hAnsi="Arial" w:cs="Arial"/>
          <w:b/>
          <w:sz w:val="22"/>
          <w:szCs w:val="22"/>
        </w:rPr>
      </w:pPr>
    </w:p>
    <w:p w:rsidR="00916A64" w:rsidRPr="00FF700D" w:rsidRDefault="00C6567B" w:rsidP="00C6567B">
      <w:pPr>
        <w:pStyle w:val="ListParagraph"/>
        <w:numPr>
          <w:ilvl w:val="0"/>
          <w:numId w:val="1"/>
        </w:numPr>
        <w:ind w:right="-438"/>
        <w:rPr>
          <w:rFonts w:ascii="Arial" w:hAnsi="Arial" w:cs="Arial"/>
          <w:b/>
          <w:sz w:val="22"/>
          <w:szCs w:val="22"/>
        </w:rPr>
      </w:pPr>
      <w:r w:rsidRPr="00FF700D">
        <w:rPr>
          <w:rFonts w:ascii="Arial" w:hAnsi="Arial" w:cs="Arial"/>
          <w:b/>
          <w:sz w:val="22"/>
          <w:szCs w:val="22"/>
        </w:rPr>
        <w:t xml:space="preserve"> </w:t>
      </w:r>
      <w:r w:rsidR="00714CFD" w:rsidRPr="00FF700D">
        <w:rPr>
          <w:rFonts w:ascii="Arial" w:hAnsi="Arial" w:cs="Arial"/>
          <w:b/>
          <w:sz w:val="22"/>
          <w:szCs w:val="22"/>
        </w:rPr>
        <w:t>Child’s Details</w:t>
      </w:r>
    </w:p>
    <w:p w:rsidR="00714CFD" w:rsidRPr="00780BC6" w:rsidRDefault="00714CFD" w:rsidP="00714CFD">
      <w:pPr>
        <w:ind w:left="-709" w:right="-438"/>
        <w:rPr>
          <w:rFonts w:ascii="Arial" w:hAnsi="Arial" w:cs="Arial"/>
          <w:b/>
          <w:sz w:val="20"/>
          <w:szCs w:val="20"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7"/>
        <w:gridCol w:w="1984"/>
        <w:gridCol w:w="1134"/>
        <w:gridCol w:w="425"/>
        <w:gridCol w:w="1056"/>
        <w:gridCol w:w="362"/>
        <w:gridCol w:w="4252"/>
      </w:tblGrid>
      <w:tr w:rsidR="00916A64" w:rsidRPr="00A32A0F" w:rsidTr="00EE24F5">
        <w:trPr>
          <w:trHeight w:val="390"/>
        </w:trPr>
        <w:tc>
          <w:tcPr>
            <w:tcW w:w="3261" w:type="dxa"/>
            <w:gridSpan w:val="2"/>
            <w:shd w:val="clear" w:color="auto" w:fill="auto"/>
          </w:tcPr>
          <w:p w:rsidR="00916A64" w:rsidRPr="00A32A0F" w:rsidRDefault="00E03FDC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ild’s  s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urname</w:t>
            </w:r>
          </w:p>
        </w:tc>
        <w:tc>
          <w:tcPr>
            <w:tcW w:w="7229" w:type="dxa"/>
            <w:gridSpan w:val="5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EE24F5">
        <w:trPr>
          <w:trHeight w:val="359"/>
        </w:trPr>
        <w:tc>
          <w:tcPr>
            <w:tcW w:w="3261" w:type="dxa"/>
            <w:gridSpan w:val="2"/>
            <w:shd w:val="clear" w:color="auto" w:fill="auto"/>
          </w:tcPr>
          <w:p w:rsidR="00916A64" w:rsidRPr="00A32A0F" w:rsidRDefault="00E03FDC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ild’s first n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ame(s)</w:t>
            </w:r>
          </w:p>
        </w:tc>
        <w:tc>
          <w:tcPr>
            <w:tcW w:w="7229" w:type="dxa"/>
            <w:gridSpan w:val="5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EE24F5">
        <w:trPr>
          <w:trHeight w:val="359"/>
        </w:trPr>
        <w:tc>
          <w:tcPr>
            <w:tcW w:w="3261" w:type="dxa"/>
            <w:gridSpan w:val="2"/>
            <w:shd w:val="clear" w:color="auto" w:fill="auto"/>
          </w:tcPr>
          <w:p w:rsidR="00916A64" w:rsidRPr="00A32A0F" w:rsidRDefault="00E03FDC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nown a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7229" w:type="dxa"/>
            <w:gridSpan w:val="5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E24F5" w:rsidRPr="00A32A0F" w:rsidTr="00EE24F5">
        <w:trPr>
          <w:trHeight w:val="359"/>
        </w:trPr>
        <w:tc>
          <w:tcPr>
            <w:tcW w:w="3261" w:type="dxa"/>
            <w:gridSpan w:val="2"/>
            <w:shd w:val="clear" w:color="auto" w:fill="auto"/>
          </w:tcPr>
          <w:p w:rsidR="00EE24F5" w:rsidRDefault="00E03FDC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 w</w:t>
            </w:r>
            <w:r w:rsidR="00EE24F5">
              <w:rPr>
                <w:rFonts w:ascii="Arial" w:hAnsi="Arial" w:cs="Arial"/>
                <w:sz w:val="22"/>
                <w:szCs w:val="22"/>
              </w:rPr>
              <w:t xml:space="preserve">here </w:t>
            </w:r>
            <w:r>
              <w:rPr>
                <w:rFonts w:ascii="Arial" w:hAnsi="Arial" w:cs="Arial"/>
                <w:sz w:val="22"/>
                <w:szCs w:val="22"/>
              </w:rPr>
              <w:t>child r</w:t>
            </w:r>
            <w:r w:rsidR="00EE24F5">
              <w:rPr>
                <w:rFonts w:ascii="Arial" w:hAnsi="Arial" w:cs="Arial"/>
                <w:sz w:val="22"/>
                <w:szCs w:val="22"/>
              </w:rPr>
              <w:t>esiding</w:t>
            </w:r>
          </w:p>
          <w:p w:rsidR="00EE24F5" w:rsidRDefault="00EE24F5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  <w:p w:rsidR="00EE24F5" w:rsidRDefault="00EE24F5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  <w:p w:rsidR="00EE24F5" w:rsidRDefault="00EE24F5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29" w:type="dxa"/>
            <w:gridSpan w:val="5"/>
            <w:shd w:val="clear" w:color="auto" w:fill="auto"/>
          </w:tcPr>
          <w:p w:rsidR="00EE24F5" w:rsidRPr="00A32A0F" w:rsidRDefault="00EE24F5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EE24F5">
        <w:trPr>
          <w:trHeight w:val="359"/>
        </w:trPr>
        <w:tc>
          <w:tcPr>
            <w:tcW w:w="3261" w:type="dxa"/>
            <w:gridSpan w:val="2"/>
            <w:shd w:val="clear" w:color="auto" w:fill="auto"/>
          </w:tcPr>
          <w:p w:rsidR="00916A64" w:rsidRPr="00A32A0F" w:rsidRDefault="00347D93" w:rsidP="00E03FDC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 xml:space="preserve">f </w:t>
            </w:r>
            <w:r w:rsidR="00E03FDC">
              <w:rPr>
                <w:rFonts w:ascii="Arial" w:hAnsi="Arial" w:cs="Arial"/>
                <w:sz w:val="22"/>
                <w:szCs w:val="22"/>
              </w:rPr>
              <w:t>b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irth</w:t>
            </w:r>
          </w:p>
        </w:tc>
        <w:tc>
          <w:tcPr>
            <w:tcW w:w="7229" w:type="dxa"/>
            <w:gridSpan w:val="5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6567B" w:rsidRPr="00A32A0F" w:rsidTr="00EE24F5">
        <w:trPr>
          <w:trHeight w:val="359"/>
        </w:trPr>
        <w:tc>
          <w:tcPr>
            <w:tcW w:w="3261" w:type="dxa"/>
            <w:gridSpan w:val="2"/>
            <w:shd w:val="clear" w:color="auto" w:fill="auto"/>
          </w:tcPr>
          <w:p w:rsidR="00C6567B" w:rsidRPr="00A32A0F" w:rsidRDefault="00C6567B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A32A0F">
              <w:rPr>
                <w:rFonts w:ascii="Arial" w:hAnsi="Arial" w:cs="Arial"/>
                <w:sz w:val="22"/>
                <w:szCs w:val="22"/>
              </w:rPr>
              <w:t>Sex</w:t>
            </w:r>
          </w:p>
        </w:tc>
        <w:tc>
          <w:tcPr>
            <w:tcW w:w="2615" w:type="dxa"/>
            <w:gridSpan w:val="3"/>
            <w:shd w:val="clear" w:color="auto" w:fill="auto"/>
          </w:tcPr>
          <w:p w:rsidR="00C6567B" w:rsidRPr="00A32A0F" w:rsidRDefault="00C6567B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1B6B51E5" wp14:editId="7F316CDE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46355</wp:posOffset>
                      </wp:positionV>
                      <wp:extent cx="76200" cy="83820"/>
                      <wp:effectExtent l="0" t="0" r="19050" b="1143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89CE3C" id="Rectangle 44" o:spid="_x0000_s1026" style="position:absolute;margin-left:32.75pt;margin-top:3.65pt;width:6pt;height:6.6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2"/>
                <w:szCs w:val="22"/>
              </w:rPr>
              <w:t>Male</w:t>
            </w:r>
          </w:p>
          <w:p w:rsidR="00C6567B" w:rsidRPr="00A32A0F" w:rsidRDefault="00C6567B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14" w:type="dxa"/>
            <w:gridSpan w:val="2"/>
            <w:shd w:val="clear" w:color="auto" w:fill="auto"/>
          </w:tcPr>
          <w:p w:rsidR="00C6567B" w:rsidRPr="00A32A0F" w:rsidRDefault="00C6567B" w:rsidP="00D25DDE">
            <w:pPr>
              <w:ind w:left="-108" w:right="-438"/>
              <w:rPr>
                <w:rFonts w:ascii="Arial" w:hAnsi="Arial" w:cs="Arial"/>
                <w:sz w:val="22"/>
                <w:szCs w:val="22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262A8712" wp14:editId="488C9248">
                      <wp:simplePos x="0" y="0"/>
                      <wp:positionH relativeFrom="column">
                        <wp:posOffset>523875</wp:posOffset>
                      </wp:positionH>
                      <wp:positionV relativeFrom="paragraph">
                        <wp:posOffset>46355</wp:posOffset>
                      </wp:positionV>
                      <wp:extent cx="76200" cy="83820"/>
                      <wp:effectExtent l="0" t="0" r="19050" b="1143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5B894F" id="Rectangle 43" o:spid="_x0000_s1026" style="position:absolute;margin-left:41.25pt;margin-top:3.65pt;width:6pt;height:6.6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" filled="f" strokecolor="windowText" strokeweight="1pt"/>
                  </w:pict>
                </mc:Fallback>
              </mc:AlternateContent>
            </w:r>
            <w:r w:rsidRPr="00A32A0F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Female</w:t>
            </w:r>
          </w:p>
          <w:p w:rsidR="00C6567B" w:rsidRPr="00A32A0F" w:rsidRDefault="00C6567B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6A64" w:rsidRPr="00A32A0F" w:rsidTr="0050492B">
        <w:trPr>
          <w:trHeight w:val="359"/>
        </w:trPr>
        <w:tc>
          <w:tcPr>
            <w:tcW w:w="1277" w:type="dxa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3118" w:type="dxa"/>
            <w:gridSpan w:val="2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:rsidR="00916A64" w:rsidRPr="00A32A0F" w:rsidRDefault="00E03FDC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l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anguage</w:t>
            </w:r>
          </w:p>
        </w:tc>
        <w:tc>
          <w:tcPr>
            <w:tcW w:w="4252" w:type="dxa"/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50492B">
        <w:trPr>
          <w:trHeight w:val="359"/>
        </w:trPr>
        <w:tc>
          <w:tcPr>
            <w:tcW w:w="326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916A64" w:rsidRPr="00A32A0F" w:rsidRDefault="00347D93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o</w:t>
            </w:r>
            <w:r w:rsidR="00E03FDC">
              <w:rPr>
                <w:rFonts w:ascii="Arial" w:hAnsi="Arial" w:cs="Arial"/>
                <w:sz w:val="22"/>
                <w:szCs w:val="22"/>
              </w:rPr>
              <w:t>ther l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anguage spoken</w:t>
            </w:r>
          </w:p>
        </w:tc>
        <w:tc>
          <w:tcPr>
            <w:tcW w:w="7229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916A64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6567B" w:rsidRPr="00A32A0F" w:rsidTr="00EE24F5">
        <w:trPr>
          <w:trHeight w:val="501"/>
        </w:trPr>
        <w:tc>
          <w:tcPr>
            <w:tcW w:w="482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C6567B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ticipated starting date in Childcare Services</w:t>
            </w:r>
          </w:p>
        </w:tc>
        <w:tc>
          <w:tcPr>
            <w:tcW w:w="567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6567B" w:rsidRDefault="00C6567B" w:rsidP="00BC406A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E24F5" w:rsidRPr="00FF700D" w:rsidTr="00EE24F5">
        <w:trPr>
          <w:trHeight w:val="359"/>
        </w:trPr>
        <w:tc>
          <w:tcPr>
            <w:tcW w:w="1049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10BD6" w:rsidRPr="00FF700D" w:rsidRDefault="00B10BD6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E24F5" w:rsidRPr="00FF700D" w:rsidRDefault="00B52417" w:rsidP="00C6567B">
            <w:pPr>
              <w:ind w:left="317" w:right="-438" w:hanging="42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EE24F5" w:rsidRPr="00FF700D">
              <w:rPr>
                <w:rFonts w:ascii="Arial" w:hAnsi="Arial" w:cs="Arial"/>
                <w:b/>
                <w:sz w:val="22"/>
                <w:szCs w:val="22"/>
              </w:rPr>
              <w:t xml:space="preserve">.  </w:t>
            </w:r>
            <w:r w:rsidR="00EE24F5" w:rsidRPr="00FF700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2B2B47" w:rsidRPr="00FF700D">
              <w:rPr>
                <w:rFonts w:ascii="Arial" w:hAnsi="Arial" w:cs="Arial"/>
                <w:b/>
                <w:sz w:val="22"/>
                <w:szCs w:val="22"/>
              </w:rPr>
              <w:t>Details</w:t>
            </w:r>
            <w:r w:rsidR="002B2B47">
              <w:rPr>
                <w:rFonts w:ascii="Arial" w:hAnsi="Arial" w:cs="Arial"/>
                <w:b/>
                <w:sz w:val="22"/>
                <w:szCs w:val="22"/>
              </w:rPr>
              <w:t xml:space="preserve"> of Parents / Guardian</w:t>
            </w:r>
          </w:p>
          <w:p w:rsidR="00EE24F5" w:rsidRPr="00FF700D" w:rsidRDefault="00EE24F5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tbl>
      <w:tblPr>
        <w:tblStyle w:val="TableGrid"/>
        <w:tblW w:w="10496" w:type="dxa"/>
        <w:tblInd w:w="-720" w:type="dxa"/>
        <w:tblLook w:val="04A0" w:firstRow="1" w:lastRow="0" w:firstColumn="1" w:lastColumn="0" w:noHBand="0" w:noVBand="1"/>
      </w:tblPr>
      <w:tblGrid>
        <w:gridCol w:w="1708"/>
        <w:gridCol w:w="3969"/>
        <w:gridCol w:w="4819"/>
      </w:tblGrid>
      <w:tr w:rsidR="00ED45B4" w:rsidRPr="00DF6045" w:rsidTr="00A45069">
        <w:tc>
          <w:tcPr>
            <w:tcW w:w="10496" w:type="dxa"/>
            <w:gridSpan w:val="3"/>
          </w:tcPr>
          <w:p w:rsidR="00ED45B4" w:rsidRDefault="00E03FDC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person with parental r</w:t>
            </w:r>
            <w:r w:rsidR="00ED45B4" w:rsidRPr="00ED45B4">
              <w:rPr>
                <w:rFonts w:ascii="Arial" w:hAnsi="Arial" w:cs="Arial"/>
                <w:sz w:val="22"/>
                <w:szCs w:val="22"/>
              </w:rPr>
              <w:t>esponsibility</w:t>
            </w:r>
          </w:p>
          <w:p w:rsidR="00ED45B4" w:rsidRPr="00DF6045" w:rsidRDefault="00ED45B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6A64" w:rsidRPr="00DF6045" w:rsidTr="00EE24F5">
        <w:tc>
          <w:tcPr>
            <w:tcW w:w="1708" w:type="dxa"/>
          </w:tcPr>
          <w:p w:rsidR="00916A64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F6045">
              <w:rPr>
                <w:rFonts w:ascii="Arial" w:hAnsi="Arial" w:cs="Arial"/>
                <w:sz w:val="22"/>
                <w:szCs w:val="22"/>
              </w:rPr>
              <w:t>Title</w:t>
            </w:r>
          </w:p>
          <w:p w:rsidR="00916A64" w:rsidRPr="00DF6045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:rsidR="00916A64" w:rsidRPr="00DF6045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F6045">
              <w:rPr>
                <w:rFonts w:ascii="Arial" w:hAnsi="Arial" w:cs="Arial"/>
                <w:sz w:val="22"/>
                <w:szCs w:val="22"/>
              </w:rPr>
              <w:t>Surname</w:t>
            </w:r>
          </w:p>
        </w:tc>
        <w:tc>
          <w:tcPr>
            <w:tcW w:w="4819" w:type="dxa"/>
          </w:tcPr>
          <w:p w:rsidR="00916A64" w:rsidRPr="00DF6045" w:rsidRDefault="00916A64" w:rsidP="00D25DDE">
            <w:pPr>
              <w:ind w:right="-438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DF6045">
              <w:rPr>
                <w:rFonts w:ascii="Arial" w:hAnsi="Arial" w:cs="Arial"/>
                <w:sz w:val="22"/>
                <w:szCs w:val="22"/>
              </w:rPr>
              <w:t>Forename</w:t>
            </w:r>
          </w:p>
        </w:tc>
      </w:tr>
    </w:tbl>
    <w:tbl>
      <w:tblPr>
        <w:tblW w:w="10495" w:type="dxa"/>
        <w:tblInd w:w="-7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6"/>
        <w:gridCol w:w="420"/>
        <w:gridCol w:w="1565"/>
        <w:gridCol w:w="433"/>
        <w:gridCol w:w="554"/>
        <w:gridCol w:w="249"/>
        <w:gridCol w:w="319"/>
        <w:gridCol w:w="826"/>
        <w:gridCol w:w="312"/>
        <w:gridCol w:w="1837"/>
        <w:gridCol w:w="969"/>
        <w:gridCol w:w="117"/>
        <w:gridCol w:w="2038"/>
      </w:tblGrid>
      <w:tr w:rsidR="00916A64" w:rsidRPr="00A32A0F" w:rsidTr="001F33D8">
        <w:trPr>
          <w:trHeight w:val="360"/>
        </w:trPr>
        <w:tc>
          <w:tcPr>
            <w:tcW w:w="856" w:type="dxa"/>
            <w:tcBorders>
              <w:top w:val="nil"/>
            </w:tcBorders>
            <w:shd w:val="clear" w:color="auto" w:fill="auto"/>
          </w:tcPr>
          <w:p w:rsidR="00916A64" w:rsidRPr="00A32A0F" w:rsidRDefault="00DB5893" w:rsidP="001F33D8">
            <w:pPr>
              <w:ind w:left="-57" w:right="4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tatus </w:t>
            </w:r>
          </w:p>
        </w:tc>
        <w:tc>
          <w:tcPr>
            <w:tcW w:w="9639" w:type="dxa"/>
            <w:gridSpan w:val="12"/>
            <w:tcBorders>
              <w:top w:val="nil"/>
            </w:tcBorders>
            <w:shd w:val="clear" w:color="auto" w:fill="auto"/>
          </w:tcPr>
          <w:p w:rsidR="00916A64" w:rsidRPr="00A32A0F" w:rsidRDefault="001F33D8" w:rsidP="001F33D8">
            <w:pPr>
              <w:tabs>
                <w:tab w:val="left" w:pos="4145"/>
                <w:tab w:val="left" w:pos="7405"/>
              </w:tabs>
              <w:ind w:left="34" w:right="-438"/>
              <w:rPr>
                <w:rFonts w:ascii="Arial" w:hAnsi="Arial" w:cs="Arial"/>
                <w:b/>
                <w:sz w:val="22"/>
                <w:szCs w:val="22"/>
              </w:rPr>
            </w:pPr>
            <w:r w:rsidRPr="009E02B0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34E2488B" wp14:editId="6805CE3E">
                      <wp:simplePos x="0" y="0"/>
                      <wp:positionH relativeFrom="column">
                        <wp:posOffset>1724025</wp:posOffset>
                      </wp:positionH>
                      <wp:positionV relativeFrom="paragraph">
                        <wp:posOffset>57150</wp:posOffset>
                      </wp:positionV>
                      <wp:extent cx="76200" cy="83820"/>
                      <wp:effectExtent l="0" t="0" r="19050" b="1143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BE4E09" id="Rectangle 38" o:spid="_x0000_s1026" style="position:absolute;margin-left:135.75pt;margin-top:4.5pt;width:6pt;height:6.6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MLTbgIAANsEAAAOAAAAZHJzL2Uyb0RvYy54bWysVE1PGzEQvVfqf7B8L5sECjR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" filled="f" strokecolor="windowText" strokeweight="1pt"/>
                  </w:pict>
                </mc:Fallback>
              </mc:AlternateContent>
            </w:r>
            <w:r w:rsidRPr="009E02B0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58624" behindDoc="0" locked="0" layoutInCell="1" allowOverlap="1" wp14:anchorId="41C600E2" wp14:editId="641CA834">
                      <wp:simplePos x="0" y="0"/>
                      <wp:positionH relativeFrom="column">
                        <wp:posOffset>3697605</wp:posOffset>
                      </wp:positionH>
                      <wp:positionV relativeFrom="paragraph">
                        <wp:posOffset>57150</wp:posOffset>
                      </wp:positionV>
                      <wp:extent cx="76200" cy="83820"/>
                      <wp:effectExtent l="0" t="0" r="19050" b="1143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7CB0BB" id="Rectangle 39" o:spid="_x0000_s1026" style="position:absolute;margin-left:291.15pt;margin-top:4.5pt;width:6pt;height:6.6pt;z-index:25205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" filled="f" strokecolor="windowText" strokeweight="1pt"/>
                  </w:pict>
                </mc:Fallback>
              </mc:AlternateContent>
            </w:r>
            <w:r w:rsidRPr="009E02B0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60672" behindDoc="0" locked="0" layoutInCell="1" allowOverlap="1" wp14:anchorId="3A6DC562" wp14:editId="203A090F">
                      <wp:simplePos x="0" y="0"/>
                      <wp:positionH relativeFrom="column">
                        <wp:posOffset>5282565</wp:posOffset>
                      </wp:positionH>
                      <wp:positionV relativeFrom="paragraph">
                        <wp:posOffset>57150</wp:posOffset>
                      </wp:positionV>
                      <wp:extent cx="76200" cy="83820"/>
                      <wp:effectExtent l="0" t="0" r="19050" b="1143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E7FB73" id="Rectangle 45" o:spid="_x0000_s1026" style="position:absolute;margin-left:415.95pt;margin-top:4.5pt;width:6pt;height:6.6pt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" filled="f" strokecolor="windowText" strokeweight="1pt"/>
                  </w:pict>
                </mc:Fallback>
              </mc:AlternateContent>
            </w:r>
            <w:r w:rsidR="00ED45B4">
              <w:rPr>
                <w:rFonts w:ascii="Arial" w:hAnsi="Arial" w:cs="Arial"/>
                <w:sz w:val="22"/>
                <w:szCs w:val="22"/>
              </w:rPr>
              <w:t xml:space="preserve">QUB </w:t>
            </w:r>
            <w:r w:rsidR="00E03FDC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>egistered UG / PG</w:t>
            </w:r>
            <w:r w:rsidR="00E03FDC">
              <w:rPr>
                <w:rFonts w:ascii="Arial" w:hAnsi="Arial" w:cs="Arial"/>
                <w:sz w:val="22"/>
                <w:szCs w:val="22"/>
              </w:rPr>
              <w:tab/>
              <w:t>QUB s</w:t>
            </w:r>
            <w:r w:rsidR="00ED45B4">
              <w:rPr>
                <w:rFonts w:ascii="Arial" w:hAnsi="Arial" w:cs="Arial"/>
                <w:sz w:val="22"/>
                <w:szCs w:val="22"/>
              </w:rPr>
              <w:t>taff</w:t>
            </w:r>
            <w:r w:rsidR="00ED45B4">
              <w:rPr>
                <w:rFonts w:ascii="Arial" w:hAnsi="Arial" w:cs="Arial"/>
                <w:sz w:val="22"/>
                <w:szCs w:val="22"/>
              </w:rPr>
              <w:tab/>
              <w:t>Other</w:t>
            </w:r>
          </w:p>
        </w:tc>
      </w:tr>
      <w:tr w:rsidR="00A67754" w:rsidRPr="00A32A0F" w:rsidTr="00A67754">
        <w:trPr>
          <w:trHeight w:val="360"/>
        </w:trPr>
        <w:tc>
          <w:tcPr>
            <w:tcW w:w="2841" w:type="dxa"/>
            <w:gridSpan w:val="3"/>
            <w:tcBorders>
              <w:top w:val="nil"/>
            </w:tcBorders>
            <w:shd w:val="clear" w:color="auto" w:fill="auto"/>
          </w:tcPr>
          <w:p w:rsidR="00A67754" w:rsidRPr="0080027D" w:rsidRDefault="00A67754" w:rsidP="00E03FD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B staff / student number</w:t>
            </w:r>
          </w:p>
        </w:tc>
        <w:tc>
          <w:tcPr>
            <w:tcW w:w="2381" w:type="dxa"/>
            <w:gridSpan w:val="5"/>
            <w:tcBorders>
              <w:top w:val="nil"/>
            </w:tcBorders>
            <w:shd w:val="clear" w:color="auto" w:fill="auto"/>
          </w:tcPr>
          <w:p w:rsidR="00A67754" w:rsidRPr="009E02B0" w:rsidRDefault="00A67754" w:rsidP="006B77BC">
            <w:pPr>
              <w:tabs>
                <w:tab w:val="left" w:pos="1594"/>
              </w:tabs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  <w:gridSpan w:val="3"/>
            <w:tcBorders>
              <w:top w:val="nil"/>
            </w:tcBorders>
            <w:shd w:val="clear" w:color="auto" w:fill="auto"/>
          </w:tcPr>
          <w:p w:rsidR="00A67754" w:rsidRPr="00A67754" w:rsidRDefault="00A67754" w:rsidP="006B77B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A67754">
              <w:rPr>
                <w:rFonts w:ascii="Arial" w:hAnsi="Arial" w:cs="Arial"/>
                <w:sz w:val="22"/>
                <w:szCs w:val="22"/>
              </w:rPr>
              <w:t>Grade</w:t>
            </w:r>
          </w:p>
          <w:p w:rsidR="00A67754" w:rsidRPr="00A67754" w:rsidRDefault="00A67754" w:rsidP="006B77B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A67754">
              <w:rPr>
                <w:rFonts w:ascii="Arial" w:hAnsi="Arial" w:cs="Arial"/>
                <w:sz w:val="22"/>
                <w:szCs w:val="22"/>
              </w:rPr>
              <w:t>Academic/Professional</w:t>
            </w:r>
            <w:r>
              <w:rPr>
                <w:rFonts w:ascii="Arial" w:hAnsi="Arial" w:cs="Arial"/>
                <w:sz w:val="22"/>
                <w:szCs w:val="22"/>
              </w:rPr>
              <w:t>/Other</w:t>
            </w:r>
          </w:p>
        </w:tc>
        <w:tc>
          <w:tcPr>
            <w:tcW w:w="2155" w:type="dxa"/>
            <w:gridSpan w:val="2"/>
            <w:tcBorders>
              <w:top w:val="nil"/>
            </w:tcBorders>
            <w:shd w:val="clear" w:color="auto" w:fill="auto"/>
          </w:tcPr>
          <w:p w:rsidR="00A67754" w:rsidRPr="00A32A0F" w:rsidRDefault="00A67754" w:rsidP="006B77BC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E24F5" w:rsidRPr="00A32A0F" w:rsidTr="009E02B0">
        <w:trPr>
          <w:trHeight w:val="359"/>
        </w:trPr>
        <w:tc>
          <w:tcPr>
            <w:tcW w:w="1276" w:type="dxa"/>
            <w:gridSpan w:val="2"/>
            <w:shd w:val="clear" w:color="auto" w:fill="auto"/>
          </w:tcPr>
          <w:p w:rsidR="00EE24F5" w:rsidRPr="00A32A0F" w:rsidRDefault="00EE24F5" w:rsidP="00E03FD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3120" w:type="dxa"/>
            <w:gridSpan w:val="5"/>
            <w:shd w:val="clear" w:color="auto" w:fill="auto"/>
          </w:tcPr>
          <w:p w:rsidR="00EE24F5" w:rsidRPr="00A32A0F" w:rsidRDefault="00EE24F5" w:rsidP="00F24D28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8" w:type="dxa"/>
            <w:gridSpan w:val="2"/>
            <w:shd w:val="clear" w:color="auto" w:fill="auto"/>
          </w:tcPr>
          <w:p w:rsidR="00EE24F5" w:rsidRPr="00A32A0F" w:rsidRDefault="00E03FDC" w:rsidP="00F24D28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l</w:t>
            </w:r>
            <w:r w:rsidR="00EE24F5" w:rsidRPr="00A32A0F">
              <w:rPr>
                <w:rFonts w:ascii="Arial" w:hAnsi="Arial" w:cs="Arial"/>
                <w:sz w:val="22"/>
                <w:szCs w:val="22"/>
              </w:rPr>
              <w:t>anguage</w:t>
            </w:r>
          </w:p>
        </w:tc>
        <w:tc>
          <w:tcPr>
            <w:tcW w:w="4961" w:type="dxa"/>
            <w:gridSpan w:val="4"/>
            <w:shd w:val="clear" w:color="auto" w:fill="auto"/>
          </w:tcPr>
          <w:p w:rsidR="00EE24F5" w:rsidRPr="00A32A0F" w:rsidRDefault="00EE24F5" w:rsidP="00F24D28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9E02B0">
        <w:trPr>
          <w:trHeight w:val="360"/>
        </w:trPr>
        <w:tc>
          <w:tcPr>
            <w:tcW w:w="3274" w:type="dxa"/>
            <w:gridSpan w:val="4"/>
            <w:vMerge w:val="restart"/>
            <w:shd w:val="clear" w:color="auto" w:fill="auto"/>
          </w:tcPr>
          <w:p w:rsidR="00916A64" w:rsidRDefault="00387FF9" w:rsidP="00D25DDE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me </w:t>
            </w:r>
            <w:r w:rsidR="00E03FDC">
              <w:rPr>
                <w:rFonts w:ascii="Arial" w:hAnsi="Arial" w:cs="Arial"/>
                <w:sz w:val="22"/>
                <w:szCs w:val="22"/>
              </w:rPr>
              <w:t>a</w:t>
            </w:r>
            <w:r w:rsidR="00916A64" w:rsidRPr="00A32A0F">
              <w:rPr>
                <w:rFonts w:ascii="Arial" w:hAnsi="Arial" w:cs="Arial"/>
                <w:sz w:val="22"/>
                <w:szCs w:val="22"/>
              </w:rPr>
              <w:t>ddress</w:t>
            </w:r>
          </w:p>
          <w:p w:rsidR="00916A64" w:rsidRDefault="00916A64" w:rsidP="00D25DDE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  <w:p w:rsidR="00916A64" w:rsidRPr="00A32A0F" w:rsidRDefault="00916A64" w:rsidP="00D25DDE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21" w:type="dxa"/>
            <w:gridSpan w:val="9"/>
            <w:shd w:val="clear" w:color="auto" w:fill="auto"/>
          </w:tcPr>
          <w:p w:rsidR="00916A64" w:rsidRPr="00A32A0F" w:rsidRDefault="00916A64" w:rsidP="00786F18">
            <w:pPr>
              <w:ind w:left="-57" w:right="3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9E02B0">
        <w:trPr>
          <w:trHeight w:val="360"/>
        </w:trPr>
        <w:tc>
          <w:tcPr>
            <w:tcW w:w="3274" w:type="dxa"/>
            <w:gridSpan w:val="4"/>
            <w:vMerge/>
            <w:shd w:val="clear" w:color="auto" w:fill="auto"/>
          </w:tcPr>
          <w:p w:rsidR="00916A64" w:rsidRPr="00A32A0F" w:rsidRDefault="00916A64" w:rsidP="00D25DDE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97" w:type="dxa"/>
            <w:gridSpan w:val="6"/>
            <w:tcBorders>
              <w:right w:val="single" w:sz="2" w:space="0" w:color="auto"/>
            </w:tcBorders>
            <w:shd w:val="clear" w:color="auto" w:fill="auto"/>
          </w:tcPr>
          <w:p w:rsidR="00916A64" w:rsidRPr="00A32A0F" w:rsidRDefault="00916A64" w:rsidP="00D25DDE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  <w:gridSpan w:val="2"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:rsidR="00916A64" w:rsidRPr="002B76BE" w:rsidRDefault="00E03FDC" w:rsidP="00D25DDE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st c</w:t>
            </w:r>
            <w:r w:rsidR="00916A64" w:rsidRPr="002B76BE">
              <w:rPr>
                <w:rFonts w:ascii="Arial" w:hAnsi="Arial" w:cs="Arial"/>
                <w:sz w:val="22"/>
                <w:szCs w:val="22"/>
              </w:rPr>
              <w:t>ode</w:t>
            </w:r>
          </w:p>
        </w:tc>
        <w:tc>
          <w:tcPr>
            <w:tcW w:w="2038" w:type="dxa"/>
            <w:tcBorders>
              <w:left w:val="single" w:sz="2" w:space="0" w:color="auto"/>
            </w:tcBorders>
            <w:shd w:val="clear" w:color="auto" w:fill="auto"/>
          </w:tcPr>
          <w:p w:rsidR="00916A64" w:rsidRPr="00A32A0F" w:rsidRDefault="00916A64" w:rsidP="00D25DDE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9E02B0">
        <w:trPr>
          <w:trHeight w:val="360"/>
        </w:trPr>
        <w:tc>
          <w:tcPr>
            <w:tcW w:w="3274" w:type="dxa"/>
            <w:gridSpan w:val="4"/>
            <w:shd w:val="clear" w:color="auto" w:fill="auto"/>
          </w:tcPr>
          <w:p w:rsidR="00916A64" w:rsidRPr="00A32A0F" w:rsidRDefault="00916A64" w:rsidP="00DB589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mail Address </w:t>
            </w:r>
          </w:p>
        </w:tc>
        <w:tc>
          <w:tcPr>
            <w:tcW w:w="7221" w:type="dxa"/>
            <w:gridSpan w:val="9"/>
            <w:shd w:val="clear" w:color="auto" w:fill="auto"/>
          </w:tcPr>
          <w:p w:rsidR="00916A64" w:rsidRPr="00A32A0F" w:rsidRDefault="00916A64" w:rsidP="00D25DDE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9E02B0">
        <w:trPr>
          <w:trHeight w:val="360"/>
        </w:trPr>
        <w:tc>
          <w:tcPr>
            <w:tcW w:w="3274" w:type="dxa"/>
            <w:gridSpan w:val="4"/>
            <w:shd w:val="clear" w:color="auto" w:fill="auto"/>
          </w:tcPr>
          <w:p w:rsidR="00916A64" w:rsidRPr="00A810A6" w:rsidRDefault="00E03FDC" w:rsidP="00E03FD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</w:t>
            </w:r>
            <w:r w:rsidR="00916A64">
              <w:rPr>
                <w:rFonts w:ascii="Arial" w:hAnsi="Arial" w:cs="Arial"/>
                <w:sz w:val="22"/>
                <w:szCs w:val="22"/>
              </w:rPr>
              <w:t xml:space="preserve">umber </w:t>
            </w:r>
          </w:p>
        </w:tc>
        <w:tc>
          <w:tcPr>
            <w:tcW w:w="803" w:type="dxa"/>
            <w:gridSpan w:val="2"/>
            <w:shd w:val="clear" w:color="auto" w:fill="auto"/>
          </w:tcPr>
          <w:p w:rsidR="00916A64" w:rsidRPr="00634761" w:rsidRDefault="00916A64" w:rsidP="00E03FD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me</w:t>
            </w:r>
          </w:p>
        </w:tc>
        <w:tc>
          <w:tcPr>
            <w:tcW w:w="3294" w:type="dxa"/>
            <w:gridSpan w:val="4"/>
            <w:shd w:val="clear" w:color="auto" w:fill="auto"/>
          </w:tcPr>
          <w:p w:rsidR="00916A64" w:rsidRPr="00634761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  <w:shd w:val="clear" w:color="auto" w:fill="auto"/>
          </w:tcPr>
          <w:p w:rsidR="00916A64" w:rsidRPr="00634761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bile</w:t>
            </w:r>
          </w:p>
        </w:tc>
        <w:tc>
          <w:tcPr>
            <w:tcW w:w="2038" w:type="dxa"/>
            <w:shd w:val="clear" w:color="auto" w:fill="auto"/>
          </w:tcPr>
          <w:p w:rsidR="00916A64" w:rsidRPr="00634761" w:rsidRDefault="00916A64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6F18" w:rsidRPr="00A32A0F" w:rsidTr="009E02B0">
        <w:trPr>
          <w:trHeight w:val="360"/>
        </w:trPr>
        <w:tc>
          <w:tcPr>
            <w:tcW w:w="3828" w:type="dxa"/>
            <w:gridSpan w:val="5"/>
            <w:shd w:val="clear" w:color="auto" w:fill="auto"/>
          </w:tcPr>
          <w:p w:rsidR="00786F18" w:rsidRDefault="001F33D8" w:rsidP="00E03FD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any other individuals have l</w:t>
            </w:r>
            <w:r w:rsidR="00786F18" w:rsidRPr="00B972FC">
              <w:rPr>
                <w:rFonts w:ascii="Arial" w:hAnsi="Arial" w:cs="Arial"/>
                <w:sz w:val="22"/>
                <w:szCs w:val="22"/>
              </w:rPr>
              <w:t>egal cont</w:t>
            </w:r>
            <w:r w:rsidR="00786F18">
              <w:rPr>
                <w:rFonts w:ascii="Arial" w:hAnsi="Arial" w:cs="Arial"/>
                <w:sz w:val="22"/>
                <w:szCs w:val="22"/>
              </w:rPr>
              <w:t>act arrangements with the child?</w:t>
            </w:r>
          </w:p>
        </w:tc>
        <w:tc>
          <w:tcPr>
            <w:tcW w:w="6667" w:type="dxa"/>
            <w:gridSpan w:val="8"/>
            <w:shd w:val="clear" w:color="auto" w:fill="auto"/>
          </w:tcPr>
          <w:p w:rsidR="00786F18" w:rsidRPr="00634761" w:rsidRDefault="00786F18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C6567B">
              <w:rPr>
                <w:noProof/>
                <w:color w:val="000000" w:themeColor="text1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3328" behindDoc="0" locked="0" layoutInCell="1" allowOverlap="1" wp14:anchorId="30B50DCF" wp14:editId="2CDF85FB">
                      <wp:simplePos x="0" y="0"/>
                      <wp:positionH relativeFrom="column">
                        <wp:posOffset>988060</wp:posOffset>
                      </wp:positionH>
                      <wp:positionV relativeFrom="paragraph">
                        <wp:posOffset>40640</wp:posOffset>
                      </wp:positionV>
                      <wp:extent cx="76200" cy="83820"/>
                      <wp:effectExtent l="0" t="0" r="19050" b="11430"/>
                      <wp:wrapNone/>
                      <wp:docPr id="124" name="Rectangle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A81CD9" id="Rectangle 124" o:spid="_x0000_s1026" style="position:absolute;margin-left:77.8pt;margin-top:3.2pt;width:6pt;height:6.6pt;z-index:25200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" filled="f" strokecolor="windowText" strokeweight="1pt"/>
                  </w:pict>
                </mc:Fallback>
              </mc:AlternateContent>
            </w:r>
            <w:r w:rsidRPr="00C6567B">
              <w:rPr>
                <w:noProof/>
                <w:color w:val="000000" w:themeColor="text1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1280" behindDoc="0" locked="0" layoutInCell="1" allowOverlap="1" wp14:anchorId="1623C87A" wp14:editId="75CE9F13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40640</wp:posOffset>
                      </wp:positionV>
                      <wp:extent cx="76200" cy="83820"/>
                      <wp:effectExtent l="0" t="0" r="19050" b="11430"/>
                      <wp:wrapNone/>
                      <wp:docPr id="123" name="Rectangle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7FA9A" id="Rectangle 123" o:spid="_x0000_s1026" style="position:absolute;margin-left:-.2pt;margin-top:3.2pt;width:6pt;height:6.6pt;z-index:25200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P9nbwIAAN0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" filled="f" strokecolor="windowText" strokeweight="1pt"/>
                  </w:pict>
                </mc:Fallback>
              </mc:AlternateContent>
            </w:r>
            <w:r w:rsidRPr="00B972FC">
              <w:rPr>
                <w:rFonts w:ascii="Arial" w:hAnsi="Arial" w:cs="Arial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B972FC">
              <w:rPr>
                <w:rFonts w:ascii="Arial" w:hAnsi="Arial" w:cs="Arial"/>
                <w:sz w:val="22"/>
                <w:szCs w:val="22"/>
              </w:rPr>
              <w:t>Yes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No</w:t>
            </w:r>
          </w:p>
        </w:tc>
      </w:tr>
      <w:tr w:rsidR="00786F18" w:rsidRPr="00A32A0F" w:rsidTr="009E02B0">
        <w:trPr>
          <w:trHeight w:val="360"/>
        </w:trPr>
        <w:tc>
          <w:tcPr>
            <w:tcW w:w="3828" w:type="dxa"/>
            <w:gridSpan w:val="5"/>
            <w:shd w:val="clear" w:color="auto" w:fill="auto"/>
          </w:tcPr>
          <w:p w:rsidR="00786F18" w:rsidRPr="00B972FC" w:rsidRDefault="00786F18" w:rsidP="00E03FDC">
            <w:pPr>
              <w:shd w:val="clear" w:color="auto" w:fill="FFFFFF" w:themeFill="background1"/>
              <w:ind w:left="-57" w:right="1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B972FC">
              <w:rPr>
                <w:rFonts w:ascii="Arial" w:hAnsi="Arial" w:cs="Arial"/>
                <w:sz w:val="22"/>
                <w:szCs w:val="22"/>
              </w:rPr>
              <w:t xml:space="preserve">If </w:t>
            </w:r>
            <w:r w:rsidRPr="001F33D8">
              <w:rPr>
                <w:rFonts w:ascii="Arial" w:hAnsi="Arial" w:cs="Arial"/>
                <w:b/>
                <w:i/>
                <w:sz w:val="22"/>
                <w:szCs w:val="22"/>
              </w:rPr>
              <w:t>Yes</w:t>
            </w:r>
            <w:r>
              <w:rPr>
                <w:rFonts w:ascii="Arial" w:hAnsi="Arial" w:cs="Arial"/>
                <w:sz w:val="22"/>
                <w:szCs w:val="22"/>
              </w:rPr>
              <w:t xml:space="preserve"> please provide details</w:t>
            </w:r>
            <w:r w:rsidRPr="00B972FC">
              <w:rPr>
                <w:rFonts w:ascii="Arial" w:hAnsi="Arial" w:cs="Arial"/>
                <w:sz w:val="22"/>
                <w:szCs w:val="22"/>
              </w:rPr>
              <w:t xml:space="preserve"> and a copy of relevant documentation </w:t>
            </w:r>
          </w:p>
          <w:p w:rsidR="00786F18" w:rsidRPr="00B972FC" w:rsidRDefault="00786F18" w:rsidP="00E03FDC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67" w:type="dxa"/>
            <w:gridSpan w:val="8"/>
            <w:shd w:val="clear" w:color="auto" w:fill="auto"/>
          </w:tcPr>
          <w:p w:rsidR="00786F18" w:rsidRPr="00C6567B" w:rsidRDefault="00786F18" w:rsidP="00D25DDE">
            <w:pPr>
              <w:ind w:right="-438"/>
              <w:rPr>
                <w:noProof/>
                <w:color w:val="000000" w:themeColor="text1"/>
                <w:sz w:val="22"/>
                <w:szCs w:val="22"/>
                <w:lang w:eastAsia="en-GB"/>
              </w:rPr>
            </w:pPr>
          </w:p>
        </w:tc>
      </w:tr>
    </w:tbl>
    <w:p w:rsidR="00CA1138" w:rsidRDefault="00CA1138" w:rsidP="00CA1138">
      <w:pPr>
        <w:ind w:left="-709" w:right="-755"/>
        <w:rPr>
          <w:rFonts w:ascii="Arial" w:hAnsi="Arial" w:cs="Arial"/>
          <w:i/>
        </w:rPr>
      </w:pPr>
      <w:r w:rsidRPr="00A24AD0">
        <w:rPr>
          <w:rFonts w:ascii="Arial" w:hAnsi="Arial" w:cs="Arial"/>
          <w:i/>
        </w:rPr>
        <w:lastRenderedPageBreak/>
        <w:t xml:space="preserve">Queen’s staff </w:t>
      </w:r>
      <w:r>
        <w:rPr>
          <w:rFonts w:ascii="Arial" w:hAnsi="Arial" w:cs="Arial"/>
          <w:i/>
        </w:rPr>
        <w:t>complete</w:t>
      </w:r>
      <w:r w:rsidRPr="00A24AD0">
        <w:rPr>
          <w:rFonts w:ascii="Arial" w:hAnsi="Arial" w:cs="Arial"/>
          <w:i/>
        </w:rPr>
        <w:t xml:space="preserve"> </w:t>
      </w:r>
      <w:r w:rsidRPr="00A24AD0">
        <w:rPr>
          <w:rFonts w:ascii="Arial" w:hAnsi="Arial" w:cs="Arial"/>
          <w:b/>
          <w:i/>
        </w:rPr>
        <w:t>Section</w:t>
      </w:r>
      <w:r>
        <w:rPr>
          <w:rFonts w:ascii="Arial" w:hAnsi="Arial" w:cs="Arial"/>
          <w:b/>
          <w:i/>
        </w:rPr>
        <w:t>s</w:t>
      </w:r>
      <w:r w:rsidRPr="00A24AD0">
        <w:rPr>
          <w:rFonts w:ascii="Arial" w:hAnsi="Arial" w:cs="Arial"/>
          <w:b/>
          <w:i/>
        </w:rPr>
        <w:t xml:space="preserve"> </w:t>
      </w:r>
      <w:r>
        <w:rPr>
          <w:rFonts w:ascii="Arial" w:hAnsi="Arial" w:cs="Arial"/>
          <w:b/>
          <w:i/>
        </w:rPr>
        <w:t>4 and 7-12</w:t>
      </w:r>
      <w:r w:rsidRPr="00A24AD0">
        <w:rPr>
          <w:rFonts w:ascii="Arial" w:hAnsi="Arial" w:cs="Arial"/>
          <w:i/>
        </w:rPr>
        <w:t xml:space="preserve">, Queen’s students </w:t>
      </w:r>
      <w:r>
        <w:rPr>
          <w:rFonts w:ascii="Arial" w:hAnsi="Arial" w:cs="Arial"/>
          <w:i/>
        </w:rPr>
        <w:t>complete</w:t>
      </w:r>
      <w:r w:rsidRPr="00A24AD0">
        <w:rPr>
          <w:rFonts w:ascii="Arial" w:hAnsi="Arial" w:cs="Arial"/>
          <w:i/>
        </w:rPr>
        <w:t xml:space="preserve"> </w:t>
      </w:r>
      <w:r w:rsidRPr="00A24AD0">
        <w:rPr>
          <w:rFonts w:ascii="Arial" w:hAnsi="Arial" w:cs="Arial"/>
          <w:b/>
          <w:i/>
        </w:rPr>
        <w:t>Section</w:t>
      </w:r>
      <w:r>
        <w:rPr>
          <w:rFonts w:ascii="Arial" w:hAnsi="Arial" w:cs="Arial"/>
          <w:b/>
          <w:i/>
        </w:rPr>
        <w:t>s</w:t>
      </w:r>
      <w:r w:rsidRPr="00A24AD0">
        <w:rPr>
          <w:rFonts w:ascii="Arial" w:hAnsi="Arial" w:cs="Arial"/>
          <w:b/>
          <w:i/>
        </w:rPr>
        <w:t xml:space="preserve"> </w:t>
      </w:r>
      <w:r>
        <w:rPr>
          <w:rFonts w:ascii="Arial" w:hAnsi="Arial" w:cs="Arial"/>
          <w:b/>
          <w:i/>
        </w:rPr>
        <w:t>5 and 7-12</w:t>
      </w:r>
      <w:r w:rsidRPr="00A24AD0">
        <w:rPr>
          <w:rFonts w:ascii="Arial" w:hAnsi="Arial" w:cs="Arial"/>
          <w:i/>
        </w:rPr>
        <w:t>, and Other (</w:t>
      </w:r>
      <w:r w:rsidR="007606F9">
        <w:rPr>
          <w:rFonts w:ascii="Arial" w:hAnsi="Arial" w:cs="Arial"/>
          <w:i/>
        </w:rPr>
        <w:t>n</w:t>
      </w:r>
      <w:r w:rsidRPr="00A24AD0">
        <w:rPr>
          <w:rFonts w:ascii="Arial" w:hAnsi="Arial" w:cs="Arial"/>
          <w:i/>
        </w:rPr>
        <w:t>on-staff, non-students)</w:t>
      </w:r>
      <w:r>
        <w:rPr>
          <w:rFonts w:ascii="Arial" w:hAnsi="Arial" w:cs="Arial"/>
          <w:i/>
        </w:rPr>
        <w:t xml:space="preserve"> complete </w:t>
      </w:r>
      <w:r>
        <w:rPr>
          <w:rFonts w:ascii="Arial" w:hAnsi="Arial" w:cs="Arial"/>
          <w:b/>
          <w:i/>
        </w:rPr>
        <w:t>Sections 6</w:t>
      </w:r>
      <w:r w:rsidRPr="004E2A07">
        <w:rPr>
          <w:rFonts w:ascii="Arial" w:hAnsi="Arial" w:cs="Arial"/>
          <w:b/>
          <w:i/>
        </w:rPr>
        <w:t>-</w:t>
      </w:r>
      <w:r>
        <w:rPr>
          <w:rFonts w:ascii="Arial" w:hAnsi="Arial" w:cs="Arial"/>
          <w:b/>
          <w:i/>
        </w:rPr>
        <w:t>12</w:t>
      </w:r>
      <w:r>
        <w:rPr>
          <w:rFonts w:ascii="Arial" w:hAnsi="Arial" w:cs="Arial"/>
          <w:i/>
        </w:rPr>
        <w:t>.</w:t>
      </w:r>
    </w:p>
    <w:tbl>
      <w:tblPr>
        <w:tblW w:w="1049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1136"/>
        <w:gridCol w:w="574"/>
        <w:gridCol w:w="844"/>
        <w:gridCol w:w="13"/>
        <w:gridCol w:w="1263"/>
        <w:gridCol w:w="567"/>
        <w:gridCol w:w="429"/>
        <w:gridCol w:w="706"/>
        <w:gridCol w:w="851"/>
        <w:gridCol w:w="991"/>
        <w:gridCol w:w="2413"/>
      </w:tblGrid>
      <w:tr w:rsidR="0078683A" w:rsidRPr="00FF700D" w:rsidTr="00B10BD6">
        <w:trPr>
          <w:trHeight w:val="360"/>
        </w:trPr>
        <w:tc>
          <w:tcPr>
            <w:tcW w:w="1049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78683A" w:rsidRPr="00FF700D" w:rsidRDefault="00CA1138" w:rsidP="00C6567B">
            <w:pPr>
              <w:ind w:left="317" w:right="-438" w:hanging="42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="0078683A" w:rsidRPr="00FF700D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78683A" w:rsidRPr="00FF700D">
              <w:rPr>
                <w:rFonts w:ascii="Arial" w:hAnsi="Arial" w:cs="Arial"/>
                <w:b/>
                <w:sz w:val="22"/>
                <w:szCs w:val="22"/>
              </w:rPr>
              <w:tab/>
              <w:t xml:space="preserve">QUB Staff </w:t>
            </w:r>
          </w:p>
          <w:p w:rsidR="0078683A" w:rsidRPr="00FF700D" w:rsidRDefault="0078683A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16A64" w:rsidRPr="00A32A0F" w:rsidTr="00B10BD6">
        <w:trPr>
          <w:trHeight w:val="360"/>
        </w:trPr>
        <w:tc>
          <w:tcPr>
            <w:tcW w:w="3275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916A64" w:rsidRDefault="00B10BD6" w:rsidP="00DB589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culty / School / </w:t>
            </w:r>
            <w:r w:rsidR="00EE24F5">
              <w:rPr>
                <w:rFonts w:ascii="Arial" w:hAnsi="Arial" w:cs="Arial"/>
                <w:sz w:val="22"/>
                <w:szCs w:val="22"/>
              </w:rPr>
              <w:t xml:space="preserve">Department </w:t>
            </w:r>
            <w:r>
              <w:rPr>
                <w:rFonts w:ascii="Arial" w:hAnsi="Arial" w:cs="Arial"/>
                <w:sz w:val="22"/>
                <w:szCs w:val="22"/>
              </w:rPr>
              <w:t>/</w:t>
            </w:r>
          </w:p>
          <w:p w:rsidR="00B10BD6" w:rsidRPr="00A32A0F" w:rsidRDefault="00B10BD6" w:rsidP="00DB589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te / Directorate</w:t>
            </w:r>
          </w:p>
        </w:tc>
        <w:tc>
          <w:tcPr>
            <w:tcW w:w="7220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:rsidR="00916A64" w:rsidRPr="00A32A0F" w:rsidRDefault="00916A64" w:rsidP="00D25DDE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5FBB" w:rsidRPr="00A32A0F" w:rsidTr="00B10BD6">
        <w:trPr>
          <w:trHeight w:val="360"/>
        </w:trPr>
        <w:tc>
          <w:tcPr>
            <w:tcW w:w="3275" w:type="dxa"/>
            <w:gridSpan w:val="5"/>
            <w:shd w:val="clear" w:color="auto" w:fill="auto"/>
          </w:tcPr>
          <w:p w:rsidR="001B5FBB" w:rsidRPr="00A32A0F" w:rsidRDefault="00E03FDC" w:rsidP="00DB589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b t</w:t>
            </w:r>
            <w:r w:rsidR="001B5FBB">
              <w:rPr>
                <w:rFonts w:ascii="Arial" w:hAnsi="Arial" w:cs="Arial"/>
                <w:sz w:val="22"/>
                <w:szCs w:val="22"/>
              </w:rPr>
              <w:t>itle</w:t>
            </w:r>
          </w:p>
        </w:tc>
        <w:tc>
          <w:tcPr>
            <w:tcW w:w="7220" w:type="dxa"/>
            <w:gridSpan w:val="7"/>
            <w:tcBorders>
              <w:top w:val="nil"/>
            </w:tcBorders>
            <w:shd w:val="clear" w:color="auto" w:fill="auto"/>
          </w:tcPr>
          <w:p w:rsidR="001B5FBB" w:rsidRPr="000327AA" w:rsidRDefault="001B5FBB" w:rsidP="00D25DD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0BD6" w:rsidRPr="00A32A0F" w:rsidTr="00A67754">
        <w:trPr>
          <w:trHeight w:val="620"/>
        </w:trPr>
        <w:tc>
          <w:tcPr>
            <w:tcW w:w="3275" w:type="dxa"/>
            <w:gridSpan w:val="5"/>
            <w:shd w:val="clear" w:color="auto" w:fill="auto"/>
          </w:tcPr>
          <w:p w:rsidR="00B10BD6" w:rsidRDefault="00B10BD6" w:rsidP="00DB589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A32A0F">
              <w:rPr>
                <w:rFonts w:ascii="Arial" w:hAnsi="Arial" w:cs="Arial"/>
                <w:sz w:val="22"/>
                <w:szCs w:val="22"/>
              </w:rPr>
              <w:t>Address</w:t>
            </w:r>
          </w:p>
          <w:p w:rsidR="00A67754" w:rsidRPr="00A32A0F" w:rsidRDefault="00A67754" w:rsidP="00DB5893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220" w:type="dxa"/>
            <w:gridSpan w:val="7"/>
            <w:shd w:val="clear" w:color="auto" w:fill="auto"/>
          </w:tcPr>
          <w:p w:rsidR="00B10BD6" w:rsidRPr="00A32A0F" w:rsidRDefault="00B10BD6" w:rsidP="00D25DDE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492B" w:rsidRPr="00A32A0F" w:rsidTr="00B10BD6">
        <w:trPr>
          <w:trHeight w:val="360"/>
        </w:trPr>
        <w:tc>
          <w:tcPr>
            <w:tcW w:w="327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50492B" w:rsidRPr="00A32A0F" w:rsidRDefault="00E03FDC" w:rsidP="00DB5893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telephone n</w:t>
            </w:r>
            <w:r w:rsidR="0050492B"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7220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50492B" w:rsidRPr="00A32A0F" w:rsidRDefault="0050492B" w:rsidP="00D25DDE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5FBB" w:rsidRPr="00FF700D" w:rsidTr="00B10BD6">
        <w:trPr>
          <w:trHeight w:val="449"/>
        </w:trPr>
        <w:tc>
          <w:tcPr>
            <w:tcW w:w="10495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F1D32" w:rsidRDefault="00BF1D32" w:rsidP="00BC406A">
            <w:pPr>
              <w:ind w:left="317" w:right="-437" w:hanging="414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:rsidR="001B5FBB" w:rsidRPr="00FF700D" w:rsidRDefault="00CA1138" w:rsidP="00BC406A">
            <w:pPr>
              <w:ind w:left="317" w:right="-437" w:hanging="41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</w:t>
            </w:r>
            <w:r w:rsidR="001B5FBB" w:rsidRPr="00FF700D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  <w:r w:rsidR="001B5FBB" w:rsidRPr="00FF700D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 xml:space="preserve">QUB Students </w:t>
            </w:r>
          </w:p>
          <w:p w:rsidR="001B5FBB" w:rsidRPr="00FF700D" w:rsidRDefault="001B5FBB" w:rsidP="00BC406A">
            <w:pPr>
              <w:ind w:left="-108" w:right="-437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1B5FBB" w:rsidRPr="00A32A0F" w:rsidTr="00B10BD6">
        <w:trPr>
          <w:trHeight w:val="360"/>
        </w:trPr>
        <w:tc>
          <w:tcPr>
            <w:tcW w:w="3262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1B5FBB" w:rsidRPr="00A32A0F" w:rsidRDefault="001B5FBB" w:rsidP="00B10BD6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culty </w:t>
            </w:r>
            <w:r w:rsidR="00B10BD6">
              <w:rPr>
                <w:rFonts w:ascii="Arial" w:hAnsi="Arial" w:cs="Arial"/>
                <w:sz w:val="22"/>
                <w:szCs w:val="22"/>
              </w:rPr>
              <w:t>/ School / Institute</w:t>
            </w:r>
          </w:p>
        </w:tc>
        <w:tc>
          <w:tcPr>
            <w:tcW w:w="7233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:rsidR="001B5FBB" w:rsidRPr="00A32A0F" w:rsidRDefault="001B5FBB" w:rsidP="00BC406A">
            <w:pPr>
              <w:ind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5FBB" w:rsidRPr="00A32A0F" w:rsidTr="00B10BD6">
        <w:trPr>
          <w:trHeight w:val="360"/>
        </w:trPr>
        <w:tc>
          <w:tcPr>
            <w:tcW w:w="3262" w:type="dxa"/>
            <w:gridSpan w:val="4"/>
            <w:shd w:val="clear" w:color="auto" w:fill="auto"/>
          </w:tcPr>
          <w:p w:rsidR="001B5FBB" w:rsidRPr="00A32A0F" w:rsidRDefault="00E03FDC" w:rsidP="00BC406A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c</w:t>
            </w:r>
            <w:r w:rsidR="001B5FBB">
              <w:rPr>
                <w:rFonts w:ascii="Arial" w:hAnsi="Arial" w:cs="Arial"/>
                <w:sz w:val="22"/>
                <w:szCs w:val="22"/>
              </w:rPr>
              <w:t xml:space="preserve">ourse </w:t>
            </w:r>
          </w:p>
        </w:tc>
        <w:tc>
          <w:tcPr>
            <w:tcW w:w="7233" w:type="dxa"/>
            <w:gridSpan w:val="8"/>
            <w:tcBorders>
              <w:top w:val="nil"/>
            </w:tcBorders>
            <w:shd w:val="clear" w:color="auto" w:fill="auto"/>
          </w:tcPr>
          <w:p w:rsidR="001B5FBB" w:rsidRPr="000327AA" w:rsidRDefault="001B5FB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FBB" w:rsidRPr="00A32A0F" w:rsidTr="00B10BD6">
        <w:trPr>
          <w:trHeight w:val="309"/>
        </w:trPr>
        <w:tc>
          <w:tcPr>
            <w:tcW w:w="3262" w:type="dxa"/>
            <w:gridSpan w:val="4"/>
            <w:shd w:val="clear" w:color="auto" w:fill="auto"/>
          </w:tcPr>
          <w:p w:rsidR="001B5FBB" w:rsidRPr="00A32A0F" w:rsidRDefault="00E03FDC" w:rsidP="00B10BD6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c</w:t>
            </w:r>
            <w:r w:rsidR="001B5FBB">
              <w:rPr>
                <w:rFonts w:ascii="Arial" w:hAnsi="Arial" w:cs="Arial"/>
                <w:sz w:val="22"/>
                <w:szCs w:val="22"/>
              </w:rPr>
              <w:t>ompletion</w:t>
            </w:r>
            <w:r>
              <w:rPr>
                <w:rFonts w:ascii="Arial" w:hAnsi="Arial" w:cs="Arial"/>
                <w:sz w:val="22"/>
                <w:szCs w:val="22"/>
              </w:rPr>
              <w:t xml:space="preserve"> of current s</w:t>
            </w:r>
            <w:r w:rsidR="00B10BD6">
              <w:rPr>
                <w:rFonts w:ascii="Arial" w:hAnsi="Arial" w:cs="Arial"/>
                <w:sz w:val="22"/>
                <w:szCs w:val="22"/>
              </w:rPr>
              <w:t>tudies</w:t>
            </w:r>
          </w:p>
        </w:tc>
        <w:tc>
          <w:tcPr>
            <w:tcW w:w="7233" w:type="dxa"/>
            <w:gridSpan w:val="8"/>
            <w:shd w:val="clear" w:color="auto" w:fill="auto"/>
          </w:tcPr>
          <w:p w:rsidR="001B5FBB" w:rsidRPr="00A32A0F" w:rsidRDefault="001B5FBB" w:rsidP="00BC406A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5FBB" w:rsidRPr="00A32A0F" w:rsidTr="00B10BD6">
        <w:trPr>
          <w:trHeight w:val="360"/>
        </w:trPr>
        <w:tc>
          <w:tcPr>
            <w:tcW w:w="3262" w:type="dxa"/>
            <w:gridSpan w:val="4"/>
            <w:shd w:val="clear" w:color="auto" w:fill="auto"/>
          </w:tcPr>
          <w:p w:rsidR="001B5FBB" w:rsidRDefault="001B5FBB" w:rsidP="00BC406A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rm</w:t>
            </w:r>
            <w:r w:rsidR="00E03FDC">
              <w:rPr>
                <w:rFonts w:ascii="Arial" w:hAnsi="Arial" w:cs="Arial"/>
                <w:sz w:val="22"/>
                <w:szCs w:val="22"/>
              </w:rPr>
              <w:t xml:space="preserve"> time address (if different to h</w:t>
            </w:r>
            <w:r>
              <w:rPr>
                <w:rFonts w:ascii="Arial" w:hAnsi="Arial" w:cs="Arial"/>
                <w:sz w:val="22"/>
                <w:szCs w:val="22"/>
              </w:rPr>
              <w:t>ome address)</w:t>
            </w:r>
          </w:p>
          <w:p w:rsidR="001B5FBB" w:rsidRPr="00A32A0F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33" w:type="dxa"/>
            <w:gridSpan w:val="8"/>
            <w:shd w:val="clear" w:color="auto" w:fill="auto"/>
          </w:tcPr>
          <w:p w:rsidR="001B5FBB" w:rsidRPr="00A32A0F" w:rsidRDefault="001B5FBB" w:rsidP="00BC406A">
            <w:pPr>
              <w:ind w:left="-57" w:right="-438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57D32" w:rsidRPr="00A32A0F" w:rsidTr="00B10BD6">
        <w:trPr>
          <w:trHeight w:val="360"/>
        </w:trPr>
        <w:tc>
          <w:tcPr>
            <w:tcW w:w="3262" w:type="dxa"/>
            <w:gridSpan w:val="4"/>
            <w:shd w:val="clear" w:color="auto" w:fill="auto"/>
          </w:tcPr>
          <w:p w:rsidR="00D57D32" w:rsidRDefault="00D57D32" w:rsidP="00BC406A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’s Date of Birth</w:t>
            </w:r>
          </w:p>
        </w:tc>
        <w:tc>
          <w:tcPr>
            <w:tcW w:w="7233" w:type="dxa"/>
            <w:gridSpan w:val="8"/>
            <w:shd w:val="clear" w:color="auto" w:fill="auto"/>
          </w:tcPr>
          <w:p w:rsidR="00D57D32" w:rsidRPr="00893ED9" w:rsidRDefault="00D57D32" w:rsidP="00BC406A">
            <w:pPr>
              <w:ind w:left="-57" w:right="-438"/>
              <w:rPr>
                <w:noProof/>
                <w:color w:val="000000" w:themeColor="text1"/>
                <w:lang w:eastAsia="en-GB"/>
              </w:rPr>
            </w:pPr>
          </w:p>
        </w:tc>
      </w:tr>
      <w:tr w:rsidR="001B5FBB" w:rsidRPr="00A32A0F" w:rsidTr="00B10BD6">
        <w:trPr>
          <w:trHeight w:val="360"/>
        </w:trPr>
        <w:tc>
          <w:tcPr>
            <w:tcW w:w="3262" w:type="dxa"/>
            <w:gridSpan w:val="4"/>
            <w:shd w:val="clear" w:color="auto" w:fill="auto"/>
          </w:tcPr>
          <w:p w:rsidR="001B5FBB" w:rsidRDefault="001B5FBB" w:rsidP="00BC406A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 you have a partner</w:t>
            </w:r>
          </w:p>
        </w:tc>
        <w:tc>
          <w:tcPr>
            <w:tcW w:w="7233" w:type="dxa"/>
            <w:gridSpan w:val="8"/>
            <w:shd w:val="clear" w:color="auto" w:fill="auto"/>
          </w:tcPr>
          <w:p w:rsidR="001B5FBB" w:rsidRPr="00096228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6400" behindDoc="0" locked="0" layoutInCell="1" allowOverlap="1" wp14:anchorId="2A9BB941" wp14:editId="331EBFB7">
                      <wp:simplePos x="0" y="0"/>
                      <wp:positionH relativeFrom="column">
                        <wp:posOffset>982345</wp:posOffset>
                      </wp:positionH>
                      <wp:positionV relativeFrom="paragraph">
                        <wp:posOffset>45085</wp:posOffset>
                      </wp:positionV>
                      <wp:extent cx="76200" cy="83820"/>
                      <wp:effectExtent l="0" t="0" r="19050" b="11430"/>
                      <wp:wrapNone/>
                      <wp:docPr id="125" name="Rectangle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EA6D04" id="Rectangle 125" o:spid="_x0000_s1026" style="position:absolute;margin-left:77.35pt;margin-top:3.55pt;width:6pt;height:6.6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" filled="f" strokecolor="windowText" strokeweight="1pt"/>
                  </w:pict>
                </mc:Fallback>
              </mc:AlternateContent>
            </w:r>
            <w:r w:rsidRPr="00096228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5376" behindDoc="0" locked="0" layoutInCell="1" allowOverlap="1" wp14:anchorId="3DADA5CC" wp14:editId="49BE668A">
                      <wp:simplePos x="0" y="0"/>
                      <wp:positionH relativeFrom="column">
                        <wp:posOffset>349885</wp:posOffset>
                      </wp:positionH>
                      <wp:positionV relativeFrom="paragraph">
                        <wp:posOffset>45085</wp:posOffset>
                      </wp:positionV>
                      <wp:extent cx="76200" cy="83820"/>
                      <wp:effectExtent l="0" t="0" r="19050" b="11430"/>
                      <wp:wrapNone/>
                      <wp:docPr id="126" name="Rectangle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F45E4D" id="Rectangle 126" o:spid="_x0000_s1026" style="position:absolute;margin-left:27.55pt;margin-top:3.55pt;width:6pt;height:6.6pt;z-index:25200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4Fp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096228">
              <w:rPr>
                <w:rFonts w:ascii="Arial" w:hAnsi="Arial" w:cs="Arial"/>
                <w:sz w:val="22"/>
                <w:szCs w:val="22"/>
              </w:rPr>
              <w:t>Yes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No</w:t>
            </w:r>
          </w:p>
        </w:tc>
      </w:tr>
      <w:tr w:rsidR="001B5FBB" w:rsidRPr="00A32A0F" w:rsidTr="00B10BD6">
        <w:trPr>
          <w:trHeight w:val="360"/>
        </w:trPr>
        <w:tc>
          <w:tcPr>
            <w:tcW w:w="3262" w:type="dxa"/>
            <w:gridSpan w:val="4"/>
            <w:shd w:val="clear" w:color="auto" w:fill="auto"/>
          </w:tcPr>
          <w:p w:rsidR="001B5FBB" w:rsidRDefault="001B5FBB" w:rsidP="00BC406A">
            <w:pPr>
              <w:ind w:lef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es, is your partner</w:t>
            </w:r>
          </w:p>
        </w:tc>
        <w:tc>
          <w:tcPr>
            <w:tcW w:w="2272" w:type="dxa"/>
            <w:gridSpan w:val="4"/>
            <w:shd w:val="clear" w:color="auto" w:fill="auto"/>
          </w:tcPr>
          <w:p w:rsidR="001B5FBB" w:rsidRPr="00096228" w:rsidRDefault="001B5FBB" w:rsidP="00BC406A">
            <w:pPr>
              <w:ind w:left="-57" w:right="-438"/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7424" behindDoc="0" locked="0" layoutInCell="1" allowOverlap="1" wp14:anchorId="0701180C" wp14:editId="50043CEF">
                      <wp:simplePos x="0" y="0"/>
                      <wp:positionH relativeFrom="column">
                        <wp:posOffset>708025</wp:posOffset>
                      </wp:positionH>
                      <wp:positionV relativeFrom="paragraph">
                        <wp:posOffset>46355</wp:posOffset>
                      </wp:positionV>
                      <wp:extent cx="76200" cy="83820"/>
                      <wp:effectExtent l="0" t="0" r="19050" b="11430"/>
                      <wp:wrapNone/>
                      <wp:docPr id="127" name="Rectangle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015D24" id="Rectangle 127" o:spid="_x0000_s1026" style="position:absolute;margin-left:55.75pt;margin-top:3.65pt;width:6pt;height:6.6pt;z-index:25200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x3cbg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 w:rsidRPr="00096228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 xml:space="preserve">Employed  </w:t>
            </w:r>
            <w:r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 xml:space="preserve">                   </w:t>
            </w:r>
          </w:p>
        </w:tc>
        <w:tc>
          <w:tcPr>
            <w:tcW w:w="2548" w:type="dxa"/>
            <w:gridSpan w:val="3"/>
            <w:shd w:val="clear" w:color="auto" w:fill="auto"/>
          </w:tcPr>
          <w:p w:rsidR="001B5FBB" w:rsidRPr="00096228" w:rsidRDefault="001B5FBB" w:rsidP="00BC406A">
            <w:pPr>
              <w:ind w:left="-57" w:right="-438"/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8448" behindDoc="0" locked="0" layoutInCell="1" allowOverlap="1" wp14:anchorId="4DA26C9D" wp14:editId="6B2D9EBF">
                      <wp:simplePos x="0" y="0"/>
                      <wp:positionH relativeFrom="column">
                        <wp:posOffset>842645</wp:posOffset>
                      </wp:positionH>
                      <wp:positionV relativeFrom="paragraph">
                        <wp:posOffset>44450</wp:posOffset>
                      </wp:positionV>
                      <wp:extent cx="76200" cy="83820"/>
                      <wp:effectExtent l="0" t="0" r="19050" b="11430"/>
                      <wp:wrapNone/>
                      <wp:docPr id="128" name="Rectangle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6D7171" id="Rectangle 128" o:spid="_x0000_s1026" style="position:absolute;margin-left:66.35pt;margin-top:3.5pt;width:6pt;height:6.6pt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57Obg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>Unemployed</w:t>
            </w:r>
          </w:p>
        </w:tc>
        <w:tc>
          <w:tcPr>
            <w:tcW w:w="2413" w:type="dxa"/>
            <w:shd w:val="clear" w:color="auto" w:fill="auto"/>
          </w:tcPr>
          <w:p w:rsidR="001B5FBB" w:rsidRPr="00096228" w:rsidRDefault="001B5FBB" w:rsidP="00BC406A">
            <w:pPr>
              <w:ind w:left="-57" w:right="-438"/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9472" behindDoc="0" locked="0" layoutInCell="1" allowOverlap="1" wp14:anchorId="502FEBD0" wp14:editId="59767017">
                      <wp:simplePos x="0" y="0"/>
                      <wp:positionH relativeFrom="column">
                        <wp:posOffset>622935</wp:posOffset>
                      </wp:positionH>
                      <wp:positionV relativeFrom="paragraph">
                        <wp:posOffset>44450</wp:posOffset>
                      </wp:positionV>
                      <wp:extent cx="76200" cy="83820"/>
                      <wp:effectExtent l="0" t="0" r="19050" b="1143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5F4F98" id="Rectangle 129" o:spid="_x0000_s1026" style="position:absolute;margin-left:49.05pt;margin-top:3.5pt;width:6pt;height:6.6pt;z-index:25200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" filled="f" strokecolor="windowText" strokeweight="1pt"/>
                  </w:pict>
                </mc:Fallback>
              </mc:AlternateContent>
            </w:r>
            <w:r w:rsidRPr="00096228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eastAsia="en-GB"/>
              </w:rPr>
              <w:t>Student</w:t>
            </w:r>
            <w:r w:rsidR="007606F9" w:rsidRPr="007606F9">
              <w:rPr>
                <w:rFonts w:ascii="Arial" w:hAnsi="Arial" w:cs="Arial"/>
                <w:b/>
                <w:noProof/>
                <w:color w:val="000000" w:themeColor="text1"/>
                <w:sz w:val="22"/>
                <w:szCs w:val="22"/>
                <w:lang w:eastAsia="en-GB"/>
              </w:rPr>
              <w:t>*</w:t>
            </w:r>
            <w:r w:rsidRPr="00893ED9">
              <w:rPr>
                <w:noProof/>
                <w:color w:val="000000" w:themeColor="text1"/>
                <w:lang w:eastAsia="en-GB"/>
              </w:rPr>
              <w:t xml:space="preserve"> </w:t>
            </w:r>
          </w:p>
        </w:tc>
      </w:tr>
      <w:tr w:rsidR="001B5FBB" w:rsidRPr="00A32A0F" w:rsidTr="00B10BD6">
        <w:trPr>
          <w:trHeight w:val="360"/>
        </w:trPr>
        <w:tc>
          <w:tcPr>
            <w:tcW w:w="10495" w:type="dxa"/>
            <w:gridSpan w:val="12"/>
            <w:shd w:val="clear" w:color="auto" w:fill="auto"/>
          </w:tcPr>
          <w:p w:rsidR="001B5FBB" w:rsidRPr="00893ED9" w:rsidRDefault="001B5FBB" w:rsidP="00BC406A">
            <w:pPr>
              <w:ind w:left="-57" w:right="-438"/>
              <w:rPr>
                <w:noProof/>
                <w:color w:val="000000" w:themeColor="text1"/>
                <w:lang w:eastAsia="en-GB"/>
              </w:rPr>
            </w:pPr>
            <w:r w:rsidRPr="007606F9">
              <w:rPr>
                <w:rFonts w:ascii="Arial" w:hAnsi="Arial" w:cs="Arial"/>
                <w:b/>
                <w:i/>
                <w:sz w:val="22"/>
                <w:szCs w:val="22"/>
              </w:rPr>
              <w:t>*</w:t>
            </w:r>
            <w:r w:rsidRPr="0050492B">
              <w:rPr>
                <w:rFonts w:ascii="Arial" w:hAnsi="Arial" w:cs="Arial"/>
                <w:i/>
                <w:sz w:val="22"/>
                <w:szCs w:val="22"/>
              </w:rPr>
              <w:t xml:space="preserve">  If your partner is a student, please provide further details below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1B5FBB" w:rsidRPr="00A32A0F" w:rsidTr="00B10BD6">
        <w:trPr>
          <w:trHeight w:val="360"/>
        </w:trPr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83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/ Course</w:t>
            </w:r>
          </w:p>
        </w:tc>
        <w:tc>
          <w:tcPr>
            <w:tcW w:w="425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FBB" w:rsidRPr="00A32A0F" w:rsidTr="00B10BD6">
        <w:trPr>
          <w:trHeight w:val="360"/>
        </w:trPr>
        <w:tc>
          <w:tcPr>
            <w:tcW w:w="184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 Number</w:t>
            </w:r>
          </w:p>
        </w:tc>
        <w:tc>
          <w:tcPr>
            <w:tcW w:w="326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completion</w:t>
            </w:r>
          </w:p>
        </w:tc>
        <w:tc>
          <w:tcPr>
            <w:tcW w:w="340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B5FBB" w:rsidRDefault="001B5FBB" w:rsidP="00BC406A">
            <w:pPr>
              <w:ind w:left="-57"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700D" w:rsidRPr="00FF700D" w:rsidTr="00B01EF1">
        <w:trPr>
          <w:trHeight w:val="648"/>
        </w:trPr>
        <w:tc>
          <w:tcPr>
            <w:tcW w:w="10495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01EF1" w:rsidRPr="00FF700D" w:rsidRDefault="00B01EF1" w:rsidP="00B10BD6">
            <w:pPr>
              <w:ind w:right="-563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F700D" w:rsidRDefault="00CA1138" w:rsidP="00B10BD6">
            <w:pPr>
              <w:ind w:left="317" w:right="-563" w:hanging="425"/>
              <w:rPr>
                <w:noProof/>
                <w:color w:val="000000" w:themeColor="text1"/>
                <w:lang w:eastAsia="en-GB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="00FF700D" w:rsidRPr="00FF700D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FF700D" w:rsidRPr="00FF700D">
              <w:rPr>
                <w:rFonts w:ascii="Arial" w:hAnsi="Arial" w:cs="Arial"/>
                <w:b/>
                <w:sz w:val="22"/>
                <w:szCs w:val="22"/>
              </w:rPr>
              <w:tab/>
              <w:t xml:space="preserve">Other </w:t>
            </w:r>
            <w:r w:rsidR="00FF700D" w:rsidRPr="00FF700D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="00FF700D" w:rsidRPr="00FF700D">
              <w:rPr>
                <w:rFonts w:ascii="Arial" w:hAnsi="Arial" w:cs="Arial"/>
                <w:sz w:val="22"/>
                <w:szCs w:val="22"/>
              </w:rPr>
              <w:t>eg</w:t>
            </w:r>
            <w:proofErr w:type="spellEnd"/>
            <w:r w:rsidR="00FF700D" w:rsidRPr="00FF700D">
              <w:rPr>
                <w:rFonts w:ascii="Arial" w:hAnsi="Arial" w:cs="Arial"/>
                <w:sz w:val="22"/>
                <w:szCs w:val="22"/>
              </w:rPr>
              <w:t>, Non-QUB staff, Non-QUB students)</w:t>
            </w:r>
            <w:r w:rsidR="00B10BD6" w:rsidRPr="00893ED9">
              <w:rPr>
                <w:noProof/>
                <w:color w:val="000000" w:themeColor="text1"/>
                <w:lang w:eastAsia="en-GB"/>
              </w:rPr>
              <w:t xml:space="preserve"> </w:t>
            </w:r>
          </w:p>
          <w:p w:rsidR="00B10BD6" w:rsidRDefault="00B10BD6" w:rsidP="00B10BD6">
            <w:pPr>
              <w:ind w:left="317" w:right="-563" w:hanging="425"/>
              <w:rPr>
                <w:noProof/>
                <w:color w:val="000000" w:themeColor="text1"/>
                <w:lang w:eastAsia="en-GB"/>
              </w:rPr>
            </w:pPr>
          </w:p>
          <w:tbl>
            <w:tblPr>
              <w:tblStyle w:val="TableGrid"/>
              <w:tblW w:w="10382" w:type="dxa"/>
              <w:tblLayout w:type="fixed"/>
              <w:tblLook w:val="04A0" w:firstRow="1" w:lastRow="0" w:firstColumn="1" w:lastColumn="0" w:noHBand="0" w:noVBand="1"/>
            </w:tblPr>
            <w:tblGrid>
              <w:gridCol w:w="3011"/>
              <w:gridCol w:w="7371"/>
            </w:tblGrid>
            <w:tr w:rsidR="008759DE" w:rsidTr="008759DE">
              <w:tc>
                <w:tcPr>
                  <w:tcW w:w="10382" w:type="dxa"/>
                  <w:gridSpan w:val="2"/>
                </w:tcPr>
                <w:p w:rsidR="008759DE" w:rsidRDefault="008759DE" w:rsidP="008759DE">
                  <w:pPr>
                    <w:ind w:right="-563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B01EF1">
                    <w:rPr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2040192" behindDoc="0" locked="0" layoutInCell="1" allowOverlap="1" wp14:anchorId="7314A276" wp14:editId="79A98B04">
                            <wp:simplePos x="0" y="0"/>
                            <wp:positionH relativeFrom="column">
                              <wp:posOffset>35560</wp:posOffset>
                            </wp:positionH>
                            <wp:positionV relativeFrom="paragraph">
                              <wp:posOffset>34290</wp:posOffset>
                            </wp:positionV>
                            <wp:extent cx="76200" cy="83820"/>
                            <wp:effectExtent l="0" t="0" r="19050" b="11430"/>
                            <wp:wrapNone/>
                            <wp:docPr id="14" name="Rectangle 1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6200" cy="83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2B9B08B" id="Rectangle 14" o:spid="_x0000_s1026" style="position:absolute;margin-left:2.8pt;margin-top:2.7pt;width:6pt;height:6.6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" filled="f" strokecolor="windowText" strokeweight="1pt"/>
                        </w:pict>
                      </mc:Fallback>
                    </mc:AlternateContent>
                  </w:r>
                  <w:r w:rsidRPr="00B01EF1">
                    <w:rPr>
                      <w:rFonts w:ascii="Arial" w:hAnsi="Arial" w:cs="Arial"/>
                      <w:sz w:val="22"/>
                      <w:szCs w:val="22"/>
                    </w:rPr>
                    <w:t xml:space="preserve">     I am not a student or staff member at Queen’s University</w:t>
                  </w:r>
                </w:p>
                <w:p w:rsidR="008759DE" w:rsidRDefault="008759DE" w:rsidP="008759DE">
                  <w:pPr>
                    <w:ind w:left="318" w:right="96" w:hanging="318"/>
                    <w:rPr>
                      <w:noProof/>
                      <w:color w:val="000000" w:themeColor="text1"/>
                    </w:rPr>
                  </w:pPr>
                </w:p>
              </w:tc>
            </w:tr>
            <w:tr w:rsidR="008759DE" w:rsidTr="008759DE">
              <w:tc>
                <w:tcPr>
                  <w:tcW w:w="3011" w:type="dxa"/>
                </w:tcPr>
                <w:p w:rsidR="008759DE" w:rsidRDefault="00E03FDC" w:rsidP="00B10BD6">
                  <w:pPr>
                    <w:ind w:right="-563"/>
                    <w:rPr>
                      <w:noProof/>
                      <w:color w:val="000000" w:themeColor="text1"/>
                    </w:rPr>
                  </w:pPr>
                  <w:r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>Place of s</w:t>
                  </w:r>
                  <w:r w:rsidR="008759DE" w:rsidRPr="00B01EF1"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 xml:space="preserve">tudy </w:t>
                  </w:r>
                  <w:r w:rsidR="008759DE"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="008759DE" w:rsidRPr="00B01EF1">
                    <w:rPr>
                      <w:rFonts w:ascii="Arial" w:hAnsi="Arial" w:cs="Arial"/>
                      <w:i/>
                      <w:noProof/>
                      <w:color w:val="000000" w:themeColor="text1"/>
                      <w:sz w:val="20"/>
                      <w:szCs w:val="20"/>
                    </w:rPr>
                    <w:t>(eg, UU, OU)</w:t>
                  </w:r>
                </w:p>
              </w:tc>
              <w:tc>
                <w:tcPr>
                  <w:tcW w:w="7371" w:type="dxa"/>
                </w:tcPr>
                <w:p w:rsidR="008759DE" w:rsidRDefault="008759DE" w:rsidP="00B10BD6">
                  <w:pPr>
                    <w:ind w:right="-563"/>
                    <w:rPr>
                      <w:noProof/>
                      <w:color w:val="000000" w:themeColor="text1"/>
                    </w:rPr>
                  </w:pPr>
                </w:p>
              </w:tc>
            </w:tr>
            <w:tr w:rsidR="008759DE" w:rsidTr="008759DE">
              <w:tc>
                <w:tcPr>
                  <w:tcW w:w="3011" w:type="dxa"/>
                </w:tcPr>
                <w:p w:rsidR="008759DE" w:rsidRPr="00B01EF1" w:rsidRDefault="00E03FDC" w:rsidP="00B10BD6">
                  <w:pPr>
                    <w:ind w:right="-563"/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>Place of w</w:t>
                  </w:r>
                  <w:r w:rsidR="008759DE" w:rsidRPr="00B01EF1">
                    <w:rPr>
                      <w:rFonts w:ascii="Arial" w:hAnsi="Arial" w:cs="Arial"/>
                      <w:noProof/>
                      <w:color w:val="000000" w:themeColor="text1"/>
                      <w:sz w:val="22"/>
                      <w:szCs w:val="22"/>
                    </w:rPr>
                    <w:t>ork</w:t>
                  </w:r>
                </w:p>
              </w:tc>
              <w:tc>
                <w:tcPr>
                  <w:tcW w:w="7371" w:type="dxa"/>
                </w:tcPr>
                <w:p w:rsidR="008759DE" w:rsidRDefault="008759DE" w:rsidP="00B10BD6">
                  <w:pPr>
                    <w:ind w:right="-563"/>
                    <w:rPr>
                      <w:noProof/>
                      <w:color w:val="000000" w:themeColor="text1"/>
                    </w:rPr>
                  </w:pPr>
                </w:p>
              </w:tc>
            </w:tr>
          </w:tbl>
          <w:p w:rsidR="00FF700D" w:rsidRPr="00FF700D" w:rsidRDefault="00FF700D" w:rsidP="00B10BD6">
            <w:pPr>
              <w:ind w:left="-57" w:right="-563"/>
              <w:rPr>
                <w:noProof/>
                <w:color w:val="000000" w:themeColor="text1"/>
                <w:sz w:val="22"/>
                <w:szCs w:val="22"/>
                <w:lang w:eastAsia="en-GB"/>
              </w:rPr>
            </w:pPr>
          </w:p>
        </w:tc>
      </w:tr>
      <w:tr w:rsidR="00916A64" w:rsidRPr="00C034FC" w:rsidTr="00B01EF1">
        <w:trPr>
          <w:trHeight w:val="113"/>
        </w:trPr>
        <w:tc>
          <w:tcPr>
            <w:tcW w:w="10495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759DE" w:rsidRPr="00C034FC" w:rsidRDefault="008759DE" w:rsidP="00786F18">
            <w:pPr>
              <w:ind w:right="-43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567B" w:rsidRPr="006032C3" w:rsidTr="00B10BD6">
        <w:trPr>
          <w:trHeight w:val="551"/>
        </w:trPr>
        <w:tc>
          <w:tcPr>
            <w:tcW w:w="10495" w:type="dxa"/>
            <w:gridSpan w:val="12"/>
            <w:tcBorders>
              <w:top w:val="nil"/>
              <w:left w:val="nil"/>
              <w:right w:val="nil"/>
            </w:tcBorders>
            <w:shd w:val="clear" w:color="auto" w:fill="auto"/>
          </w:tcPr>
          <w:p w:rsidR="00C6567B" w:rsidRPr="00B97F6E" w:rsidRDefault="00CA1138" w:rsidP="006D683D">
            <w:pPr>
              <w:ind w:left="322" w:right="-437" w:hanging="43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</w:t>
            </w:r>
            <w:r w:rsidR="0018141C" w:rsidRPr="00B97F6E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18141C" w:rsidRPr="00B97F6E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C6567B" w:rsidRPr="00B97F6E">
              <w:rPr>
                <w:rFonts w:ascii="Arial" w:hAnsi="Arial" w:cs="Arial"/>
                <w:b/>
                <w:sz w:val="22"/>
                <w:szCs w:val="22"/>
              </w:rPr>
              <w:t xml:space="preserve">Emergency Contacts </w:t>
            </w:r>
            <w:r w:rsidR="00B97F6E" w:rsidRPr="00B97F6E">
              <w:rPr>
                <w:rFonts w:ascii="Arial" w:hAnsi="Arial" w:cs="Arial"/>
                <w:sz w:val="22"/>
                <w:szCs w:val="22"/>
              </w:rPr>
              <w:t>(</w:t>
            </w:r>
            <w:r w:rsidR="00BB01ED" w:rsidRPr="006465CE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Please include additional</w:t>
            </w:r>
            <w:r w:rsidR="00C6567B" w:rsidRPr="006465CE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Parent / Guardian</w:t>
            </w:r>
            <w:r w:rsidR="00BB01ED" w:rsidRPr="006465CE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 xml:space="preserve"> details</w:t>
            </w:r>
            <w:r w:rsidR="00BB01ED" w:rsidRPr="006465CE">
              <w:rPr>
                <w:rFonts w:ascii="Arial" w:hAnsi="Arial" w:cs="Arial"/>
                <w:color w:val="1F4E79" w:themeColor="accent1" w:themeShade="80"/>
                <w:sz w:val="22"/>
                <w:szCs w:val="22"/>
              </w:rPr>
              <w:t xml:space="preserve"> </w:t>
            </w:r>
            <w:r w:rsidR="004C526E" w:rsidRPr="006465CE">
              <w:rPr>
                <w:rFonts w:ascii="Arial" w:hAnsi="Arial" w:cs="Arial"/>
                <w:color w:val="1F4E79" w:themeColor="accent1" w:themeShade="80"/>
                <w:sz w:val="20"/>
                <w:szCs w:val="20"/>
              </w:rPr>
              <w:t>plus details of 1 other person</w:t>
            </w:r>
            <w:r w:rsidR="00B97F6E" w:rsidRPr="00B97F6E">
              <w:rPr>
                <w:rFonts w:ascii="Arial" w:hAnsi="Arial" w:cs="Arial"/>
                <w:sz w:val="22"/>
                <w:szCs w:val="22"/>
              </w:rPr>
              <w:t>)</w:t>
            </w:r>
            <w:r w:rsidR="00C6567B" w:rsidRPr="00B97F6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C6567B" w:rsidRPr="00B972FC" w:rsidTr="00B10BD6">
        <w:trPr>
          <w:trHeight w:val="347"/>
        </w:trPr>
        <w:tc>
          <w:tcPr>
            <w:tcW w:w="2418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2" w:type="dxa"/>
            <w:gridSpan w:val="6"/>
            <w:shd w:val="clear" w:color="auto" w:fill="auto"/>
          </w:tcPr>
          <w:p w:rsidR="00C6567B" w:rsidRPr="00EE24F5" w:rsidRDefault="00EE24F5" w:rsidP="00EE24F5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act </w:t>
            </w:r>
            <w:r w:rsidR="00C6567B" w:rsidRPr="00EE24F5"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4255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EE24F5">
              <w:rPr>
                <w:rFonts w:ascii="Arial" w:hAnsi="Arial" w:cs="Arial"/>
                <w:sz w:val="22"/>
                <w:szCs w:val="22"/>
              </w:rPr>
              <w:t>C</w:t>
            </w:r>
            <w:r w:rsidR="00EE24F5">
              <w:rPr>
                <w:rFonts w:ascii="Arial" w:hAnsi="Arial" w:cs="Arial"/>
                <w:sz w:val="22"/>
                <w:szCs w:val="22"/>
              </w:rPr>
              <w:t xml:space="preserve">ontact </w:t>
            </w:r>
            <w:r w:rsidRPr="00EE24F5"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</w:tr>
      <w:tr w:rsidR="00C6567B" w:rsidRPr="00B972FC" w:rsidTr="00B10BD6">
        <w:trPr>
          <w:trHeight w:val="347"/>
        </w:trPr>
        <w:tc>
          <w:tcPr>
            <w:tcW w:w="2418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B972FC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822" w:type="dxa"/>
            <w:gridSpan w:val="6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5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567B" w:rsidRPr="00B972FC" w:rsidTr="00B10BD6">
        <w:trPr>
          <w:trHeight w:val="347"/>
        </w:trPr>
        <w:tc>
          <w:tcPr>
            <w:tcW w:w="2418" w:type="dxa"/>
            <w:gridSpan w:val="3"/>
            <w:shd w:val="clear" w:color="auto" w:fill="auto"/>
          </w:tcPr>
          <w:p w:rsidR="00C6567B" w:rsidRPr="00B972FC" w:rsidRDefault="0050492B" w:rsidP="00B97F6E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lationship t</w:t>
            </w:r>
            <w:r w:rsidR="00C6567B" w:rsidRPr="00B972FC">
              <w:rPr>
                <w:rFonts w:ascii="Arial" w:hAnsi="Arial" w:cs="Arial"/>
                <w:sz w:val="22"/>
                <w:szCs w:val="22"/>
              </w:rPr>
              <w:t>o</w:t>
            </w:r>
            <w:r w:rsidR="00B97F6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03FDC">
              <w:rPr>
                <w:rFonts w:ascii="Arial" w:hAnsi="Arial" w:cs="Arial"/>
                <w:sz w:val="22"/>
                <w:szCs w:val="22"/>
              </w:rPr>
              <w:t>c</w:t>
            </w:r>
            <w:r w:rsidR="00C6567B" w:rsidRPr="00B972FC">
              <w:rPr>
                <w:rFonts w:ascii="Arial" w:hAnsi="Arial" w:cs="Arial"/>
                <w:sz w:val="22"/>
                <w:szCs w:val="22"/>
              </w:rPr>
              <w:t>hild</w:t>
            </w:r>
          </w:p>
        </w:tc>
        <w:tc>
          <w:tcPr>
            <w:tcW w:w="3822" w:type="dxa"/>
            <w:gridSpan w:val="6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5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567B" w:rsidRPr="00B972FC" w:rsidTr="00B10BD6">
        <w:trPr>
          <w:trHeight w:val="347"/>
        </w:trPr>
        <w:tc>
          <w:tcPr>
            <w:tcW w:w="2418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 w:rsidRPr="00B972FC">
              <w:rPr>
                <w:rFonts w:ascii="Arial" w:hAnsi="Arial" w:cs="Arial"/>
                <w:sz w:val="22"/>
                <w:szCs w:val="22"/>
              </w:rPr>
              <w:t>Address</w:t>
            </w:r>
          </w:p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2" w:type="dxa"/>
            <w:gridSpan w:val="6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5" w:type="dxa"/>
            <w:gridSpan w:val="3"/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567B" w:rsidRPr="00B972FC" w:rsidTr="00B10BD6">
        <w:trPr>
          <w:trHeight w:val="347"/>
        </w:trPr>
        <w:tc>
          <w:tcPr>
            <w:tcW w:w="241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6567B" w:rsidRPr="00B972FC" w:rsidRDefault="00C6567B" w:rsidP="00E03FDC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lephone </w:t>
            </w:r>
            <w:r w:rsidR="00E03FDC"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382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567B" w:rsidRPr="00B972FC" w:rsidTr="00B10BD6">
        <w:trPr>
          <w:trHeight w:val="347"/>
        </w:trPr>
        <w:tc>
          <w:tcPr>
            <w:tcW w:w="241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6567B" w:rsidRPr="00B972FC" w:rsidRDefault="00E03FDC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bile n</w:t>
            </w:r>
            <w:r w:rsidR="00C6567B">
              <w:rPr>
                <w:rFonts w:ascii="Arial" w:hAnsi="Arial" w:cs="Arial"/>
                <w:sz w:val="22"/>
                <w:szCs w:val="22"/>
              </w:rPr>
              <w:t>umber</w:t>
            </w:r>
          </w:p>
        </w:tc>
        <w:tc>
          <w:tcPr>
            <w:tcW w:w="382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6567B" w:rsidRPr="00B972FC" w:rsidRDefault="00C6567B" w:rsidP="00BC406A">
            <w:pPr>
              <w:ind w:right="-438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E02B0" w:rsidRDefault="009E02B0" w:rsidP="00387FF9">
      <w:pPr>
        <w:pStyle w:val="BodyText"/>
        <w:ind w:left="-709"/>
        <w:outlineLvl w:val="0"/>
        <w:rPr>
          <w:b/>
          <w:sz w:val="24"/>
        </w:rPr>
      </w:pPr>
    </w:p>
    <w:p w:rsidR="004C526E" w:rsidRPr="0068757B" w:rsidRDefault="00CA1138" w:rsidP="004C526E">
      <w:pPr>
        <w:ind w:left="-284" w:right="-755" w:hanging="425"/>
        <w:rPr>
          <w:rFonts w:ascii="Arial" w:hAnsi="Arial" w:cs="Arial"/>
          <w:bCs/>
          <w:color w:val="FF0000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</w:t>
      </w:r>
      <w:r w:rsidR="009E02B0">
        <w:rPr>
          <w:rFonts w:ascii="Arial" w:hAnsi="Arial" w:cs="Arial"/>
          <w:b/>
          <w:bCs/>
          <w:sz w:val="22"/>
          <w:szCs w:val="22"/>
        </w:rPr>
        <w:t>.</w:t>
      </w:r>
      <w:r w:rsidR="009E02B0">
        <w:rPr>
          <w:rFonts w:ascii="Arial" w:hAnsi="Arial" w:cs="Arial"/>
          <w:b/>
          <w:bCs/>
          <w:sz w:val="22"/>
          <w:szCs w:val="22"/>
        </w:rPr>
        <w:tab/>
      </w:r>
      <w:r w:rsidR="00E03FDC">
        <w:rPr>
          <w:rFonts w:ascii="Arial" w:hAnsi="Arial" w:cs="Arial"/>
          <w:b/>
          <w:bCs/>
          <w:sz w:val="22"/>
          <w:szCs w:val="22"/>
        </w:rPr>
        <w:t>People Authorised to Collect Your C</w:t>
      </w:r>
      <w:r w:rsidR="009E02B0" w:rsidRPr="00D0559B">
        <w:rPr>
          <w:rFonts w:ascii="Arial" w:hAnsi="Arial" w:cs="Arial"/>
          <w:b/>
          <w:bCs/>
          <w:sz w:val="22"/>
          <w:szCs w:val="22"/>
        </w:rPr>
        <w:t xml:space="preserve">hild </w:t>
      </w:r>
      <w:r w:rsidR="009E02B0" w:rsidRPr="009E02B0">
        <w:rPr>
          <w:rFonts w:ascii="Arial" w:hAnsi="Arial" w:cs="Arial"/>
          <w:bCs/>
          <w:sz w:val="22"/>
          <w:szCs w:val="22"/>
        </w:rPr>
        <w:t>(</w:t>
      </w:r>
      <w:r w:rsidR="004C526E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>Details</w:t>
      </w:r>
      <w:r w:rsidR="004C526E" w:rsidRPr="006465CE">
        <w:rPr>
          <w:rFonts w:ascii="Arial" w:hAnsi="Arial" w:cs="Arial"/>
          <w:bCs/>
          <w:color w:val="1F4E79" w:themeColor="accent1" w:themeShade="80"/>
          <w:sz w:val="22"/>
          <w:szCs w:val="22"/>
        </w:rPr>
        <w:t xml:space="preserve"> of o</w:t>
      </w:r>
      <w:r w:rsidR="004C526E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ther </w:t>
      </w:r>
      <w:r w:rsidR="006D683D">
        <w:rPr>
          <w:rFonts w:ascii="Arial" w:hAnsi="Arial" w:cs="Arial"/>
          <w:bCs/>
          <w:color w:val="1F4E79" w:themeColor="accent1" w:themeShade="80"/>
          <w:sz w:val="20"/>
          <w:szCs w:val="20"/>
        </w:rPr>
        <w:t>P</w:t>
      </w:r>
      <w:r w:rsidR="004C526E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>arent</w:t>
      </w:r>
      <w:r w:rsidR="006D683D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 </w:t>
      </w:r>
      <w:r w:rsidR="004C526E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>/</w:t>
      </w:r>
      <w:r w:rsidR="006D683D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 G</w:t>
      </w:r>
      <w:r w:rsidR="004C526E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uardian </w:t>
      </w:r>
      <w:r w:rsidR="00864E19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>to</w:t>
      </w:r>
      <w:r w:rsidR="004C526E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 xml:space="preserve"> be included</w:t>
      </w:r>
      <w:r w:rsidR="004C526E" w:rsidRPr="006465CE">
        <w:rPr>
          <w:rFonts w:ascii="Arial" w:hAnsi="Arial" w:cs="Arial"/>
          <w:bCs/>
          <w:color w:val="1F4E79" w:themeColor="accent1" w:themeShade="80"/>
          <w:sz w:val="22"/>
          <w:szCs w:val="22"/>
        </w:rPr>
        <w:t xml:space="preserve"> –</w:t>
      </w:r>
    </w:p>
    <w:p w:rsidR="009E02B0" w:rsidRPr="00D0559B" w:rsidRDefault="004C526E" w:rsidP="004C526E">
      <w:pPr>
        <w:ind w:left="-284" w:right="-755" w:hanging="425"/>
        <w:rPr>
          <w:rFonts w:ascii="Arial" w:hAnsi="Arial" w:cs="Arial"/>
          <w:bCs/>
          <w:sz w:val="22"/>
          <w:szCs w:val="22"/>
          <w:highlight w:val="lightGray"/>
        </w:rPr>
      </w:pPr>
      <w:r w:rsidRPr="0068757B">
        <w:rPr>
          <w:rFonts w:ascii="Arial" w:hAnsi="Arial" w:cs="Arial"/>
          <w:b/>
          <w:bCs/>
          <w:color w:val="FF0000"/>
          <w:sz w:val="22"/>
          <w:szCs w:val="22"/>
        </w:rPr>
        <w:t xml:space="preserve">                                                                              </w:t>
      </w:r>
      <w:r w:rsidR="009E02B0" w:rsidRPr="006465CE">
        <w:rPr>
          <w:rFonts w:ascii="Arial" w:hAnsi="Arial" w:cs="Arial"/>
          <w:bCs/>
          <w:color w:val="1F4E79" w:themeColor="accent1" w:themeShade="80"/>
          <w:sz w:val="20"/>
          <w:szCs w:val="20"/>
        </w:rPr>
        <w:t>Confirmation required - must be over 18 years of age</w:t>
      </w:r>
      <w:r w:rsidR="009E02B0" w:rsidRPr="009E02B0">
        <w:rPr>
          <w:rFonts w:ascii="Arial" w:hAnsi="Arial" w:cs="Arial"/>
          <w:bCs/>
          <w:sz w:val="22"/>
          <w:szCs w:val="22"/>
        </w:rPr>
        <w:t>)</w:t>
      </w:r>
    </w:p>
    <w:tbl>
      <w:tblPr>
        <w:tblStyle w:val="TableGrid1"/>
        <w:tblW w:w="10490" w:type="dxa"/>
        <w:tblInd w:w="-714" w:type="dxa"/>
        <w:tblLook w:val="04A0" w:firstRow="1" w:lastRow="0" w:firstColumn="1" w:lastColumn="0" w:noHBand="0" w:noVBand="1"/>
      </w:tblPr>
      <w:tblGrid>
        <w:gridCol w:w="3828"/>
        <w:gridCol w:w="2551"/>
        <w:gridCol w:w="1985"/>
        <w:gridCol w:w="2126"/>
      </w:tblGrid>
      <w:tr w:rsidR="009E02B0" w:rsidRPr="00D0559B" w:rsidTr="00CA1138">
        <w:tc>
          <w:tcPr>
            <w:tcW w:w="3828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D0559B">
              <w:rPr>
                <w:rFonts w:ascii="Arial" w:hAnsi="Arial" w:cs="Arial"/>
                <w:bCs/>
                <w:sz w:val="22"/>
                <w:szCs w:val="22"/>
              </w:rPr>
              <w:t>Name</w:t>
            </w:r>
          </w:p>
        </w:tc>
        <w:tc>
          <w:tcPr>
            <w:tcW w:w="2551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elationship to Child</w:t>
            </w:r>
          </w:p>
        </w:tc>
        <w:tc>
          <w:tcPr>
            <w:tcW w:w="1985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D0559B">
              <w:rPr>
                <w:rFonts w:ascii="Arial" w:hAnsi="Arial" w:cs="Arial"/>
                <w:bCs/>
                <w:sz w:val="22"/>
                <w:szCs w:val="22"/>
              </w:rPr>
              <w:t xml:space="preserve">Over 18 years </w:t>
            </w:r>
            <w:r>
              <w:rPr>
                <w:rFonts w:ascii="Arial" w:hAnsi="Arial" w:cs="Arial"/>
                <w:bCs/>
                <w:sz w:val="22"/>
                <w:szCs w:val="22"/>
              </w:rPr>
              <w:t>old</w:t>
            </w:r>
          </w:p>
        </w:tc>
        <w:tc>
          <w:tcPr>
            <w:tcW w:w="2126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D0559B">
              <w:rPr>
                <w:rFonts w:ascii="Arial" w:hAnsi="Arial" w:cs="Arial"/>
                <w:bCs/>
                <w:sz w:val="22"/>
                <w:szCs w:val="22"/>
              </w:rPr>
              <w:t>Telephone Number</w:t>
            </w:r>
          </w:p>
        </w:tc>
      </w:tr>
      <w:tr w:rsidR="009E02B0" w:rsidRPr="00D0559B" w:rsidTr="00CA1138">
        <w:tc>
          <w:tcPr>
            <w:tcW w:w="3828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2551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1985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78D0F541" wp14:editId="035DAD96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4D2989" id="Rectangle 56" o:spid="_x0000_s1026" style="position:absolute;margin-left:44.45pt;margin-top:3.4pt;width:6pt;height:6.6pt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Z1JbwIAANsEAAAOAAAAZHJzL2Uyb0RvYy54bWysVE1PGzEQvVfqf7B8L5ukfDV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" filled="f" strokecolor="windowText" strokeweight="1pt"/>
                  </w:pict>
                </mc:Fallback>
              </mc:AlternateContent>
            </w:r>
          </w:p>
        </w:tc>
        <w:tc>
          <w:tcPr>
            <w:tcW w:w="2126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</w:tr>
      <w:tr w:rsidR="009E02B0" w:rsidRPr="00D0559B" w:rsidTr="00CA1138">
        <w:tc>
          <w:tcPr>
            <w:tcW w:w="3828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2551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1985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3BD9076B" wp14:editId="0FFE68FE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59055</wp:posOffset>
                      </wp:positionV>
                      <wp:extent cx="76200" cy="83820"/>
                      <wp:effectExtent l="0" t="0" r="19050" b="11430"/>
                      <wp:wrapNone/>
                      <wp:docPr id="57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37C039" id="Rectangle 57" o:spid="_x0000_s1026" style="position:absolute;margin-left:44.45pt;margin-top:4.65pt;width:6pt;height:6.6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" filled="f" strokecolor="windowText" strokeweight="1pt"/>
                  </w:pict>
                </mc:Fallback>
              </mc:AlternateContent>
            </w:r>
          </w:p>
        </w:tc>
        <w:tc>
          <w:tcPr>
            <w:tcW w:w="2126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</w:tr>
      <w:tr w:rsidR="009E02B0" w:rsidRPr="00D0559B" w:rsidTr="00CA1138">
        <w:tc>
          <w:tcPr>
            <w:tcW w:w="3828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2551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  <w:tc>
          <w:tcPr>
            <w:tcW w:w="1985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2E0E98F0" wp14:editId="010DFFAA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52070</wp:posOffset>
                      </wp:positionV>
                      <wp:extent cx="76200" cy="83820"/>
                      <wp:effectExtent l="0" t="0" r="19050" b="1143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86012D" id="Rectangle 64" o:spid="_x0000_s1026" style="position:absolute;margin-left:44.45pt;margin-top:4.1pt;width:6pt;height:6.6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" filled="f" strokecolor="windowText" strokeweight="1pt"/>
                  </w:pict>
                </mc:Fallback>
              </mc:AlternateContent>
            </w:r>
          </w:p>
        </w:tc>
        <w:tc>
          <w:tcPr>
            <w:tcW w:w="2126" w:type="dxa"/>
          </w:tcPr>
          <w:p w:rsidR="009E02B0" w:rsidRPr="00D0559B" w:rsidRDefault="009E02B0" w:rsidP="006B77BC">
            <w:pPr>
              <w:ind w:right="-438"/>
              <w:rPr>
                <w:rFonts w:ascii="Arial" w:hAnsi="Arial" w:cs="Arial"/>
                <w:bCs/>
                <w:sz w:val="22"/>
                <w:szCs w:val="22"/>
                <w:highlight w:val="lightGray"/>
              </w:rPr>
            </w:pPr>
          </w:p>
        </w:tc>
      </w:tr>
    </w:tbl>
    <w:p w:rsidR="00916A64" w:rsidRPr="00B97F6E" w:rsidRDefault="00CA1138" w:rsidP="005822A9">
      <w:pPr>
        <w:pStyle w:val="BodyText"/>
        <w:ind w:left="-284" w:hanging="425"/>
        <w:outlineLvl w:val="0"/>
        <w:rPr>
          <w:b/>
          <w:szCs w:val="22"/>
        </w:rPr>
      </w:pPr>
      <w:r>
        <w:rPr>
          <w:b/>
          <w:szCs w:val="22"/>
        </w:rPr>
        <w:lastRenderedPageBreak/>
        <w:t>9</w:t>
      </w:r>
      <w:r w:rsidR="0018141C" w:rsidRPr="00B97F6E">
        <w:rPr>
          <w:b/>
          <w:szCs w:val="22"/>
        </w:rPr>
        <w:t>.</w:t>
      </w:r>
      <w:r w:rsidR="0018141C" w:rsidRPr="00B97F6E">
        <w:rPr>
          <w:b/>
          <w:szCs w:val="22"/>
        </w:rPr>
        <w:tab/>
      </w:r>
      <w:r w:rsidR="00B23D28" w:rsidRPr="00B97F6E">
        <w:rPr>
          <w:b/>
          <w:szCs w:val="22"/>
        </w:rPr>
        <w:t xml:space="preserve">Child’s </w:t>
      </w:r>
      <w:r w:rsidR="00916A64" w:rsidRPr="00B97F6E">
        <w:rPr>
          <w:b/>
          <w:szCs w:val="22"/>
        </w:rPr>
        <w:t xml:space="preserve">Medical </w:t>
      </w:r>
      <w:r w:rsidR="005822A9">
        <w:rPr>
          <w:b/>
          <w:szCs w:val="22"/>
        </w:rPr>
        <w:t>/ Immunisation Details</w:t>
      </w:r>
    </w:p>
    <w:p w:rsidR="00916A64" w:rsidRPr="00AB0BD8" w:rsidRDefault="00916A64" w:rsidP="00916A64">
      <w:pPr>
        <w:pStyle w:val="BodyText"/>
        <w:ind w:left="-720"/>
        <w:outlineLvl w:val="0"/>
        <w:rPr>
          <w:b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61"/>
        <w:gridCol w:w="7229"/>
      </w:tblGrid>
      <w:tr w:rsidR="00916A64" w:rsidTr="0018141C">
        <w:trPr>
          <w:trHeight w:val="360"/>
        </w:trPr>
        <w:tc>
          <w:tcPr>
            <w:tcW w:w="3261" w:type="dxa"/>
          </w:tcPr>
          <w:p w:rsidR="00916A64" w:rsidRPr="00E22F12" w:rsidRDefault="00E03FDC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Doctor’s n</w:t>
            </w:r>
            <w:r w:rsidR="00916A64" w:rsidRPr="00E22F12">
              <w:rPr>
                <w:rFonts w:cs="Arial"/>
              </w:rPr>
              <w:t>ame</w:t>
            </w:r>
          </w:p>
        </w:tc>
        <w:tc>
          <w:tcPr>
            <w:tcW w:w="722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360"/>
        </w:trPr>
        <w:tc>
          <w:tcPr>
            <w:tcW w:w="3261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 xml:space="preserve">Surgery </w:t>
            </w:r>
            <w:r w:rsidR="00E03FDC">
              <w:rPr>
                <w:rFonts w:cs="Arial"/>
              </w:rPr>
              <w:t>a</w:t>
            </w:r>
            <w:r w:rsidRPr="00E22F12">
              <w:rPr>
                <w:rFonts w:cs="Arial"/>
              </w:rPr>
              <w:t>ddres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722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417"/>
        </w:trPr>
        <w:tc>
          <w:tcPr>
            <w:tcW w:w="3261" w:type="dxa"/>
          </w:tcPr>
          <w:p w:rsidR="00916A64" w:rsidRPr="00E22F12" w:rsidRDefault="00916A64" w:rsidP="00916A64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 xml:space="preserve">Surgery </w:t>
            </w:r>
            <w:r w:rsidR="00E03FDC">
              <w:rPr>
                <w:rFonts w:cs="Arial"/>
              </w:rPr>
              <w:t>t</w:t>
            </w:r>
            <w:r w:rsidRPr="00E22F12">
              <w:rPr>
                <w:rFonts w:cs="Arial"/>
              </w:rPr>
              <w:t>el</w:t>
            </w:r>
            <w:r w:rsidR="00E03FDC">
              <w:rPr>
                <w:rFonts w:cs="Arial"/>
              </w:rPr>
              <w:t>ephone n</w:t>
            </w:r>
            <w:r>
              <w:rPr>
                <w:rFonts w:cs="Arial"/>
              </w:rPr>
              <w:t>umber</w:t>
            </w:r>
          </w:p>
        </w:tc>
        <w:tc>
          <w:tcPr>
            <w:tcW w:w="7229" w:type="dxa"/>
          </w:tcPr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563"/>
        </w:trPr>
        <w:tc>
          <w:tcPr>
            <w:tcW w:w="3261" w:type="dxa"/>
          </w:tcPr>
          <w:p w:rsidR="00916A64" w:rsidRPr="00E22F12" w:rsidRDefault="00E03FDC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Child’s Health Visitor n</w:t>
            </w:r>
            <w:r w:rsidR="00916A64">
              <w:rPr>
                <w:rFonts w:cs="Arial"/>
              </w:rPr>
              <w:t>ame</w:t>
            </w:r>
          </w:p>
        </w:tc>
        <w:tc>
          <w:tcPr>
            <w:tcW w:w="7229" w:type="dxa"/>
          </w:tcPr>
          <w:p w:rsidR="00916A64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829"/>
        </w:trPr>
        <w:tc>
          <w:tcPr>
            <w:tcW w:w="3261" w:type="dxa"/>
          </w:tcPr>
          <w:p w:rsidR="00916A64" w:rsidRPr="00E22F12" w:rsidRDefault="00E03FDC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Health Visitor’s a</w:t>
            </w:r>
            <w:r w:rsidR="00916A64">
              <w:rPr>
                <w:rFonts w:cs="Arial"/>
              </w:rPr>
              <w:t>ddress</w:t>
            </w:r>
          </w:p>
        </w:tc>
        <w:tc>
          <w:tcPr>
            <w:tcW w:w="7229" w:type="dxa"/>
          </w:tcPr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18141C">
        <w:trPr>
          <w:trHeight w:val="380"/>
        </w:trPr>
        <w:tc>
          <w:tcPr>
            <w:tcW w:w="3261" w:type="dxa"/>
          </w:tcPr>
          <w:p w:rsidR="00916A64" w:rsidRPr="00E22F12" w:rsidRDefault="00E03FDC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Health Visitor’s telephone n</w:t>
            </w:r>
            <w:r w:rsidR="00916A64">
              <w:rPr>
                <w:rFonts w:cs="Arial"/>
              </w:rPr>
              <w:t>umber</w:t>
            </w:r>
          </w:p>
        </w:tc>
        <w:tc>
          <w:tcPr>
            <w:tcW w:w="7229" w:type="dxa"/>
          </w:tcPr>
          <w:p w:rsidR="00916A64" w:rsidRDefault="00916A64" w:rsidP="00D25DDE">
            <w:pPr>
              <w:pStyle w:val="BodyText"/>
              <w:rPr>
                <w:rFonts w:cs="Arial"/>
              </w:rPr>
            </w:pPr>
          </w:p>
        </w:tc>
      </w:tr>
    </w:tbl>
    <w:p w:rsidR="00BF1D32" w:rsidRDefault="00BF1D32" w:rsidP="00916A64">
      <w:pPr>
        <w:pStyle w:val="BodyText"/>
        <w:ind w:left="-720"/>
        <w:rPr>
          <w:b/>
          <w:szCs w:val="22"/>
        </w:rPr>
      </w:pPr>
    </w:p>
    <w:p w:rsidR="00916A64" w:rsidRPr="00B97F6E" w:rsidRDefault="00893ED9" w:rsidP="00916A64">
      <w:pPr>
        <w:pStyle w:val="BodyText"/>
        <w:ind w:left="-720"/>
        <w:rPr>
          <w:b/>
          <w:szCs w:val="22"/>
        </w:rPr>
      </w:pPr>
      <w:r w:rsidRPr="00B97F6E">
        <w:rPr>
          <w:b/>
          <w:szCs w:val="22"/>
        </w:rPr>
        <w:t>Illnesses</w:t>
      </w:r>
      <w:r w:rsidR="00BB0802" w:rsidRPr="00B97F6E">
        <w:rPr>
          <w:b/>
          <w:szCs w:val="22"/>
        </w:rPr>
        <w:t xml:space="preserve"> </w:t>
      </w:r>
      <w:r w:rsidR="00CA1138">
        <w:rPr>
          <w:b/>
          <w:szCs w:val="22"/>
        </w:rPr>
        <w:t>Child Has Had</w:t>
      </w:r>
    </w:p>
    <w:p w:rsidR="00893ED9" w:rsidRDefault="00893ED9" w:rsidP="00916A64">
      <w:pPr>
        <w:pStyle w:val="BodyText"/>
        <w:ind w:left="-720"/>
      </w:pPr>
    </w:p>
    <w:tbl>
      <w:tblPr>
        <w:tblStyle w:val="TableGrid"/>
        <w:tblW w:w="10496" w:type="dxa"/>
        <w:tblInd w:w="-720" w:type="dxa"/>
        <w:tblLook w:val="04A0" w:firstRow="1" w:lastRow="0" w:firstColumn="1" w:lastColumn="0" w:noHBand="0" w:noVBand="1"/>
      </w:tblPr>
      <w:tblGrid>
        <w:gridCol w:w="4508"/>
        <w:gridCol w:w="5988"/>
      </w:tblGrid>
      <w:tr w:rsidR="00893ED9" w:rsidTr="00A32EC8">
        <w:tc>
          <w:tcPr>
            <w:tcW w:w="4508" w:type="dxa"/>
          </w:tcPr>
          <w:p w:rsidR="00893ED9" w:rsidRDefault="00893ED9" w:rsidP="00916A64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E48AF99" wp14:editId="7585741E">
                      <wp:simplePos x="0" y="0"/>
                      <wp:positionH relativeFrom="column">
                        <wp:posOffset>1315085</wp:posOffset>
                      </wp:positionH>
                      <wp:positionV relativeFrom="paragraph">
                        <wp:posOffset>42545</wp:posOffset>
                      </wp:positionV>
                      <wp:extent cx="76200" cy="83820"/>
                      <wp:effectExtent l="0" t="0" r="19050" b="1143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5DFA5" id="Rectangle 6" o:spid="_x0000_s1026" style="position:absolute;margin-left:103.55pt;margin-top:3.35pt;width:6pt;height:6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>
              <w:t>Measles</w:t>
            </w:r>
          </w:p>
        </w:tc>
        <w:tc>
          <w:tcPr>
            <w:tcW w:w="5988" w:type="dxa"/>
          </w:tcPr>
          <w:p w:rsidR="00893ED9" w:rsidRDefault="00893ED9" w:rsidP="00916A64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0037AC0" wp14:editId="5089073E">
                      <wp:simplePos x="0" y="0"/>
                      <wp:positionH relativeFrom="column">
                        <wp:posOffset>1002030</wp:posOffset>
                      </wp:positionH>
                      <wp:positionV relativeFrom="paragraph">
                        <wp:posOffset>42545</wp:posOffset>
                      </wp:positionV>
                      <wp:extent cx="76200" cy="83820"/>
                      <wp:effectExtent l="0" t="0" r="19050" b="1143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CD2AE3" id="Rectangle 12" o:spid="_x0000_s1026" style="position:absolute;margin-left:78.9pt;margin-top:3.35pt;width:6pt;height:6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jve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t>Mumps</w:t>
            </w:r>
          </w:p>
        </w:tc>
      </w:tr>
      <w:tr w:rsidR="00893ED9" w:rsidTr="00A32EC8">
        <w:tc>
          <w:tcPr>
            <w:tcW w:w="4508" w:type="dxa"/>
          </w:tcPr>
          <w:p w:rsidR="00893ED9" w:rsidRDefault="00893ED9" w:rsidP="00916A64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0037AC0" wp14:editId="5089073E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35560</wp:posOffset>
                      </wp:positionV>
                      <wp:extent cx="76200" cy="83820"/>
                      <wp:effectExtent l="0" t="0" r="19050" b="1143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C1C172" id="Rectangle 10" o:spid="_x0000_s1026" style="position:absolute;margin-left:103.3pt;margin-top:2.8pt;width:6pt;height:6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wOC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>
              <w:t>Chicken Pox</w:t>
            </w:r>
          </w:p>
        </w:tc>
        <w:tc>
          <w:tcPr>
            <w:tcW w:w="5988" w:type="dxa"/>
          </w:tcPr>
          <w:p w:rsidR="00893ED9" w:rsidRDefault="00893ED9" w:rsidP="00916A64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0037AC0" wp14:editId="5089073E">
                      <wp:simplePos x="0" y="0"/>
                      <wp:positionH relativeFrom="column">
                        <wp:posOffset>1002030</wp:posOffset>
                      </wp:positionH>
                      <wp:positionV relativeFrom="paragraph">
                        <wp:posOffset>35560</wp:posOffset>
                      </wp:positionV>
                      <wp:extent cx="76200" cy="83820"/>
                      <wp:effectExtent l="0" t="0" r="19050" b="1143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505790" id="Rectangle 13" o:spid="_x0000_s1026" style="position:absolute;margin-left:78.9pt;margin-top:2.8pt;width:6pt;height:6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ifwbgIAANs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t>Scarlet Fever</w:t>
            </w:r>
          </w:p>
        </w:tc>
      </w:tr>
      <w:tr w:rsidR="00893ED9" w:rsidTr="00A32EC8">
        <w:tc>
          <w:tcPr>
            <w:tcW w:w="4508" w:type="dxa"/>
          </w:tcPr>
          <w:p w:rsidR="00893ED9" w:rsidRDefault="00893ED9" w:rsidP="00916A64">
            <w:pPr>
              <w:pStyle w:val="BodyText"/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0037AC0" wp14:editId="5089073E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51435</wp:posOffset>
                      </wp:positionV>
                      <wp:extent cx="76200" cy="83820"/>
                      <wp:effectExtent l="0" t="0" r="19050" b="1143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B8EB3B" id="Rectangle 11" o:spid="_x0000_s1026" style="position:absolute;margin-left:103.3pt;margin-top:4.05pt;width:6pt;height:6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x+s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" filled="f" strokecolor="windowText" strokeweight="1pt"/>
                  </w:pict>
                </mc:Fallback>
              </mc:AlternateContent>
            </w:r>
            <w:r>
              <w:t>Whooping Cough</w:t>
            </w:r>
          </w:p>
        </w:tc>
        <w:tc>
          <w:tcPr>
            <w:tcW w:w="5988" w:type="dxa"/>
          </w:tcPr>
          <w:p w:rsidR="00893ED9" w:rsidRDefault="00893ED9" w:rsidP="00916A64">
            <w:pPr>
              <w:pStyle w:val="BodyText"/>
            </w:pPr>
          </w:p>
        </w:tc>
      </w:tr>
    </w:tbl>
    <w:p w:rsidR="00BF1D32" w:rsidRDefault="00BF1D32" w:rsidP="00916A64">
      <w:pPr>
        <w:pStyle w:val="BodyText"/>
        <w:ind w:left="-720"/>
        <w:rPr>
          <w:b/>
        </w:rPr>
      </w:pPr>
    </w:p>
    <w:p w:rsidR="005822A9" w:rsidRPr="00962604" w:rsidRDefault="005822A9" w:rsidP="005822A9">
      <w:pPr>
        <w:pStyle w:val="BodyText"/>
        <w:ind w:right="-755" w:hanging="709"/>
        <w:rPr>
          <w:b/>
          <w:szCs w:val="22"/>
        </w:rPr>
      </w:pPr>
      <w:r>
        <w:rPr>
          <w:b/>
          <w:szCs w:val="22"/>
        </w:rPr>
        <w:t>Child’s Immunisation Record</w:t>
      </w:r>
    </w:p>
    <w:p w:rsidR="005822A9" w:rsidRDefault="005822A9" w:rsidP="005822A9">
      <w:pPr>
        <w:pStyle w:val="BodyText"/>
        <w:ind w:right="-755"/>
        <w:rPr>
          <w:i/>
          <w:sz w:val="24"/>
        </w:rPr>
      </w:pPr>
    </w:p>
    <w:tbl>
      <w:tblPr>
        <w:tblStyle w:val="TableGrid"/>
        <w:tblW w:w="1049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410"/>
        <w:gridCol w:w="4678"/>
        <w:gridCol w:w="1701"/>
        <w:gridCol w:w="1701"/>
      </w:tblGrid>
      <w:tr w:rsidR="005822A9" w:rsidRPr="002453F4" w:rsidTr="00EC6C20">
        <w:tc>
          <w:tcPr>
            <w:tcW w:w="2410" w:type="dxa"/>
          </w:tcPr>
          <w:p w:rsidR="005822A9" w:rsidRPr="002453F4" w:rsidRDefault="005822A9" w:rsidP="00EC6C20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When to Immunise</w:t>
            </w:r>
          </w:p>
        </w:tc>
        <w:tc>
          <w:tcPr>
            <w:tcW w:w="4678" w:type="dxa"/>
          </w:tcPr>
          <w:p w:rsidR="005822A9" w:rsidRPr="002453F4" w:rsidRDefault="005822A9" w:rsidP="00EC6C20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Diseases Vaccine Protects Against</w:t>
            </w:r>
          </w:p>
        </w:tc>
        <w:tc>
          <w:tcPr>
            <w:tcW w:w="1701" w:type="dxa"/>
          </w:tcPr>
          <w:p w:rsidR="005822A9" w:rsidRPr="002453F4" w:rsidRDefault="00CA1138" w:rsidP="00EC6C20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ow it is G</w:t>
            </w:r>
            <w:r w:rsidR="005822A9" w:rsidRPr="002453F4">
              <w:rPr>
                <w:rFonts w:ascii="Arial" w:hAnsi="Arial" w:cs="Arial"/>
                <w:b/>
                <w:sz w:val="20"/>
                <w:szCs w:val="20"/>
              </w:rPr>
              <w:t>iven</w:t>
            </w:r>
          </w:p>
        </w:tc>
        <w:tc>
          <w:tcPr>
            <w:tcW w:w="1701" w:type="dxa"/>
          </w:tcPr>
          <w:p w:rsidR="005822A9" w:rsidRPr="002453F4" w:rsidRDefault="005822A9" w:rsidP="00EC6C20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453F4">
              <w:rPr>
                <w:rFonts w:ascii="Arial" w:hAnsi="Arial" w:cs="Arial"/>
                <w:b/>
                <w:sz w:val="20"/>
                <w:szCs w:val="20"/>
              </w:rPr>
              <w:t>Date of Immunisation</w:t>
            </w:r>
          </w:p>
        </w:tc>
      </w:tr>
      <w:tr w:rsidR="005822A9" w:rsidRPr="00CC41FD" w:rsidTr="00EC6C20">
        <w:trPr>
          <w:trHeight w:val="497"/>
        </w:trPr>
        <w:tc>
          <w:tcPr>
            <w:tcW w:w="2410" w:type="dxa"/>
            <w:vMerge w:val="restart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2 months old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 (whooping cough), polio and Hib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Pneumococcal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Rotavirus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rally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B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308"/>
        </w:trPr>
        <w:tc>
          <w:tcPr>
            <w:tcW w:w="2410" w:type="dxa"/>
            <w:vMerge w:val="restart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3 months old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, polio and Hib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69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Rotavirus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rally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360"/>
        </w:trPr>
        <w:tc>
          <w:tcPr>
            <w:tcW w:w="2410" w:type="dxa"/>
            <w:vMerge w:val="restart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4 months old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, polio and Hib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66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Pneumococcal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28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B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318"/>
        </w:trPr>
        <w:tc>
          <w:tcPr>
            <w:tcW w:w="2410" w:type="dxa"/>
            <w:vMerge w:val="restart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Just after the first birthday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asles, mumps and rubella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66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Pneumococcal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356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Hib and meningococcal C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76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B inf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380"/>
        </w:trPr>
        <w:tc>
          <w:tcPr>
            <w:tcW w:w="2410" w:type="dxa"/>
          </w:tcPr>
          <w:p w:rsidR="005822A9" w:rsidRPr="005C52D5" w:rsidRDefault="005822A9" w:rsidP="00CA1138">
            <w:pPr>
              <w:spacing w:before="40" w:after="40"/>
              <w:ind w:right="-108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Every year from 2 years old up to P7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Influenza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Nasal spray or injection</w:t>
            </w:r>
          </w:p>
        </w:tc>
        <w:tc>
          <w:tcPr>
            <w:tcW w:w="1701" w:type="dxa"/>
          </w:tcPr>
          <w:p w:rsidR="005822A9" w:rsidRPr="002453F4" w:rsidRDefault="005822A9" w:rsidP="00EC6C20">
            <w:pPr>
              <w:spacing w:before="40" w:after="40"/>
              <w:rPr>
                <w:rFonts w:ascii="Arial" w:hAnsi="Arial" w:cs="Arial"/>
                <w:i/>
                <w:sz w:val="18"/>
                <w:szCs w:val="18"/>
              </w:rPr>
            </w:pPr>
            <w:r w:rsidRPr="002453F4">
              <w:rPr>
                <w:rFonts w:ascii="Arial" w:hAnsi="Arial" w:cs="Arial"/>
                <w:i/>
                <w:sz w:val="18"/>
                <w:szCs w:val="18"/>
              </w:rPr>
              <w:t>Most recent date:</w:t>
            </w:r>
          </w:p>
        </w:tc>
      </w:tr>
      <w:tr w:rsidR="005822A9" w:rsidRPr="00CC41FD" w:rsidTr="00EC6C20">
        <w:trPr>
          <w:trHeight w:val="360"/>
        </w:trPr>
        <w:tc>
          <w:tcPr>
            <w:tcW w:w="2410" w:type="dxa"/>
            <w:vMerge w:val="restart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3 years and 4 months old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Diphtheria, tetanus, pertussis and polio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80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asles, mumps and rubella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c>
          <w:tcPr>
            <w:tcW w:w="2410" w:type="dxa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Girls 12 to 13 years old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Cervical cancer caused by human papillomavirus types 16 and 18 and genital warts caused by types 6 and 11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Two injections over six months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254"/>
        </w:trPr>
        <w:tc>
          <w:tcPr>
            <w:tcW w:w="2410" w:type="dxa"/>
            <w:vMerge w:val="restart"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  <w:r w:rsidRPr="005C52D5">
              <w:rPr>
                <w:rFonts w:ascii="Arial" w:hAnsi="Arial" w:cs="Arial"/>
                <w:i/>
                <w:sz w:val="21"/>
                <w:szCs w:val="21"/>
              </w:rPr>
              <w:t>14 to 18 years old</w:t>
            </w: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Tetanus, diphtheria and polio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5822A9" w:rsidRPr="00CC41FD" w:rsidTr="00EC6C20">
        <w:trPr>
          <w:trHeight w:val="357"/>
        </w:trPr>
        <w:tc>
          <w:tcPr>
            <w:tcW w:w="2410" w:type="dxa"/>
            <w:vMerge/>
          </w:tcPr>
          <w:p w:rsidR="005822A9" w:rsidRPr="005C52D5" w:rsidRDefault="005822A9" w:rsidP="00EC6C20">
            <w:pPr>
              <w:spacing w:before="40" w:after="40"/>
              <w:rPr>
                <w:rFonts w:ascii="Arial" w:hAnsi="Arial" w:cs="Arial"/>
                <w:i/>
                <w:sz w:val="21"/>
                <w:szCs w:val="21"/>
              </w:rPr>
            </w:pPr>
          </w:p>
        </w:tc>
        <w:tc>
          <w:tcPr>
            <w:tcW w:w="4678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Meningococcal ACWY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  <w:r w:rsidRPr="00CC41FD">
              <w:rPr>
                <w:rFonts w:ascii="Arial" w:hAnsi="Arial" w:cs="Arial"/>
                <w:sz w:val="21"/>
                <w:szCs w:val="21"/>
              </w:rPr>
              <w:t>One injection</w:t>
            </w:r>
          </w:p>
        </w:tc>
        <w:tc>
          <w:tcPr>
            <w:tcW w:w="1701" w:type="dxa"/>
          </w:tcPr>
          <w:p w:rsidR="005822A9" w:rsidRPr="00CC41FD" w:rsidRDefault="005822A9" w:rsidP="00EC6C20">
            <w:pPr>
              <w:spacing w:before="40" w:after="4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14"/>
        <w:gridCol w:w="7176"/>
      </w:tblGrid>
      <w:tr w:rsidR="00916A64" w:rsidTr="0050492B">
        <w:trPr>
          <w:trHeight w:val="260"/>
        </w:trPr>
        <w:tc>
          <w:tcPr>
            <w:tcW w:w="3314" w:type="dxa"/>
          </w:tcPr>
          <w:p w:rsidR="00916A64" w:rsidRPr="00E22F12" w:rsidRDefault="00551874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lastRenderedPageBreak/>
              <w:t>Details of o</w:t>
            </w:r>
            <w:r w:rsidR="00916A64" w:rsidRPr="00E22F12">
              <w:rPr>
                <w:rFonts w:cs="Arial"/>
              </w:rPr>
              <w:t xml:space="preserve">ther </w:t>
            </w:r>
            <w:r>
              <w:rPr>
                <w:rFonts w:cs="Arial"/>
              </w:rPr>
              <w:t>v</w:t>
            </w:r>
            <w:r w:rsidR="00916A64" w:rsidRPr="00E22F12">
              <w:rPr>
                <w:rFonts w:cs="Arial"/>
              </w:rPr>
              <w:t>accination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7176" w:type="dxa"/>
          </w:tcPr>
          <w:p w:rsidR="00916A64" w:rsidRDefault="00916A64" w:rsidP="00D25DDE">
            <w:pPr>
              <w:rPr>
                <w:rFonts w:ascii="Arial" w:hAnsi="Arial" w:cs="Arial"/>
                <w:sz w:val="22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457BCF" w:rsidRPr="00E22F12" w:rsidRDefault="00457BCF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50492B">
        <w:trPr>
          <w:trHeight w:val="476"/>
        </w:trPr>
        <w:tc>
          <w:tcPr>
            <w:tcW w:w="3314" w:type="dxa"/>
          </w:tcPr>
          <w:p w:rsidR="00916A64" w:rsidRPr="00E22F12" w:rsidRDefault="00457BCF" w:rsidP="00457BCF">
            <w:pPr>
              <w:pStyle w:val="BodyText"/>
              <w:jc w:val="both"/>
              <w:rPr>
                <w:rFonts w:cs="Arial"/>
              </w:rPr>
            </w:pPr>
            <w:r>
              <w:rPr>
                <w:rFonts w:cs="Arial"/>
              </w:rPr>
              <w:t>Details of any other illness and/or details of any medication taken regularly</w:t>
            </w:r>
          </w:p>
        </w:tc>
        <w:tc>
          <w:tcPr>
            <w:tcW w:w="7176" w:type="dxa"/>
          </w:tcPr>
          <w:p w:rsidR="00916A64" w:rsidRDefault="00916A64" w:rsidP="00D25DDE">
            <w:pPr>
              <w:rPr>
                <w:rFonts w:ascii="Arial" w:hAnsi="Arial" w:cs="Arial"/>
                <w:sz w:val="22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457BCF" w:rsidRPr="00E22F12" w:rsidRDefault="00457BCF" w:rsidP="00D25DDE">
            <w:pPr>
              <w:pStyle w:val="BodyText"/>
              <w:rPr>
                <w:rFonts w:cs="Arial"/>
              </w:rPr>
            </w:pPr>
          </w:p>
        </w:tc>
      </w:tr>
      <w:tr w:rsidR="00457BCF" w:rsidTr="0050492B">
        <w:trPr>
          <w:trHeight w:val="476"/>
        </w:trPr>
        <w:tc>
          <w:tcPr>
            <w:tcW w:w="3314" w:type="dxa"/>
          </w:tcPr>
          <w:p w:rsidR="00457BCF" w:rsidRPr="00E22F12" w:rsidRDefault="00457BCF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Any other information you would like to tell us about your child</w:t>
            </w:r>
          </w:p>
        </w:tc>
        <w:tc>
          <w:tcPr>
            <w:tcW w:w="7176" w:type="dxa"/>
          </w:tcPr>
          <w:p w:rsidR="00457BCF" w:rsidRDefault="00457BCF" w:rsidP="00D25DDE">
            <w:pPr>
              <w:rPr>
                <w:rFonts w:ascii="Arial" w:hAnsi="Arial" w:cs="Arial"/>
                <w:sz w:val="22"/>
              </w:rPr>
            </w:pPr>
          </w:p>
        </w:tc>
      </w:tr>
    </w:tbl>
    <w:p w:rsidR="008759DE" w:rsidRDefault="008759DE" w:rsidP="00916A64">
      <w:pPr>
        <w:pStyle w:val="BodyText"/>
        <w:ind w:left="-720"/>
      </w:pPr>
    </w:p>
    <w:p w:rsidR="00916A64" w:rsidRPr="00B97F6E" w:rsidRDefault="00CA1138" w:rsidP="0018141C">
      <w:pPr>
        <w:pStyle w:val="BodyText"/>
        <w:ind w:left="-142" w:hanging="578"/>
        <w:rPr>
          <w:b/>
          <w:szCs w:val="22"/>
        </w:rPr>
      </w:pPr>
      <w:r>
        <w:rPr>
          <w:b/>
          <w:szCs w:val="22"/>
        </w:rPr>
        <w:t>10</w:t>
      </w:r>
      <w:r w:rsidR="0018141C" w:rsidRPr="00B97F6E">
        <w:rPr>
          <w:b/>
          <w:szCs w:val="22"/>
        </w:rPr>
        <w:t>.</w:t>
      </w:r>
      <w:r w:rsidR="0018141C" w:rsidRPr="00B97F6E">
        <w:rPr>
          <w:b/>
          <w:szCs w:val="22"/>
        </w:rPr>
        <w:tab/>
      </w:r>
      <w:r w:rsidR="00B23D28" w:rsidRPr="00B97F6E">
        <w:rPr>
          <w:b/>
          <w:szCs w:val="22"/>
        </w:rPr>
        <w:t>Food Allergies / Special Dietary Requirements</w:t>
      </w:r>
    </w:p>
    <w:p w:rsidR="00B23D28" w:rsidRDefault="00B23D28" w:rsidP="00916A64">
      <w:pPr>
        <w:pStyle w:val="BodyText"/>
        <w:ind w:left="-720"/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9"/>
        <w:gridCol w:w="4536"/>
        <w:gridCol w:w="3685"/>
      </w:tblGrid>
      <w:tr w:rsidR="00A92181" w:rsidTr="00A32EC8">
        <w:trPr>
          <w:trHeight w:val="360"/>
        </w:trPr>
        <w:tc>
          <w:tcPr>
            <w:tcW w:w="6805" w:type="dxa"/>
            <w:gridSpan w:val="2"/>
          </w:tcPr>
          <w:p w:rsidR="00A92181" w:rsidRPr="00E22F12" w:rsidRDefault="00A92181" w:rsidP="00551874">
            <w:pPr>
              <w:pStyle w:val="BodyText"/>
              <w:ind w:left="-57"/>
              <w:rPr>
                <w:rFonts w:cs="Arial"/>
              </w:rPr>
            </w:pPr>
            <w:r>
              <w:rPr>
                <w:rFonts w:cs="Arial"/>
              </w:rPr>
              <w:t>Has your child a</w:t>
            </w:r>
            <w:r w:rsidRPr="00E22F12">
              <w:rPr>
                <w:rFonts w:cs="Arial"/>
              </w:rPr>
              <w:t xml:space="preserve">ny </w:t>
            </w:r>
            <w:r>
              <w:rPr>
                <w:rFonts w:cs="Arial"/>
              </w:rPr>
              <w:t>food allergies or special dietary r</w:t>
            </w:r>
            <w:r w:rsidRPr="00E22F12">
              <w:rPr>
                <w:rFonts w:cs="Arial"/>
              </w:rPr>
              <w:t>equirements?</w:t>
            </w:r>
          </w:p>
        </w:tc>
        <w:tc>
          <w:tcPr>
            <w:tcW w:w="3685" w:type="dxa"/>
          </w:tcPr>
          <w:p w:rsidR="00A92181" w:rsidRPr="00E22F12" w:rsidRDefault="00A92181" w:rsidP="00D25DDE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458892DA" wp14:editId="2376994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7BC609" id="Rectangle 59" o:spid="_x0000_s1026" style="position:absolute;margin-left:89.15pt;margin-top:3.4pt;width:6pt;height:6.6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zpFoo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458892DA" wp14:editId="2376994D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F85560" id="Rectangle 58" o:spid="_x0000_s1026" style="position:absolute;margin-left:24.95pt;margin-top:3.4pt;width:6pt;height:6.6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EYGbgIAANsEAAAOAAAAZHJzL2Uyb0RvYy54bWysVE1PGzEQvVfqf7B8L5ukfDV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D83EYG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916A64" w:rsidTr="00A32EC8">
        <w:trPr>
          <w:trHeight w:val="360"/>
        </w:trPr>
        <w:tc>
          <w:tcPr>
            <w:tcW w:w="2269" w:type="dxa"/>
          </w:tcPr>
          <w:p w:rsidR="00916A64" w:rsidRPr="00E22F12" w:rsidRDefault="00916A64" w:rsidP="00D25DDE">
            <w:pPr>
              <w:pStyle w:val="BodyText"/>
              <w:ind w:left="-57"/>
              <w:rPr>
                <w:rFonts w:cs="Arial"/>
              </w:rPr>
            </w:pPr>
            <w:r w:rsidRPr="00E22F12">
              <w:rPr>
                <w:rFonts w:cs="Arial"/>
              </w:rPr>
              <w:t xml:space="preserve">Please </w:t>
            </w:r>
            <w:r w:rsidR="00551874">
              <w:rPr>
                <w:rFonts w:cs="Arial"/>
              </w:rPr>
              <w:t>g</w:t>
            </w:r>
            <w:r w:rsidRPr="00E22F12">
              <w:rPr>
                <w:rFonts w:cs="Arial"/>
              </w:rPr>
              <w:t xml:space="preserve">ive </w:t>
            </w:r>
            <w:r w:rsidR="00551874">
              <w:rPr>
                <w:rFonts w:cs="Arial"/>
              </w:rPr>
              <w:t>d</w:t>
            </w:r>
            <w:r w:rsidRPr="00E22F12">
              <w:rPr>
                <w:rFonts w:cs="Arial"/>
              </w:rPr>
              <w:t>etail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2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</w:rPr>
            </w:pPr>
          </w:p>
          <w:p w:rsidR="000F58DC" w:rsidRPr="00E22F12" w:rsidRDefault="000F58DC" w:rsidP="00D25DDE">
            <w:pPr>
              <w:pStyle w:val="BodyText"/>
              <w:rPr>
                <w:rFonts w:cs="Arial"/>
              </w:rPr>
            </w:pPr>
          </w:p>
        </w:tc>
      </w:tr>
      <w:tr w:rsidR="00A92181" w:rsidTr="00B97F6E">
        <w:trPr>
          <w:trHeight w:val="383"/>
        </w:trPr>
        <w:tc>
          <w:tcPr>
            <w:tcW w:w="6805" w:type="dxa"/>
            <w:gridSpan w:val="2"/>
          </w:tcPr>
          <w:p w:rsidR="00A92181" w:rsidRPr="00E22F12" w:rsidRDefault="00A92181" w:rsidP="00B97F6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Are there any f</w:t>
            </w:r>
            <w:r w:rsidRPr="00E22F12">
              <w:rPr>
                <w:rFonts w:cs="Arial"/>
              </w:rPr>
              <w:t xml:space="preserve">oods </w:t>
            </w:r>
            <w:r>
              <w:rPr>
                <w:rFonts w:cs="Arial"/>
              </w:rPr>
              <w:t>you do n</w:t>
            </w:r>
            <w:r w:rsidRPr="00E22F12">
              <w:rPr>
                <w:rFonts w:cs="Arial"/>
              </w:rPr>
              <w:t xml:space="preserve">ot </w:t>
            </w:r>
            <w:r>
              <w:rPr>
                <w:rFonts w:cs="Arial"/>
              </w:rPr>
              <w:t>w</w:t>
            </w:r>
            <w:r w:rsidRPr="00E22F12">
              <w:rPr>
                <w:rFonts w:cs="Arial"/>
              </w:rPr>
              <w:t>a</w:t>
            </w:r>
            <w:r>
              <w:rPr>
                <w:rFonts w:cs="Arial"/>
              </w:rPr>
              <w:t>nt y</w:t>
            </w:r>
            <w:r w:rsidRPr="00E22F12">
              <w:rPr>
                <w:rFonts w:cs="Arial"/>
              </w:rPr>
              <w:t>our</w:t>
            </w:r>
            <w:r>
              <w:rPr>
                <w:rFonts w:cs="Arial"/>
              </w:rPr>
              <w:t xml:space="preserve"> child to h</w:t>
            </w:r>
            <w:r w:rsidRPr="00E22F12">
              <w:rPr>
                <w:rFonts w:cs="Arial"/>
              </w:rPr>
              <w:t>ave?</w:t>
            </w:r>
          </w:p>
        </w:tc>
        <w:tc>
          <w:tcPr>
            <w:tcW w:w="3685" w:type="dxa"/>
          </w:tcPr>
          <w:p w:rsidR="00A92181" w:rsidRPr="00E22F12" w:rsidRDefault="00A92181" w:rsidP="00B97F6E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6173E221" wp14:editId="35B6F929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444B72" id="Rectangle 60" o:spid="_x0000_s1026" style="position:absolute;margin-left:89.15pt;margin-top:3.4pt;width:6pt;height:6.6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a4qbg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Cema4q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47817D53" wp14:editId="4DB1B46A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E9B800" id="Rectangle 61" o:spid="_x0000_s1026" style="position:absolute;margin-left:24.95pt;margin-top:3.4pt;width:6pt;height:6.6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bIEbg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AR4bIE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916A64" w:rsidTr="00A32EC8">
        <w:trPr>
          <w:trHeight w:val="285"/>
        </w:trPr>
        <w:tc>
          <w:tcPr>
            <w:tcW w:w="2269" w:type="dxa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  <w:r w:rsidRPr="00E22F12">
              <w:rPr>
                <w:rFonts w:cs="Arial"/>
              </w:rPr>
              <w:t xml:space="preserve">Please </w:t>
            </w:r>
            <w:r w:rsidR="00E03FDC">
              <w:rPr>
                <w:rFonts w:cs="Arial"/>
              </w:rPr>
              <w:t>give d</w:t>
            </w:r>
            <w:r w:rsidRPr="00E22F12">
              <w:rPr>
                <w:rFonts w:cs="Arial"/>
              </w:rPr>
              <w:t>etail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2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A92181" w:rsidTr="00A32EC8">
        <w:trPr>
          <w:trHeight w:val="360"/>
        </w:trPr>
        <w:tc>
          <w:tcPr>
            <w:tcW w:w="6805" w:type="dxa"/>
            <w:gridSpan w:val="2"/>
            <w:tcBorders>
              <w:bottom w:val="single" w:sz="4" w:space="0" w:color="auto"/>
            </w:tcBorders>
          </w:tcPr>
          <w:p w:rsidR="00A92181" w:rsidRDefault="00E03FDC" w:rsidP="00A92181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as your child any cultural or r</w:t>
            </w:r>
            <w:r w:rsidR="00A92181" w:rsidRPr="002B1DC0">
              <w:rPr>
                <w:rFonts w:ascii="Arial" w:hAnsi="Arial" w:cs="Arial"/>
                <w:sz w:val="22"/>
                <w:szCs w:val="22"/>
              </w:rPr>
              <w:t xml:space="preserve">eligious </w:t>
            </w: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="00A92181" w:rsidRPr="002B1DC0">
              <w:rPr>
                <w:rFonts w:ascii="Arial" w:hAnsi="Arial" w:cs="Arial"/>
                <w:sz w:val="22"/>
                <w:szCs w:val="22"/>
              </w:rPr>
              <w:t>equirements?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:rsidR="00A92181" w:rsidRDefault="00A92181" w:rsidP="00B97F6E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6173E221" wp14:editId="35B6F929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BA16F6" id="Rectangle 62" o:spid="_x0000_s1026" style="position:absolute;margin-left:89.15pt;margin-top:3.4pt;width:6pt;height:6.6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gGiWdm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47817D53" wp14:editId="4DB1B46A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63" name="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1F9564" id="Rectangle 63" o:spid="_x0000_s1026" style="position:absolute;margin-left:24.95pt;margin-top:3.4pt;width:6pt;height:6.6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DxCKWG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916A64" w:rsidTr="00A32EC8">
        <w:trPr>
          <w:trHeight w:val="285"/>
        </w:trPr>
        <w:tc>
          <w:tcPr>
            <w:tcW w:w="2269" w:type="dxa"/>
          </w:tcPr>
          <w:p w:rsidR="00916A64" w:rsidRPr="00E22F12" w:rsidRDefault="00E03FDC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Please give d</w:t>
            </w:r>
            <w:r w:rsidR="00916A64" w:rsidRPr="00E22F12">
              <w:rPr>
                <w:rFonts w:cs="Arial"/>
              </w:rPr>
              <w:t>etails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2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  <w:tr w:rsidR="00916A64" w:rsidTr="00A32EC8">
        <w:trPr>
          <w:trHeight w:val="285"/>
        </w:trPr>
        <w:tc>
          <w:tcPr>
            <w:tcW w:w="2269" w:type="dxa"/>
          </w:tcPr>
          <w:p w:rsidR="00916A64" w:rsidRPr="00E22F12" w:rsidRDefault="00E03FDC" w:rsidP="00D25DDE">
            <w:pPr>
              <w:pStyle w:val="BodyText"/>
              <w:rPr>
                <w:rFonts w:cs="Arial"/>
              </w:rPr>
            </w:pPr>
            <w:r>
              <w:rPr>
                <w:rFonts w:cs="Arial"/>
              </w:rPr>
              <w:t>Any other details that may be u</w:t>
            </w:r>
            <w:r w:rsidR="00916A64" w:rsidRPr="00E22F12">
              <w:rPr>
                <w:rFonts w:cs="Arial"/>
              </w:rPr>
              <w:t>seful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  <w:tc>
          <w:tcPr>
            <w:tcW w:w="8221" w:type="dxa"/>
            <w:gridSpan w:val="2"/>
          </w:tcPr>
          <w:p w:rsidR="00916A64" w:rsidRPr="00E22F12" w:rsidRDefault="00916A64" w:rsidP="00D25DDE">
            <w:pPr>
              <w:pStyle w:val="BodyText"/>
              <w:rPr>
                <w:rFonts w:cs="Arial"/>
              </w:rPr>
            </w:pPr>
          </w:p>
        </w:tc>
      </w:tr>
    </w:tbl>
    <w:p w:rsidR="00BF1D32" w:rsidRPr="008759DE" w:rsidRDefault="005822A9">
      <w:pPr>
        <w:rPr>
          <w:sz w:val="22"/>
          <w:szCs w:val="22"/>
        </w:rPr>
      </w:pPr>
      <w:r w:rsidRPr="00B52417">
        <w:rPr>
          <w:noProof/>
          <w:color w:val="000000" w:themeColor="text1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4618355</wp:posOffset>
                </wp:positionV>
                <wp:extent cx="6659880" cy="0"/>
                <wp:effectExtent l="0" t="0" r="2667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8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2F69D1" id="Straight Connector 35" o:spid="_x0000_s1026" style="position:absolute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pt,363.65pt" to="488.4pt,36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" strokecolor="black [3213]" strokeweight=".5pt">
                <v:stroke joinstyle="miter"/>
              </v:line>
            </w:pict>
          </mc:Fallback>
        </mc:AlternateContent>
      </w:r>
    </w:p>
    <w:tbl>
      <w:tblPr>
        <w:tblW w:w="10490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12"/>
        <w:gridCol w:w="30"/>
        <w:gridCol w:w="3148"/>
      </w:tblGrid>
      <w:tr w:rsidR="00916A64" w:rsidRPr="00402EBF" w:rsidTr="00BF1D32">
        <w:trPr>
          <w:trHeight w:val="563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16A64" w:rsidRPr="00B97F6E" w:rsidRDefault="00CA1138" w:rsidP="0018141C">
            <w:pPr>
              <w:ind w:left="459" w:hanging="534"/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  <w:lang w:eastAsia="en-GB"/>
              </w:rPr>
              <w:t>11</w:t>
            </w:r>
            <w:r w:rsidR="0018141C" w:rsidRPr="00B97F6E">
              <w:rPr>
                <w:rFonts w:ascii="Arial" w:hAnsi="Arial"/>
                <w:b/>
                <w:sz w:val="22"/>
                <w:szCs w:val="22"/>
                <w:lang w:eastAsia="en-GB"/>
              </w:rPr>
              <w:t>.</w:t>
            </w:r>
            <w:r w:rsidR="0018141C" w:rsidRPr="00B97F6E">
              <w:rPr>
                <w:rFonts w:ascii="Arial" w:hAnsi="Arial"/>
                <w:b/>
                <w:sz w:val="22"/>
                <w:szCs w:val="22"/>
                <w:lang w:eastAsia="en-GB"/>
              </w:rPr>
              <w:tab/>
            </w:r>
            <w:r w:rsidR="00916A64" w:rsidRPr="00B97F6E">
              <w:rPr>
                <w:rFonts w:ascii="Arial" w:hAnsi="Arial"/>
                <w:b/>
                <w:sz w:val="22"/>
                <w:szCs w:val="22"/>
                <w:lang w:eastAsia="en-GB"/>
              </w:rPr>
              <w:t>Consents</w:t>
            </w:r>
          </w:p>
          <w:p w:rsidR="00916A64" w:rsidRPr="008759DE" w:rsidRDefault="00916A64" w:rsidP="00D25DDE">
            <w:pPr>
              <w:rPr>
                <w:rFonts w:cs="Arial"/>
                <w:b/>
                <w:bCs/>
                <w:sz w:val="22"/>
                <w:szCs w:val="22"/>
                <w:u w:val="single"/>
                <w:lang w:eastAsia="en-GB"/>
              </w:rPr>
            </w:pPr>
          </w:p>
        </w:tc>
      </w:tr>
      <w:tr w:rsidR="00916A64" w:rsidRPr="00BF1D32" w:rsidTr="00BF1D32">
        <w:trPr>
          <w:trHeight w:val="381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916A64" w:rsidRPr="008759DE" w:rsidRDefault="00916A64" w:rsidP="00D25DDE">
            <w:pPr>
              <w:pStyle w:val="BodyText"/>
              <w:rPr>
                <w:rFonts w:cs="Arial"/>
                <w:b/>
                <w:bCs/>
                <w:szCs w:val="22"/>
                <w:lang w:eastAsia="en-GB"/>
              </w:rPr>
            </w:pPr>
            <w:r w:rsidRPr="008759DE">
              <w:rPr>
                <w:rFonts w:cs="Arial"/>
                <w:b/>
                <w:bCs/>
                <w:szCs w:val="22"/>
                <w:lang w:eastAsia="en-GB"/>
              </w:rPr>
              <w:t>Medical Treatment</w:t>
            </w:r>
          </w:p>
        </w:tc>
      </w:tr>
      <w:tr w:rsidR="00916A64" w:rsidRPr="00402EBF" w:rsidTr="00BF1D32">
        <w:trPr>
          <w:trHeight w:val="300"/>
        </w:trPr>
        <w:tc>
          <w:tcPr>
            <w:tcW w:w="10490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2712B2" w:rsidRPr="00E20FB9" w:rsidRDefault="00916A64" w:rsidP="00BF1D32">
            <w:pPr>
              <w:pStyle w:val="BodyText"/>
              <w:rPr>
                <w:rFonts w:cs="Arial"/>
                <w:b/>
                <w:bCs/>
                <w:sz w:val="28"/>
                <w:szCs w:val="28"/>
                <w:u w:val="single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>
              <w:rPr>
                <w:rFonts w:cs="Arial"/>
                <w:lang w:eastAsia="en-GB"/>
              </w:rPr>
              <w:t>:…</w:t>
            </w:r>
            <w:r w:rsidRPr="002B1DC0">
              <w:rPr>
                <w:rFonts w:cs="Arial"/>
                <w:i/>
                <w:lang w:eastAsia="en-GB"/>
              </w:rPr>
              <w:t xml:space="preserve">(please </w:t>
            </w:r>
            <w:r w:rsidR="00A92181">
              <w:rPr>
                <w:rFonts w:cs="Arial"/>
                <w:i/>
                <w:lang w:eastAsia="en-GB"/>
              </w:rPr>
              <w:t xml:space="preserve">tick </w:t>
            </w:r>
            <w:r w:rsidRPr="002B1DC0">
              <w:rPr>
                <w:rFonts w:cs="Arial"/>
                <w:i/>
                <w:lang w:eastAsia="en-GB"/>
              </w:rPr>
              <w:t>as appropriate)</w:t>
            </w:r>
          </w:p>
        </w:tc>
      </w:tr>
      <w:tr w:rsidR="00F4460F" w:rsidRPr="00402EBF" w:rsidTr="00BF1D32">
        <w:trPr>
          <w:trHeight w:val="260"/>
        </w:trPr>
        <w:tc>
          <w:tcPr>
            <w:tcW w:w="73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Administer the recommended dose of </w:t>
            </w:r>
            <w:proofErr w:type="spellStart"/>
            <w:r>
              <w:rPr>
                <w:rFonts w:cs="Arial"/>
                <w:lang w:eastAsia="en-GB"/>
              </w:rPr>
              <w:t>Calpol</w:t>
            </w:r>
            <w:proofErr w:type="spellEnd"/>
            <w:r>
              <w:rPr>
                <w:rFonts w:cs="Arial"/>
                <w:lang w:eastAsia="en-GB"/>
              </w:rPr>
              <w:t xml:space="preserve"> (which must be supplied by parents).  It is our policy to contact parents if a child has a high temperature.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E22F12" w:rsidRDefault="00F4460F" w:rsidP="00F4460F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33696" behindDoc="0" locked="0" layoutInCell="1" allowOverlap="1" wp14:anchorId="5695A780" wp14:editId="4647CBB1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8" name="Rectangle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F90EFB" id="Rectangle 78" o:spid="_x0000_s1026" style="position:absolute;margin-left:89.15pt;margin-top:3.4pt;width:6pt;height:6.6pt;z-index:2519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RX8bg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u2RX8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4B5E183F" wp14:editId="73D505A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C36B31" id="Rectangle 79" o:spid="_x0000_s1026" style="position:absolute;margin-left:24.95pt;margin-top:3.4pt;width:6pt;height:6.6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4aEJ0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</w:p>
        </w:tc>
      </w:tr>
      <w:tr w:rsidR="00F4460F" w:rsidRPr="00402EBF" w:rsidTr="00BF1D32">
        <w:trPr>
          <w:trHeight w:val="210"/>
        </w:trPr>
        <w:tc>
          <w:tcPr>
            <w:tcW w:w="73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Administer first aid if required in an emergency 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B97F6E">
            <w:pPr>
              <w:pStyle w:val="BodyText"/>
              <w:rPr>
                <w:rFonts w:cs="Arial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05024" behindDoc="0" locked="0" layoutInCell="1" allowOverlap="1" wp14:anchorId="03CB71AD" wp14:editId="2ED4A9A7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4B9F4F" id="Rectangle 70" o:spid="_x0000_s1026" style="position:absolute;margin-left:89.15pt;margin-top:3.4pt;width:6pt;height:6.6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4dXbg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XG4dX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2F7D412A" wp14:editId="7339A566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1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4ABAAE" id="Rectangle 71" o:spid="_x0000_s1026" style="position:absolute;margin-left:24.95pt;margin-top:3.4pt;width:6pt;height:6.6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5t5bg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DYY5t5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255"/>
        </w:trPr>
        <w:tc>
          <w:tcPr>
            <w:tcW w:w="73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Accompany my child to hospital in the event of a serious accident/medical occurrence, if they have been unable to make contact through those emergency numbers I have provided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3088" behindDoc="0" locked="0" layoutInCell="1" allowOverlap="1" wp14:anchorId="7053A1E3" wp14:editId="53766AD0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12" name="Rectangle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7A20C5" id="Rectangle 112" o:spid="_x0000_s1026" style="position:absolute;margin-left:89.15pt;margin-top:3.4pt;width:6pt;height:6.6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rM4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4wl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xhhoL8o2+yf9vG2CM0+YxmXOChNZ&#10;gdw9+cPhKvWjh3kWcrksbpgDT+nWPniRg2eeMr2P+ycKftBEQmPu3PM40PSNNHrfXhzLbXKNKrp5&#10;5RUdzAfMUOnlMO95SI/Pxev1q7T4BQ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JU6zOG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00EC9664" wp14:editId="0F52323A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13" name="Rectangle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82ADF1" id="Rectangle 113" o:spid="_x0000_s1026" style="position:absolute;margin-left:24.95pt;margin-top:3.4pt;width:6pt;height:6.6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i+NbwIAAN0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ZjYvjW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255"/>
        </w:trPr>
        <w:tc>
          <w:tcPr>
            <w:tcW w:w="73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Apply a hypo-allergenic plaster when necessary 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1E18E464" wp14:editId="3BFE9D94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3581DB" id="Rectangle 74" o:spid="_x0000_s1026" style="position:absolute;margin-left:89.15pt;margin-top:3.4pt;width:6pt;height:6.6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a/n272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31F01B05" wp14:editId="63496A01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4412BA" id="Rectangle 75" o:spid="_x0000_s1026" style="position:absolute;margin-left:24.95pt;margin-top:3.4pt;width:6pt;height:6.6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5IHqwW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255"/>
        </w:trPr>
        <w:tc>
          <w:tcPr>
            <w:tcW w:w="73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BF1D32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Change my child’s clothing if it becomes wet or soiled during the course of the day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E22F12" w:rsidRDefault="00F4460F" w:rsidP="00F4460F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12748461" wp14:editId="1B0732D1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AF6909" id="Rectangle 76" o:spid="_x0000_s1026" style="position:absolute;margin-left:89.15pt;margin-top:3.4pt;width:6pt;height:6.6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M6zbw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dQjOs2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7E352A87" wp14:editId="58AD7C7F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ACC255" id="Rectangle 77" o:spid="_x0000_s1026" style="position:absolute;margin-left:24.95pt;margin-top:3.4pt;width:6pt;height:6.6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+nDSnW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4460F" w:rsidRDefault="00F4460F" w:rsidP="00F4460F">
            <w:pPr>
              <w:pStyle w:val="BodyText"/>
              <w:jc w:val="center"/>
              <w:rPr>
                <w:rFonts w:cs="Arial"/>
                <w:lang w:eastAsia="en-GB"/>
              </w:rPr>
            </w:pPr>
          </w:p>
        </w:tc>
      </w:tr>
      <w:tr w:rsidR="00F4460F" w:rsidRPr="00402EBF" w:rsidTr="00BF1D32">
        <w:trPr>
          <w:trHeight w:val="255"/>
        </w:trPr>
        <w:tc>
          <w:tcPr>
            <w:tcW w:w="73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BF1D32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Apply sun cream to my child</w:t>
            </w:r>
          </w:p>
        </w:tc>
        <w:tc>
          <w:tcPr>
            <w:tcW w:w="31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128DECEE" wp14:editId="69C7234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2" name="Rectangle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45EB1F" id="Rectangle 82" o:spid="_x0000_s1026" style="position:absolute;margin-left:89.15pt;margin-top:3.4pt;width:6pt;height:6.6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vXq8/G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17A22DB2" wp14:editId="43BFCEA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13EC36" id="Rectangle 83" o:spid="_x0000_s1026" style="position:absolute;margin-left:24.95pt;margin-top:3.4pt;width:6pt;height:6.6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MgKg0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614"/>
        </w:trPr>
        <w:tc>
          <w:tcPr>
            <w:tcW w:w="1049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460F" w:rsidRPr="00E22F12" w:rsidRDefault="00F4460F" w:rsidP="00F4460F">
            <w:pPr>
              <w:pStyle w:val="BodyText"/>
              <w:rPr>
                <w:rFonts w:cs="Arial"/>
                <w:lang w:eastAsia="en-GB"/>
              </w:rPr>
            </w:pPr>
          </w:p>
          <w:p w:rsidR="00F4460F" w:rsidRPr="00AB6826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…………………………………………………. Date …………………………………………</w:t>
            </w:r>
          </w:p>
        </w:tc>
      </w:tr>
      <w:tr w:rsidR="00F4460F" w:rsidRPr="00402EBF" w:rsidTr="00BF1D32">
        <w:trPr>
          <w:trHeight w:val="280"/>
        </w:trPr>
        <w:tc>
          <w:tcPr>
            <w:tcW w:w="104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F1D32" w:rsidRPr="00BF1D32" w:rsidRDefault="00BF1D32" w:rsidP="00F4460F">
            <w:pPr>
              <w:pStyle w:val="BodyText"/>
              <w:rPr>
                <w:rFonts w:cs="Arial"/>
                <w:b/>
                <w:bCs/>
                <w:szCs w:val="22"/>
                <w:u w:val="single"/>
                <w:lang w:eastAsia="en-GB"/>
              </w:rPr>
            </w:pPr>
          </w:p>
        </w:tc>
      </w:tr>
      <w:tr w:rsidR="00F4460F" w:rsidRPr="00BF1D32" w:rsidTr="00BF1D32">
        <w:trPr>
          <w:trHeight w:val="39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8759DE" w:rsidRDefault="00F4460F" w:rsidP="00F4460F">
            <w:pPr>
              <w:pStyle w:val="BodyText"/>
              <w:rPr>
                <w:rFonts w:cs="Arial"/>
                <w:b/>
                <w:bCs/>
                <w:szCs w:val="22"/>
                <w:lang w:eastAsia="en-GB"/>
              </w:rPr>
            </w:pPr>
            <w:r w:rsidRPr="008759DE">
              <w:rPr>
                <w:rFonts w:cs="Arial"/>
                <w:b/>
                <w:bCs/>
                <w:szCs w:val="22"/>
                <w:lang w:eastAsia="en-GB"/>
              </w:rPr>
              <w:t>Outings / Transport</w:t>
            </w:r>
          </w:p>
        </w:tc>
      </w:tr>
      <w:tr w:rsidR="00F4460F" w:rsidRPr="00402EBF" w:rsidTr="00BF1D32">
        <w:trPr>
          <w:trHeight w:val="355"/>
        </w:trPr>
        <w:tc>
          <w:tcPr>
            <w:tcW w:w="10490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AB6826" w:rsidRDefault="00F4460F" w:rsidP="00F4460F">
            <w:pPr>
              <w:pStyle w:val="BodyText"/>
              <w:rPr>
                <w:rFonts w:cs="Arial"/>
                <w:b/>
                <w:bCs/>
                <w:szCs w:val="22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lang w:eastAsia="en-GB"/>
              </w:rPr>
              <w:t xml:space="preserve"> … </w:t>
            </w:r>
            <w:r w:rsidRPr="002B1DC0">
              <w:rPr>
                <w:rFonts w:cs="Arial"/>
                <w:i/>
                <w:lang w:eastAsia="en-GB"/>
              </w:rPr>
              <w:t xml:space="preserve">(please </w:t>
            </w:r>
            <w:r>
              <w:rPr>
                <w:rFonts w:cs="Arial"/>
                <w:i/>
                <w:lang w:eastAsia="en-GB"/>
              </w:rPr>
              <w:t>tick</w:t>
            </w:r>
            <w:r w:rsidRPr="002B1DC0">
              <w:rPr>
                <w:rFonts w:cs="Arial"/>
                <w:i/>
                <w:lang w:eastAsia="en-GB"/>
              </w:rPr>
              <w:t xml:space="preserve"> as appropriate)</w:t>
            </w:r>
          </w:p>
        </w:tc>
      </w:tr>
      <w:tr w:rsidR="00F4460F" w:rsidRPr="00402EBF" w:rsidTr="00BF1D32">
        <w:trPr>
          <w:trHeight w:val="270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AB6826" w:rsidRDefault="00F4460F" w:rsidP="00F4460F">
            <w:pPr>
              <w:pStyle w:val="BodyText"/>
              <w:rPr>
                <w:rFonts w:cs="Arial"/>
                <w:bCs/>
                <w:szCs w:val="22"/>
                <w:lang w:eastAsia="en-GB"/>
              </w:rPr>
            </w:pPr>
            <w:r>
              <w:rPr>
                <w:rFonts w:cs="Arial"/>
                <w:bCs/>
                <w:szCs w:val="22"/>
                <w:lang w:eastAsia="en-GB"/>
              </w:rPr>
              <w:t>Take my child on local visits and outings under supervision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AB6826" w:rsidRDefault="00F4460F" w:rsidP="00F4460F">
            <w:pPr>
              <w:pStyle w:val="BodyText"/>
              <w:rPr>
                <w:rFonts w:cs="Arial"/>
                <w:bCs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06EDCDA3" wp14:editId="6BF688D4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4" name="Rectangle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C0AE0A" id="Rectangle 84" o:spid="_x0000_s1026" style="position:absolute;margin-left:89.15pt;margin-top:3.4pt;width:6pt;height:6.6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n2n1GG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6BEC2A12" wp14:editId="5E16D485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5" name="Rectangle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830366" id="Rectangle 85" o:spid="_x0000_s1026" style="position:absolute;margin-left:24.95pt;margin-top:3.4pt;width:6pt;height:6.6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EBHpN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221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BF1D32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Escort my child in a University vehicle, registered car or by foot 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AB6826" w:rsidRDefault="00F4460F" w:rsidP="00F4460F">
            <w:pPr>
              <w:pStyle w:val="BodyText"/>
              <w:rPr>
                <w:rFonts w:cs="Arial"/>
                <w:bCs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2CE3E662" wp14:editId="3E09FEF1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6" name="Rectangle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A92B45" id="Rectangle 86" o:spid="_x0000_s1026" style="position:absolute;margin-left:89.15pt;margin-top:3.4pt;width:6pt;height:6.6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gZjNRG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20862604" wp14:editId="556D1F59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87" name="Rectangle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5B84E6" id="Rectangle 87" o:spid="_x0000_s1026" style="position:absolute;margin-left:24.95pt;margin-top:3.4pt;width:6pt;height:6.6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DuDRam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5822A9">
        <w:trPr>
          <w:trHeight w:val="754"/>
        </w:trPr>
        <w:tc>
          <w:tcPr>
            <w:tcW w:w="10490" w:type="dxa"/>
            <w:gridSpan w:val="3"/>
            <w:tcBorders>
              <w:top w:val="single" w:sz="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b/>
                <w:bCs/>
                <w:u w:val="single"/>
                <w:lang w:eastAsia="en-GB"/>
              </w:rPr>
            </w:pPr>
          </w:p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…………………………………………………. Date ………………………………………</w:t>
            </w:r>
            <w:r>
              <w:rPr>
                <w:rFonts w:cs="Arial"/>
                <w:lang w:eastAsia="en-GB"/>
              </w:rPr>
              <w:t>..</w:t>
            </w:r>
          </w:p>
        </w:tc>
      </w:tr>
      <w:tr w:rsidR="00F4460F" w:rsidRPr="00402EBF" w:rsidTr="005822A9">
        <w:trPr>
          <w:trHeight w:val="271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BF1D32" w:rsidRDefault="00BF1D32" w:rsidP="00F4460F">
            <w:pPr>
              <w:pStyle w:val="BodyText"/>
              <w:rPr>
                <w:rFonts w:cs="Arial"/>
                <w:b/>
                <w:bCs/>
                <w:sz w:val="28"/>
                <w:szCs w:val="28"/>
                <w:u w:val="single"/>
                <w:lang w:eastAsia="en-GB"/>
              </w:rPr>
            </w:pPr>
          </w:p>
        </w:tc>
      </w:tr>
      <w:tr w:rsidR="00F4460F" w:rsidRPr="00BF1D32" w:rsidTr="00BF1D32">
        <w:trPr>
          <w:trHeight w:val="40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CA1138" w:rsidRDefault="00F4460F" w:rsidP="00F4460F">
            <w:pPr>
              <w:pStyle w:val="BodyText"/>
              <w:rPr>
                <w:rFonts w:cs="Arial"/>
                <w:b/>
                <w:bCs/>
                <w:sz w:val="24"/>
                <w:lang w:eastAsia="en-GB"/>
              </w:rPr>
            </w:pPr>
            <w:r w:rsidRPr="00CA1138">
              <w:rPr>
                <w:rFonts w:cs="Arial"/>
                <w:b/>
                <w:bCs/>
                <w:sz w:val="24"/>
                <w:lang w:eastAsia="en-GB"/>
              </w:rPr>
              <w:t>Photographs</w:t>
            </w:r>
          </w:p>
        </w:tc>
      </w:tr>
      <w:tr w:rsidR="00F4460F" w:rsidRPr="00402EBF" w:rsidTr="00BF1D32">
        <w:trPr>
          <w:trHeight w:val="336"/>
        </w:trPr>
        <w:tc>
          <w:tcPr>
            <w:tcW w:w="10490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b/>
                <w:bCs/>
                <w:sz w:val="28"/>
                <w:szCs w:val="28"/>
                <w:u w:val="single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 w:rsidR="00BF1D32"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lang w:eastAsia="en-GB"/>
              </w:rPr>
              <w:t xml:space="preserve"> …</w:t>
            </w:r>
            <w:r w:rsidR="00BF1D32" w:rsidRPr="002B1DC0">
              <w:rPr>
                <w:rFonts w:cs="Arial"/>
                <w:i/>
                <w:lang w:eastAsia="en-GB"/>
              </w:rPr>
              <w:t xml:space="preserve">(please </w:t>
            </w:r>
            <w:r w:rsidR="00BF1D32">
              <w:rPr>
                <w:rFonts w:cs="Arial"/>
                <w:i/>
                <w:lang w:eastAsia="en-GB"/>
              </w:rPr>
              <w:t>tick</w:t>
            </w:r>
            <w:r w:rsidR="00BF1D32" w:rsidRPr="002B1DC0">
              <w:rPr>
                <w:rFonts w:cs="Arial"/>
                <w:i/>
                <w:lang w:eastAsia="en-GB"/>
              </w:rPr>
              <w:t xml:space="preserve"> as appropriate)</w:t>
            </w:r>
          </w:p>
        </w:tc>
      </w:tr>
      <w:tr w:rsidR="00F4460F" w:rsidRPr="00402EBF" w:rsidTr="00BF1D32">
        <w:trPr>
          <w:trHeight w:val="240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Pr="00AB6826" w:rsidRDefault="00F4460F" w:rsidP="00F4460F">
            <w:pPr>
              <w:pStyle w:val="BodyText"/>
              <w:rPr>
                <w:rFonts w:cs="Arial"/>
                <w:bCs/>
                <w:szCs w:val="22"/>
                <w:lang w:eastAsia="en-GB"/>
              </w:rPr>
            </w:pPr>
            <w:r>
              <w:rPr>
                <w:rFonts w:cs="Arial"/>
                <w:bCs/>
                <w:szCs w:val="22"/>
                <w:lang w:eastAsia="en-GB"/>
              </w:rPr>
              <w:t xml:space="preserve">Photograph my child and for those photographs to be used in my child’s file and displays around the nursery 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E22F12" w:rsidRDefault="00F4460F" w:rsidP="00F4460F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0800" behindDoc="0" locked="0" layoutInCell="1" allowOverlap="1" wp14:anchorId="7E7A16D1" wp14:editId="2CCA52AD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0" name="Rectangle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6C7D6" id="Rectangle 90" o:spid="_x0000_s1026" style="position:absolute;margin-left:89.15pt;margin-top:3.4pt;width:6pt;height:6.6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a3dbg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qCa3d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68D28F56" wp14:editId="70D1C3EF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9FA19F" id="Rectangle 91" o:spid="_x0000_s1026" style="position:absolute;margin-left:24.95pt;margin-top:3.4pt;width:6pt;height:6.6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bHzbg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DlcbHz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4460F" w:rsidRPr="00021D8B" w:rsidRDefault="00F4460F" w:rsidP="00F4460F">
            <w:pPr>
              <w:pStyle w:val="BodyText"/>
              <w:jc w:val="center"/>
              <w:rPr>
                <w:rFonts w:cs="Arial"/>
                <w:bCs/>
                <w:szCs w:val="22"/>
                <w:lang w:eastAsia="en-GB"/>
              </w:rPr>
            </w:pPr>
          </w:p>
        </w:tc>
      </w:tr>
      <w:tr w:rsidR="00F4460F" w:rsidRPr="00402EBF" w:rsidTr="00BF1D32">
        <w:trPr>
          <w:trHeight w:val="251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Use photographs of my child taken in Childcare Service in another child’s file or diary (as a group)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E22F12" w:rsidRDefault="00F4460F" w:rsidP="00F4460F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3A56A508" wp14:editId="2905EB77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CA8D11" id="Rectangle 92" o:spid="_x0000_s1026" style="position:absolute;margin-left:89.15pt;margin-top:3.4pt;width:6pt;height:6.6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JWBbw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dPiVgW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6326F99D" wp14:editId="6942DD84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E0409D" id="Rectangle 93" o:spid="_x0000_s1026" style="position:absolute;margin-left:24.95pt;margin-top:3.4pt;width:6pt;height:6.6pt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+4CJr2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4460F" w:rsidRPr="00021D8B" w:rsidRDefault="00F4460F" w:rsidP="00F4460F">
            <w:pPr>
              <w:pStyle w:val="BodyText"/>
              <w:jc w:val="center"/>
              <w:rPr>
                <w:rFonts w:cs="Arial"/>
                <w:szCs w:val="22"/>
                <w:lang w:eastAsia="en-GB"/>
              </w:rPr>
            </w:pPr>
          </w:p>
        </w:tc>
      </w:tr>
      <w:tr w:rsidR="00F4460F" w:rsidRPr="00402EBF" w:rsidTr="00BF1D32">
        <w:trPr>
          <w:trHeight w:val="309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Use photographs of my child in newsletters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021D8B" w:rsidRDefault="00F4460F" w:rsidP="00F4460F">
            <w:pPr>
              <w:pStyle w:val="BodyText"/>
              <w:rPr>
                <w:rFonts w:cs="Arial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4896" behindDoc="0" locked="0" layoutInCell="1" allowOverlap="1" wp14:anchorId="4538F6DB" wp14:editId="35630A99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4" name="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8CE17B" id="Rectangle 94" o:spid="_x0000_s1026" style="position:absolute;margin-left:89.15pt;margin-top:3.4pt;width:6pt;height:6.6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VuvcZW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339A5DA9" wp14:editId="4407DA36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33B50C" id="Rectangle 95" o:spid="_x0000_s1026" style="position:absolute;margin-left:24.95pt;margin-top:3.4pt;width:6pt;height:6.6pt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225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Use photographs of my child on the Childcare Services website 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021D8B" w:rsidRDefault="00F4460F" w:rsidP="00F4460F">
            <w:pPr>
              <w:pStyle w:val="BodyText"/>
              <w:rPr>
                <w:rFonts w:cs="Arial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6944" behindDoc="0" locked="0" layoutInCell="1" allowOverlap="1" wp14:anchorId="7C4B1DD5" wp14:editId="68C47ADF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6" name="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561A98" id="Rectangle 96" o:spid="_x0000_s1026" style="position:absolute;margin-left:89.15pt;margin-top:3.4pt;width:6pt;height:6.6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uQ5bw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SBrkOW8CAADb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54AABF03" wp14:editId="356EB58D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A3287" id="Rectangle 97" o:spid="_x0000_s1026" style="position:absolute;margin-left:24.95pt;margin-top:3.4pt;width:6pt;height:6.6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x2L4F2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225"/>
        </w:trPr>
        <w:tc>
          <w:tcPr>
            <w:tcW w:w="734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Use photographs of my child for advertising purposes</w:t>
            </w:r>
          </w:p>
        </w:tc>
        <w:tc>
          <w:tcPr>
            <w:tcW w:w="3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4460F" w:rsidRPr="00021D8B" w:rsidRDefault="00F4460F" w:rsidP="00F4460F">
            <w:pPr>
              <w:pStyle w:val="BodyText"/>
              <w:rPr>
                <w:rFonts w:cs="Arial"/>
                <w:szCs w:val="22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8992" behindDoc="0" locked="0" layoutInCell="1" allowOverlap="1" wp14:anchorId="7337A56E" wp14:editId="38D26A8B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8" name="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541531" id="Rectangle 98" o:spid="_x0000_s1026" style="position:absolute;margin-left:89.15pt;margin-top:3.4pt;width:6pt;height:6.6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z92bg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7B4E1A74" wp14:editId="7E59CAAC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99" name="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79A3FE" id="Rectangle 99" o:spid="_x0000_s1026" style="position:absolute;margin-left:24.95pt;margin-top:3.4pt;width:6pt;height:6.6pt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3LMjWG8CAADb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</w:tc>
      </w:tr>
      <w:tr w:rsidR="00F4460F" w:rsidRPr="00402EBF" w:rsidTr="00BF1D32">
        <w:trPr>
          <w:trHeight w:val="750"/>
        </w:trPr>
        <w:tc>
          <w:tcPr>
            <w:tcW w:w="10490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</w:p>
          <w:p w:rsidR="00F4460F" w:rsidRDefault="00F4460F" w:rsidP="00F4460F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…………………………………………………. Date …………………………………………</w:t>
            </w:r>
          </w:p>
          <w:p w:rsidR="00F4460F" w:rsidRDefault="00F4460F" w:rsidP="00F4460F">
            <w:pPr>
              <w:pStyle w:val="BodyText"/>
              <w:rPr>
                <w:rFonts w:cs="Arial"/>
                <w:b/>
                <w:bCs/>
                <w:u w:val="single"/>
                <w:lang w:eastAsia="en-GB"/>
              </w:rPr>
            </w:pPr>
          </w:p>
        </w:tc>
      </w:tr>
    </w:tbl>
    <w:p w:rsidR="0074152F" w:rsidRDefault="0074152F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7372"/>
        <w:gridCol w:w="3118"/>
      </w:tblGrid>
      <w:tr w:rsidR="00EB32B0" w:rsidRPr="00BF1D32" w:rsidTr="00C12180"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:rsidR="00EB32B0" w:rsidRPr="00BF1D32" w:rsidRDefault="00636A40" w:rsidP="00EB32B0">
            <w:pPr>
              <w:pStyle w:val="BodyText"/>
              <w:rPr>
                <w:sz w:val="24"/>
              </w:rPr>
            </w:pPr>
            <w:r w:rsidRPr="00BF1D32">
              <w:rPr>
                <w:rFonts w:cs="Arial"/>
                <w:b/>
                <w:bCs/>
                <w:sz w:val="24"/>
              </w:rPr>
              <w:t>Other</w:t>
            </w:r>
          </w:p>
        </w:tc>
      </w:tr>
      <w:tr w:rsidR="002C44C7" w:rsidTr="00C12180">
        <w:tc>
          <w:tcPr>
            <w:tcW w:w="1049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:rsidR="002C44C7" w:rsidRDefault="002C44C7" w:rsidP="002C44C7">
            <w:pPr>
              <w:pStyle w:val="BodyText"/>
            </w:pPr>
            <w:r>
              <w:rPr>
                <w:rFonts w:cs="Arial"/>
                <w:b/>
              </w:rPr>
              <w:t xml:space="preserve">I hereby give consent </w:t>
            </w:r>
            <w:proofErr w:type="gramStart"/>
            <w:r>
              <w:rPr>
                <w:rFonts w:cs="Arial"/>
                <w:b/>
              </w:rPr>
              <w:t>for :</w:t>
            </w:r>
            <w:proofErr w:type="gramEnd"/>
            <w:r>
              <w:rPr>
                <w:rFonts w:cs="Arial"/>
                <w:b/>
              </w:rPr>
              <w:t xml:space="preserve">  </w:t>
            </w:r>
            <w:r>
              <w:rPr>
                <w:rFonts w:cs="Arial"/>
              </w:rPr>
              <w:t>…</w:t>
            </w:r>
          </w:p>
        </w:tc>
      </w:tr>
      <w:tr w:rsidR="00F6740D" w:rsidTr="00C12180">
        <w:tc>
          <w:tcPr>
            <w:tcW w:w="737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6740D" w:rsidRPr="00AB6826" w:rsidRDefault="00F6740D" w:rsidP="00543BA9">
            <w:pPr>
              <w:pStyle w:val="BodyText"/>
              <w:rPr>
                <w:rFonts w:cs="Arial"/>
                <w:bCs/>
                <w:szCs w:val="22"/>
              </w:rPr>
            </w:pPr>
            <w:r>
              <w:rPr>
                <w:rFonts w:cs="Arial"/>
                <w:bCs/>
                <w:szCs w:val="22"/>
              </w:rPr>
              <w:t xml:space="preserve">Child observation to be carried out on my child by students on </w:t>
            </w:r>
            <w:r w:rsidR="00543BA9">
              <w:rPr>
                <w:rFonts w:cs="Arial"/>
                <w:bCs/>
                <w:szCs w:val="22"/>
              </w:rPr>
              <w:t>C</w:t>
            </w:r>
            <w:r>
              <w:rPr>
                <w:rFonts w:cs="Arial"/>
                <w:bCs/>
                <w:szCs w:val="22"/>
              </w:rPr>
              <w:t xml:space="preserve">hildcare placement 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6740D" w:rsidRPr="00E22F12" w:rsidRDefault="00F6740D" w:rsidP="00F6740D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592EF142" wp14:editId="78EA5262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0" name="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9F115F" id="Rectangle 100" o:spid="_x0000_s1026" style="position:absolute;margin-left:89.15pt;margin-top:3.4pt;width:6pt;height:6.6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Jpn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sDSaZ2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50676F8A" wp14:editId="2B2ED760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1" name="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5F6A21" id="Rectangle 101" o:spid="_x0000_s1026" style="position:absolute;margin-left:24.95pt;margin-top:3.4pt;width:6pt;height:6.6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AbS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ozF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oBJUV7bZP+nnbROcecI0LnNWmMgK&#10;5O7JHw5XqR89zLOQy2Vxwxx4Srf2wYscPPOU6X3cP1HwgyYSGnPnnseBpm+k0fv24lhuk2tU0c0r&#10;r+hgPmCGSi+Hec9DenwuXq9fpcUvAA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80wG0m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6740D" w:rsidRPr="00021D8B" w:rsidRDefault="00F6740D" w:rsidP="00EB32B0">
            <w:pPr>
              <w:pStyle w:val="BodyText"/>
              <w:jc w:val="center"/>
              <w:rPr>
                <w:rFonts w:cs="Arial"/>
                <w:bCs/>
                <w:szCs w:val="22"/>
              </w:rPr>
            </w:pPr>
          </w:p>
        </w:tc>
      </w:tr>
    </w:tbl>
    <w:p w:rsidR="00BF1D32" w:rsidRDefault="00BF1D32" w:rsidP="00BF1D32">
      <w:pPr>
        <w:rPr>
          <w:rFonts w:ascii="Arial" w:hAnsi="Arial"/>
          <w:sz w:val="22"/>
        </w:rPr>
      </w:pPr>
    </w:p>
    <w:tbl>
      <w:tblPr>
        <w:tblW w:w="10461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80"/>
        <w:gridCol w:w="2381"/>
      </w:tblGrid>
      <w:tr w:rsidR="00916A64" w:rsidRPr="00402EBF" w:rsidTr="00A32EC8">
        <w:trPr>
          <w:trHeight w:val="401"/>
        </w:trPr>
        <w:tc>
          <w:tcPr>
            <w:tcW w:w="10461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916A64" w:rsidRPr="00CA1138" w:rsidRDefault="00916A64" w:rsidP="00BF1D32">
            <w:pPr>
              <w:pStyle w:val="BodyText"/>
              <w:rPr>
                <w:rFonts w:cs="Arial"/>
                <w:b/>
                <w:sz w:val="24"/>
                <w:u w:val="single"/>
                <w:lang w:eastAsia="en-GB"/>
              </w:rPr>
            </w:pPr>
            <w:r w:rsidRPr="00CA1138">
              <w:rPr>
                <w:rFonts w:cs="Arial"/>
                <w:b/>
                <w:sz w:val="24"/>
                <w:lang w:eastAsia="en-GB"/>
              </w:rPr>
              <w:t>Sharing information</w:t>
            </w:r>
          </w:p>
        </w:tc>
      </w:tr>
      <w:tr w:rsidR="00916A64" w:rsidRPr="00402EBF" w:rsidTr="00A32EC8">
        <w:trPr>
          <w:trHeight w:val="293"/>
        </w:trPr>
        <w:tc>
          <w:tcPr>
            <w:tcW w:w="10461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916A64" w:rsidRDefault="00916A64" w:rsidP="00BF1D32">
            <w:pPr>
              <w:pStyle w:val="BodyText"/>
              <w:rPr>
                <w:rFonts w:cs="Arial"/>
                <w:b/>
                <w:u w:val="single"/>
                <w:lang w:eastAsia="en-GB"/>
              </w:rPr>
            </w:pPr>
            <w:r w:rsidRPr="00630D66">
              <w:rPr>
                <w:rFonts w:cs="Arial"/>
                <w:b/>
                <w:lang w:eastAsia="en-GB"/>
              </w:rPr>
              <w:t xml:space="preserve">I hereby give consent for the staff of </w:t>
            </w:r>
            <w:r>
              <w:rPr>
                <w:rFonts w:cs="Arial"/>
                <w:b/>
                <w:lang w:eastAsia="en-GB"/>
              </w:rPr>
              <w:t>Childcare Services</w:t>
            </w:r>
            <w:r w:rsidRPr="00630D66">
              <w:rPr>
                <w:rFonts w:cs="Arial"/>
                <w:b/>
                <w:lang w:eastAsia="en-GB"/>
              </w:rPr>
              <w:t xml:space="preserve"> to</w:t>
            </w:r>
            <w:r>
              <w:rPr>
                <w:rFonts w:cs="Arial"/>
                <w:b/>
                <w:lang w:eastAsia="en-GB"/>
              </w:rPr>
              <w:t>:</w:t>
            </w:r>
            <w:r>
              <w:rPr>
                <w:rFonts w:cs="Arial"/>
                <w:lang w:eastAsia="en-GB"/>
              </w:rPr>
              <w:t xml:space="preserve"> … </w:t>
            </w:r>
            <w:r w:rsidRPr="002B1DC0">
              <w:rPr>
                <w:rFonts w:cs="Arial"/>
                <w:i/>
                <w:lang w:eastAsia="en-GB"/>
              </w:rPr>
              <w:t xml:space="preserve">(please </w:t>
            </w:r>
            <w:r w:rsidR="00BF1D32">
              <w:rPr>
                <w:rFonts w:cs="Arial"/>
                <w:i/>
                <w:lang w:eastAsia="en-GB"/>
              </w:rPr>
              <w:t>tick</w:t>
            </w:r>
            <w:r w:rsidRPr="002B1DC0">
              <w:rPr>
                <w:rFonts w:cs="Arial"/>
                <w:i/>
                <w:lang w:eastAsia="en-GB"/>
              </w:rPr>
              <w:t xml:space="preserve"> as appropriate)</w:t>
            </w:r>
          </w:p>
        </w:tc>
      </w:tr>
      <w:tr w:rsidR="00F6740D" w:rsidRPr="00402EBF" w:rsidTr="00A32EC8">
        <w:trPr>
          <w:trHeight w:val="310"/>
        </w:trPr>
        <w:tc>
          <w:tcPr>
            <w:tcW w:w="8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F6740D" w:rsidRDefault="00F6740D" w:rsidP="00D25DDE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Share information about my child with other agencies such as :</w:t>
            </w:r>
          </w:p>
          <w:p w:rsidR="00F6740D" w:rsidRDefault="00F6740D" w:rsidP="00543BA9">
            <w:pPr>
              <w:pStyle w:val="BodyTex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Speech </w:t>
            </w:r>
            <w:r w:rsidR="00543BA9">
              <w:rPr>
                <w:rFonts w:cs="Arial"/>
                <w:lang w:eastAsia="en-GB"/>
              </w:rPr>
              <w:t>and Language, Health Visitors, sp</w:t>
            </w:r>
            <w:r>
              <w:rPr>
                <w:rFonts w:cs="Arial"/>
                <w:lang w:eastAsia="en-GB"/>
              </w:rPr>
              <w:t xml:space="preserve">ecial educational need support </w:t>
            </w:r>
          </w:p>
        </w:tc>
        <w:tc>
          <w:tcPr>
            <w:tcW w:w="2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F6740D" w:rsidRPr="00E22F12" w:rsidRDefault="00F6740D" w:rsidP="00F6740D">
            <w:pPr>
              <w:pStyle w:val="BodyText"/>
              <w:rPr>
                <w:rFonts w:cs="Arial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592EF142" wp14:editId="78EA5262">
                      <wp:simplePos x="0" y="0"/>
                      <wp:positionH relativeFrom="column">
                        <wp:posOffset>113220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2" name="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5F77DE" id="Rectangle 102" o:spid="_x0000_s1026" style="position:absolute;margin-left:89.15pt;margin-top:3.4pt;width:6pt;height:6.6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tPX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50676F8A" wp14:editId="2B2ED760">
                      <wp:simplePos x="0" y="0"/>
                      <wp:positionH relativeFrom="column">
                        <wp:posOffset>316865</wp:posOffset>
                      </wp:positionH>
                      <wp:positionV relativeFrom="paragraph">
                        <wp:posOffset>43180</wp:posOffset>
                      </wp:positionV>
                      <wp:extent cx="76200" cy="83820"/>
                      <wp:effectExtent l="0" t="0" r="19050" b="11430"/>
                      <wp:wrapNone/>
                      <wp:docPr id="103" name="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66531D" id="Rectangle 103" o:spid="_x0000_s1026" style="position:absolute;margin-left:24.95pt;margin-top:3.4pt;width:6pt;height:6.6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 w:rsidRPr="00E22F12">
              <w:rPr>
                <w:rFonts w:cs="Arial"/>
              </w:rPr>
              <w:t>Yes</w:t>
            </w:r>
            <w:r>
              <w:rPr>
                <w:rFonts w:cs="Arial"/>
              </w:rPr>
              <w:t xml:space="preserve">                No</w:t>
            </w:r>
          </w:p>
          <w:p w:rsidR="00F6740D" w:rsidRDefault="00F6740D" w:rsidP="00D25DDE">
            <w:pPr>
              <w:pStyle w:val="BodyText"/>
              <w:jc w:val="center"/>
              <w:rPr>
                <w:rFonts w:cs="Arial"/>
                <w:lang w:eastAsia="en-GB"/>
              </w:rPr>
            </w:pPr>
          </w:p>
        </w:tc>
      </w:tr>
      <w:tr w:rsidR="00916A64" w:rsidRPr="00402EBF" w:rsidTr="00A32EC8">
        <w:trPr>
          <w:trHeight w:val="1289"/>
        </w:trPr>
        <w:tc>
          <w:tcPr>
            <w:tcW w:w="10461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16A64" w:rsidRPr="00E22F12" w:rsidRDefault="00916A64" w:rsidP="00D25DDE">
            <w:pPr>
              <w:pStyle w:val="BodyText"/>
              <w:rPr>
                <w:rFonts w:cs="Arial"/>
                <w:b/>
                <w:u w:val="single"/>
                <w:lang w:eastAsia="en-GB"/>
              </w:rPr>
            </w:pPr>
          </w:p>
          <w:p w:rsidR="00916A64" w:rsidRDefault="00916A64" w:rsidP="00D25DDE">
            <w:pPr>
              <w:pStyle w:val="BodyText"/>
              <w:rPr>
                <w:rFonts w:cs="Arial"/>
                <w:lang w:eastAsia="en-GB"/>
              </w:rPr>
            </w:pPr>
            <w:r w:rsidRPr="00E22F12">
              <w:rPr>
                <w:rFonts w:cs="Arial"/>
                <w:lang w:eastAsia="en-GB"/>
              </w:rPr>
              <w:t>Signature................................................................ Date...................................................................</w:t>
            </w:r>
          </w:p>
          <w:p w:rsidR="00916A64" w:rsidRPr="00E22F12" w:rsidRDefault="00916A64" w:rsidP="00D25DDE">
            <w:pPr>
              <w:pStyle w:val="BodyText"/>
              <w:rPr>
                <w:rFonts w:cs="Arial"/>
                <w:lang w:eastAsia="en-GB"/>
              </w:rPr>
            </w:pPr>
          </w:p>
          <w:p w:rsidR="00916A64" w:rsidRPr="002C23FC" w:rsidRDefault="00916A64" w:rsidP="00D25DDE">
            <w:pPr>
              <w:pStyle w:val="BodyText"/>
              <w:rPr>
                <w:rFonts w:cs="Arial"/>
                <w:b/>
                <w:i/>
                <w:lang w:eastAsia="en-GB"/>
              </w:rPr>
            </w:pPr>
            <w:r w:rsidRPr="002C23FC">
              <w:rPr>
                <w:rFonts w:cs="Arial"/>
                <w:b/>
                <w:i/>
                <w:lang w:eastAsia="en-GB"/>
              </w:rPr>
              <w:t>Please note staff will share information without consent if they are concerned about the welfare of the child</w:t>
            </w:r>
          </w:p>
        </w:tc>
      </w:tr>
    </w:tbl>
    <w:p w:rsidR="00B97F6E" w:rsidRDefault="00B97F6E" w:rsidP="00916A64">
      <w:pPr>
        <w:pStyle w:val="BodyText"/>
        <w:ind w:left="-720"/>
      </w:pPr>
    </w:p>
    <w:p w:rsidR="00916A64" w:rsidRDefault="00916A64" w:rsidP="00916A64">
      <w:pPr>
        <w:pStyle w:val="BodyText"/>
        <w:ind w:left="-720"/>
      </w:pP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10490"/>
      </w:tblGrid>
      <w:tr w:rsidR="002712B2" w:rsidTr="00A32EC8">
        <w:tc>
          <w:tcPr>
            <w:tcW w:w="10490" w:type="dxa"/>
          </w:tcPr>
          <w:p w:rsidR="002712B2" w:rsidRDefault="002712B2" w:rsidP="001703AA">
            <w:pPr>
              <w:pStyle w:val="BodyText"/>
              <w:ind w:left="29"/>
              <w:jc w:val="both"/>
              <w:rPr>
                <w:szCs w:val="22"/>
              </w:rPr>
            </w:pPr>
            <w:r w:rsidRPr="002712B2">
              <w:rPr>
                <w:szCs w:val="22"/>
              </w:rPr>
              <w:t>Please provide the reasons why you consider it necessary to have your child with Childcare Services at Queen’</w:t>
            </w:r>
            <w:r>
              <w:rPr>
                <w:szCs w:val="22"/>
              </w:rPr>
              <w:t>s, this may include details of travel arrangements, home circumstances or course requirements.  All details will be treated in the strictest confidence.</w:t>
            </w:r>
          </w:p>
          <w:p w:rsidR="002712B2" w:rsidRDefault="002712B2" w:rsidP="002712B2">
            <w:pPr>
              <w:pStyle w:val="BodyText"/>
              <w:ind w:left="-851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1703AA" w:rsidRDefault="001703AA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1703AA" w:rsidRDefault="001703AA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  <w:p w:rsidR="002712B2" w:rsidRDefault="002712B2" w:rsidP="002712B2">
            <w:pPr>
              <w:pStyle w:val="BodyText"/>
              <w:rPr>
                <w:szCs w:val="22"/>
              </w:rPr>
            </w:pPr>
          </w:p>
        </w:tc>
      </w:tr>
    </w:tbl>
    <w:p w:rsidR="002712B2" w:rsidRDefault="002712B2" w:rsidP="002712B2">
      <w:pPr>
        <w:pStyle w:val="BodyText"/>
        <w:ind w:left="-851"/>
        <w:rPr>
          <w:szCs w:val="22"/>
        </w:rPr>
      </w:pPr>
    </w:p>
    <w:p w:rsidR="002712B2" w:rsidRPr="00BF1D32" w:rsidRDefault="00347D93" w:rsidP="00BF1D32">
      <w:pPr>
        <w:pStyle w:val="BodyText"/>
        <w:ind w:left="-709" w:right="-755"/>
        <w:rPr>
          <w:szCs w:val="22"/>
        </w:rPr>
      </w:pPr>
      <w:r>
        <w:rPr>
          <w:szCs w:val="22"/>
        </w:rPr>
        <w:t xml:space="preserve">I declare that the information I have given on this form is true and </w:t>
      </w:r>
      <w:r w:rsidRPr="00BF1D32">
        <w:rPr>
          <w:szCs w:val="22"/>
        </w:rPr>
        <w:t>complete</w:t>
      </w:r>
      <w:r w:rsidR="001703AA" w:rsidRPr="00BF1D32">
        <w:rPr>
          <w:szCs w:val="22"/>
        </w:rPr>
        <w:t xml:space="preserve"> and if there are any changes in circumstances I will notify the Cr</w:t>
      </w:r>
      <w:r w:rsidR="001703AA" w:rsidRPr="00BF1D32">
        <w:rPr>
          <w:rFonts w:cs="Arial"/>
          <w:szCs w:val="22"/>
        </w:rPr>
        <w:t>è</w:t>
      </w:r>
      <w:r w:rsidR="001703AA" w:rsidRPr="00BF1D32">
        <w:rPr>
          <w:szCs w:val="22"/>
        </w:rPr>
        <w:t>che Manager</w:t>
      </w:r>
      <w:r w:rsidRPr="00BF1D32">
        <w:rPr>
          <w:szCs w:val="22"/>
        </w:rPr>
        <w:t>.</w:t>
      </w:r>
    </w:p>
    <w:p w:rsidR="00347D93" w:rsidRDefault="00347D93" w:rsidP="00BF1D32">
      <w:pPr>
        <w:pStyle w:val="BodyText"/>
        <w:ind w:left="-709"/>
        <w:rPr>
          <w:szCs w:val="22"/>
        </w:rPr>
      </w:pPr>
    </w:p>
    <w:p w:rsidR="00347D93" w:rsidRDefault="00347D93" w:rsidP="00BF1D32">
      <w:pPr>
        <w:pStyle w:val="BodyText"/>
        <w:ind w:left="-709"/>
        <w:rPr>
          <w:szCs w:val="22"/>
        </w:rPr>
      </w:pPr>
      <w:r>
        <w:rPr>
          <w:szCs w:val="22"/>
        </w:rPr>
        <w:t>Signature</w:t>
      </w:r>
      <w:proofErr w:type="gramStart"/>
      <w:r>
        <w:rPr>
          <w:szCs w:val="22"/>
        </w:rPr>
        <w:t>:  ………………………………………………………………..</w:t>
      </w:r>
      <w:proofErr w:type="gramEnd"/>
      <w:r>
        <w:rPr>
          <w:szCs w:val="22"/>
        </w:rPr>
        <w:t xml:space="preserve">   Date</w:t>
      </w:r>
      <w:proofErr w:type="gramStart"/>
      <w:r>
        <w:rPr>
          <w:szCs w:val="22"/>
        </w:rPr>
        <w:t>:   ……………………….</w:t>
      </w:r>
      <w:proofErr w:type="gramEnd"/>
    </w:p>
    <w:p w:rsidR="00347D93" w:rsidRPr="002712B2" w:rsidRDefault="00347D93" w:rsidP="00BF1D32">
      <w:pPr>
        <w:pStyle w:val="BodyText"/>
        <w:ind w:left="-709"/>
        <w:rPr>
          <w:szCs w:val="22"/>
        </w:rPr>
      </w:pPr>
    </w:p>
    <w:p w:rsidR="002712B2" w:rsidRPr="00347D93" w:rsidRDefault="002712B2" w:rsidP="00BF1D32">
      <w:pPr>
        <w:pStyle w:val="BodyText"/>
        <w:ind w:left="-709" w:right="-755"/>
        <w:rPr>
          <w:b/>
          <w:szCs w:val="22"/>
          <w:highlight w:val="lightGray"/>
        </w:rPr>
      </w:pPr>
    </w:p>
    <w:p w:rsidR="00916A64" w:rsidRPr="00347D93" w:rsidRDefault="00347D93" w:rsidP="00BF1D32">
      <w:pPr>
        <w:pStyle w:val="BodyText"/>
        <w:ind w:left="-709" w:right="-755"/>
        <w:jc w:val="both"/>
        <w:rPr>
          <w:b/>
          <w:szCs w:val="22"/>
        </w:rPr>
      </w:pPr>
      <w:r w:rsidRPr="00347D93">
        <w:rPr>
          <w:b/>
          <w:szCs w:val="22"/>
        </w:rPr>
        <w:t>This information will be shared with Belfast Health and Social Service Trust as part of the Registration process.</w:t>
      </w:r>
    </w:p>
    <w:p w:rsidR="00347D93" w:rsidRDefault="00347D93" w:rsidP="00347D93">
      <w:pPr>
        <w:pStyle w:val="BodyText"/>
        <w:ind w:left="-851"/>
        <w:rPr>
          <w:b/>
          <w:sz w:val="28"/>
          <w:szCs w:val="28"/>
          <w:highlight w:val="lightGray"/>
          <w:u w:val="single"/>
        </w:rPr>
      </w:pP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1E0" w:firstRow="1" w:lastRow="1" w:firstColumn="1" w:lastColumn="1" w:noHBand="0" w:noVBand="0"/>
      </w:tblPr>
      <w:tblGrid>
        <w:gridCol w:w="2552"/>
        <w:gridCol w:w="2693"/>
        <w:gridCol w:w="426"/>
        <w:gridCol w:w="2196"/>
        <w:gridCol w:w="2623"/>
      </w:tblGrid>
      <w:tr w:rsidR="00FA1252" w:rsidRPr="00FA1252" w:rsidTr="001703AA">
        <w:trPr>
          <w:trHeight w:val="240"/>
        </w:trPr>
        <w:tc>
          <w:tcPr>
            <w:tcW w:w="10490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C23FC" w:rsidRDefault="00FA1252" w:rsidP="0074152F">
            <w:pPr>
              <w:pStyle w:val="BodyText"/>
              <w:ind w:left="34"/>
              <w:rPr>
                <w:b/>
              </w:rPr>
            </w:pPr>
            <w:r w:rsidRPr="00FA1252">
              <w:rPr>
                <w:b/>
              </w:rPr>
              <w:t xml:space="preserve">Office Use Only </w:t>
            </w:r>
          </w:p>
          <w:p w:rsidR="00CA1138" w:rsidRPr="00FA1252" w:rsidRDefault="00CA1138" w:rsidP="0074152F">
            <w:pPr>
              <w:pStyle w:val="BodyText"/>
              <w:ind w:left="34"/>
              <w:rPr>
                <w:b/>
              </w:rPr>
            </w:pPr>
          </w:p>
        </w:tc>
      </w:tr>
      <w:tr w:rsidR="002C23FC" w:rsidTr="0074152F">
        <w:trPr>
          <w:trHeight w:val="240"/>
        </w:trPr>
        <w:tc>
          <w:tcPr>
            <w:tcW w:w="255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2C23FC" w:rsidRDefault="002C23FC" w:rsidP="000F58DC">
            <w:pPr>
              <w:pStyle w:val="BodyText"/>
            </w:pPr>
            <w:r w:rsidRPr="00606A3F">
              <w:t xml:space="preserve">Date </w:t>
            </w:r>
            <w:r>
              <w:t xml:space="preserve">Application Form </w:t>
            </w:r>
            <w:r w:rsidRPr="00606A3F">
              <w:t>Received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2C23FC" w:rsidRPr="00606A3F" w:rsidRDefault="002C23FC" w:rsidP="000F58DC">
            <w:pPr>
              <w:pStyle w:val="BodyText"/>
            </w:pPr>
          </w:p>
        </w:tc>
        <w:tc>
          <w:tcPr>
            <w:tcW w:w="262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2C23FC" w:rsidRDefault="002C23FC" w:rsidP="00BC406A">
            <w:pPr>
              <w:pStyle w:val="BodyText"/>
              <w:ind w:left="34"/>
            </w:pPr>
            <w:r w:rsidRPr="00606A3F">
              <w:t xml:space="preserve">Date </w:t>
            </w:r>
            <w:r>
              <w:t xml:space="preserve">Application Form </w:t>
            </w:r>
            <w:r w:rsidRPr="00606A3F">
              <w:t>Acknowledged</w:t>
            </w:r>
          </w:p>
        </w:tc>
        <w:tc>
          <w:tcPr>
            <w:tcW w:w="262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2C23FC" w:rsidRDefault="002C23FC" w:rsidP="00BC406A">
            <w:pPr>
              <w:pStyle w:val="BodyText"/>
              <w:ind w:left="34"/>
            </w:pPr>
          </w:p>
        </w:tc>
      </w:tr>
      <w:tr w:rsidR="0074152F" w:rsidTr="0074152F">
        <w:trPr>
          <w:trHeight w:val="240"/>
        </w:trPr>
        <w:tc>
          <w:tcPr>
            <w:tcW w:w="255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74152F" w:rsidRPr="00893ED9" w:rsidRDefault="0074152F" w:rsidP="002C23FC">
            <w:pPr>
              <w:pStyle w:val="BodyText"/>
              <w:tabs>
                <w:tab w:val="left" w:pos="2161"/>
                <w:tab w:val="left" w:pos="3436"/>
                <w:tab w:val="left" w:pos="4712"/>
              </w:tabs>
              <w:rPr>
                <w:noProof/>
                <w:color w:val="000000" w:themeColor="text1"/>
                <w:lang w:eastAsia="en-GB"/>
              </w:rPr>
            </w:pPr>
            <w:r>
              <w:rPr>
                <w:noProof/>
                <w:color w:val="000000" w:themeColor="text1"/>
                <w:lang w:eastAsia="en-GB"/>
              </w:rPr>
              <w:t>Childcare Site Offered</w:t>
            </w:r>
          </w:p>
        </w:tc>
        <w:tc>
          <w:tcPr>
            <w:tcW w:w="7938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74152F" w:rsidRDefault="0074152F" w:rsidP="00BC406A">
            <w:pPr>
              <w:pStyle w:val="BodyText"/>
              <w:ind w:left="34"/>
            </w:pPr>
          </w:p>
          <w:p w:rsidR="0074152F" w:rsidRDefault="0074152F" w:rsidP="00BC406A">
            <w:pPr>
              <w:pStyle w:val="BodyText"/>
              <w:ind w:left="34"/>
            </w:pPr>
          </w:p>
        </w:tc>
      </w:tr>
      <w:tr w:rsidR="00FA1252" w:rsidTr="002C23FC">
        <w:trPr>
          <w:trHeight w:val="240"/>
        </w:trPr>
        <w:tc>
          <w:tcPr>
            <w:tcW w:w="5671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FA1252" w:rsidRDefault="0074152F" w:rsidP="0074152F">
            <w:pPr>
              <w:pStyle w:val="BodyText"/>
              <w:tabs>
                <w:tab w:val="left" w:pos="2161"/>
                <w:tab w:val="left" w:pos="3436"/>
                <w:tab w:val="left" w:pos="4712"/>
              </w:tabs>
              <w:spacing w:after="120"/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3C4C6BB9" wp14:editId="5ACD69A7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45720</wp:posOffset>
                      </wp:positionV>
                      <wp:extent cx="76200" cy="83820"/>
                      <wp:effectExtent l="0" t="0" r="19050" b="11430"/>
                      <wp:wrapNone/>
                      <wp:docPr id="105" name="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EBD67" id="Rectangle 105" o:spid="_x0000_s1026" style="position:absolute;margin-left:94.25pt;margin-top:3.6pt;width:6pt;height:6.6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" filled="f" strokecolor="windowText" strokeweight="1pt"/>
                  </w:pict>
                </mc:Fallback>
              </mc:AlternateContent>
            </w: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155B1685" wp14:editId="627BA08A">
                      <wp:simplePos x="0" y="0"/>
                      <wp:positionH relativeFrom="column">
                        <wp:posOffset>2073275</wp:posOffset>
                      </wp:positionH>
                      <wp:positionV relativeFrom="paragraph">
                        <wp:posOffset>45720</wp:posOffset>
                      </wp:positionV>
                      <wp:extent cx="76200" cy="83820"/>
                      <wp:effectExtent l="0" t="0" r="19050" b="11430"/>
                      <wp:wrapNone/>
                      <wp:docPr id="104" name="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5AFAE0" id="Rectangle 104" o:spid="_x0000_s1026" style="position:absolute;margin-left:163.25pt;margin-top:3.6pt;width:6pt;height:6.6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" filled="f" strokecolor="windowText" strokeweight="1pt"/>
                  </w:pict>
                </mc:Fallback>
              </mc:AlternateContent>
            </w:r>
            <w:r w:rsidR="002C23FC"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1520" behindDoc="0" locked="0" layoutInCell="1" allowOverlap="1" wp14:anchorId="02B33271" wp14:editId="2FA2BEE4">
                      <wp:simplePos x="0" y="0"/>
                      <wp:positionH relativeFrom="column">
                        <wp:posOffset>2794000</wp:posOffset>
                      </wp:positionH>
                      <wp:positionV relativeFrom="paragraph">
                        <wp:posOffset>49530</wp:posOffset>
                      </wp:positionV>
                      <wp:extent cx="76200" cy="83820"/>
                      <wp:effectExtent l="0" t="0" r="19050" b="1143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CFA58E" id="Rectangle 16" o:spid="_x0000_s1026" style="position:absolute;margin-left:220pt;margin-top:3.9pt;width:6pt;height:6.6pt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EpmbgIAANs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" filled="f" strokecolor="windowText" strokeweight="1pt"/>
                  </w:pict>
                </mc:Fallback>
              </mc:AlternateContent>
            </w:r>
            <w:r w:rsidR="00FA1252">
              <w:t>Registration Fee</w:t>
            </w:r>
            <w:r w:rsidR="00FA1252">
              <w:tab/>
            </w:r>
            <w:r w:rsidR="00BF1D32">
              <w:t>Cheque</w:t>
            </w:r>
            <w:r w:rsidR="00BF1D32">
              <w:tab/>
            </w:r>
            <w:r w:rsidR="002C23FC">
              <w:t xml:space="preserve">  </w:t>
            </w:r>
            <w:r w:rsidR="00FA1252">
              <w:t>Cash</w:t>
            </w:r>
            <w:r w:rsidR="002C23FC">
              <w:t xml:space="preserve">   </w:t>
            </w:r>
            <w:r w:rsidR="002C23FC">
              <w:tab/>
              <w:t>Card</w:t>
            </w:r>
          </w:p>
          <w:p w:rsidR="00735386" w:rsidRPr="00606A3F" w:rsidRDefault="00735386" w:rsidP="0074152F">
            <w:pPr>
              <w:pStyle w:val="BodyText"/>
              <w:tabs>
                <w:tab w:val="left" w:pos="1877"/>
                <w:tab w:val="left" w:pos="2161"/>
                <w:tab w:val="left" w:pos="3436"/>
                <w:tab w:val="left" w:pos="4712"/>
              </w:tabs>
              <w:spacing w:after="120"/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34048" behindDoc="0" locked="0" layoutInCell="1" allowOverlap="1" wp14:anchorId="48497C70" wp14:editId="4637AC6E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48260</wp:posOffset>
                      </wp:positionV>
                      <wp:extent cx="76200" cy="83820"/>
                      <wp:effectExtent l="0" t="0" r="19050" b="1143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05459B" id="Rectangle 116" o:spid="_x0000_s1026" style="position:absolute;margin-left:94pt;margin-top:3.8pt;width:6pt;height:6.6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VGD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" filled="f" strokecolor="windowText" strokeweight="1pt"/>
                  </w:pict>
                </mc:Fallback>
              </mc:AlternateContent>
            </w:r>
            <w:r>
              <w:tab/>
              <w:t xml:space="preserve">     No fee received</w:t>
            </w:r>
          </w:p>
        </w:tc>
        <w:tc>
          <w:tcPr>
            <w:tcW w:w="4819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FA1252" w:rsidRDefault="00FA1252" w:rsidP="00BC406A">
            <w:pPr>
              <w:pStyle w:val="BodyText"/>
              <w:ind w:left="34"/>
            </w:pPr>
            <w:r>
              <w:t>Staff Name</w:t>
            </w:r>
          </w:p>
          <w:p w:rsidR="002C23FC" w:rsidRPr="00606A3F" w:rsidRDefault="002C23FC" w:rsidP="00BC406A">
            <w:pPr>
              <w:pStyle w:val="BodyText"/>
              <w:ind w:left="34"/>
            </w:pPr>
          </w:p>
        </w:tc>
      </w:tr>
      <w:tr w:rsidR="00735386" w:rsidTr="00735386">
        <w:trPr>
          <w:trHeight w:val="240"/>
        </w:trPr>
        <w:tc>
          <w:tcPr>
            <w:tcW w:w="5245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735386" w:rsidRDefault="00735386" w:rsidP="0074152F">
            <w:pPr>
              <w:pStyle w:val="BodyText"/>
              <w:tabs>
                <w:tab w:val="left" w:pos="2161"/>
                <w:tab w:val="left" w:pos="3436"/>
                <w:tab w:val="left" w:pos="4712"/>
              </w:tabs>
              <w:rPr>
                <w:noProof/>
                <w:color w:val="000000" w:themeColor="text1"/>
                <w:lang w:eastAsia="en-GB"/>
              </w:rPr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36096" behindDoc="0" locked="0" layoutInCell="1" allowOverlap="1" wp14:anchorId="78263DA1" wp14:editId="6E174CFC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27940</wp:posOffset>
                      </wp:positionV>
                      <wp:extent cx="76200" cy="83820"/>
                      <wp:effectExtent l="0" t="0" r="19050" b="11430"/>
                      <wp:wrapNone/>
                      <wp:docPr id="117" name="Rectangle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0A18E5" id="Rectangle 117" o:spid="_x0000_s1026" style="position:absolute;margin-left:94pt;margin-top:2.2pt;width:6pt;height:6.6pt;z-index:25203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" filled="f" strokecolor="windowText" strokeweight="1pt"/>
                  </w:pict>
                </mc:Fallback>
              </mc:AlternateContent>
            </w:r>
            <w:r>
              <w:rPr>
                <w:noProof/>
                <w:color w:val="000000" w:themeColor="text1"/>
                <w:lang w:eastAsia="en-GB"/>
              </w:rPr>
              <w:t xml:space="preserve">Place Accepted  </w:t>
            </w:r>
          </w:p>
          <w:p w:rsidR="00CA1138" w:rsidRPr="00893ED9" w:rsidRDefault="00CA1138" w:rsidP="0074152F">
            <w:pPr>
              <w:pStyle w:val="BodyText"/>
              <w:tabs>
                <w:tab w:val="left" w:pos="2161"/>
                <w:tab w:val="left" w:pos="3436"/>
                <w:tab w:val="left" w:pos="4712"/>
              </w:tabs>
              <w:rPr>
                <w:noProof/>
                <w:color w:val="000000" w:themeColor="text1"/>
                <w:lang w:eastAsia="en-GB"/>
              </w:rPr>
            </w:pPr>
          </w:p>
        </w:tc>
        <w:tc>
          <w:tcPr>
            <w:tcW w:w="5245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:rsidR="00735386" w:rsidRDefault="00735386" w:rsidP="00BC406A">
            <w:pPr>
              <w:pStyle w:val="BodyText"/>
              <w:ind w:left="34"/>
            </w:pPr>
            <w:r w:rsidRPr="00893ED9">
              <w:rPr>
                <w:noProof/>
                <w:color w:val="000000" w:themeColor="text1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78263DA1" wp14:editId="6E174CFC">
                      <wp:simplePos x="0" y="0"/>
                      <wp:positionH relativeFrom="column">
                        <wp:posOffset>1063625</wp:posOffset>
                      </wp:positionH>
                      <wp:positionV relativeFrom="paragraph">
                        <wp:posOffset>27940</wp:posOffset>
                      </wp:positionV>
                      <wp:extent cx="76200" cy="83820"/>
                      <wp:effectExtent l="0" t="0" r="19050" b="11430"/>
                      <wp:wrapNone/>
                      <wp:docPr id="118" name="Rectangle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838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A1E91A" id="Rectangle 118" o:spid="_x0000_s1026" style="position:absolute;margin-left:83.75pt;margin-top:2.2pt;width:6pt;height:6.6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" filled="f" strokecolor="windowText" strokeweight="1pt"/>
                  </w:pict>
                </mc:Fallback>
              </mc:AlternateContent>
            </w:r>
            <w:r>
              <w:t xml:space="preserve">Place Declined  </w:t>
            </w:r>
          </w:p>
        </w:tc>
      </w:tr>
    </w:tbl>
    <w:p w:rsidR="00916A64" w:rsidRDefault="00916A64" w:rsidP="001703AA">
      <w:pPr>
        <w:pStyle w:val="BodyText"/>
      </w:pPr>
    </w:p>
    <w:sectPr w:rsidR="00916A64" w:rsidSect="00BF1D32">
      <w:pgSz w:w="11906" w:h="16838"/>
      <w:pgMar w:top="1021" w:right="1440" w:bottom="90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6308F8"/>
    <w:multiLevelType w:val="hybridMultilevel"/>
    <w:tmpl w:val="825EF862"/>
    <w:lvl w:ilvl="0" w:tplc="8B66736C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1" w:hanging="360"/>
      </w:pPr>
    </w:lvl>
    <w:lvl w:ilvl="2" w:tplc="0809001B" w:tentative="1">
      <w:start w:val="1"/>
      <w:numFmt w:val="lowerRoman"/>
      <w:lvlText w:val="%3."/>
      <w:lvlJc w:val="right"/>
      <w:pPr>
        <w:ind w:left="1091" w:hanging="180"/>
      </w:pPr>
    </w:lvl>
    <w:lvl w:ilvl="3" w:tplc="0809000F" w:tentative="1">
      <w:start w:val="1"/>
      <w:numFmt w:val="decimal"/>
      <w:lvlText w:val="%4."/>
      <w:lvlJc w:val="left"/>
      <w:pPr>
        <w:ind w:left="1811" w:hanging="360"/>
      </w:pPr>
    </w:lvl>
    <w:lvl w:ilvl="4" w:tplc="08090019" w:tentative="1">
      <w:start w:val="1"/>
      <w:numFmt w:val="lowerLetter"/>
      <w:lvlText w:val="%5."/>
      <w:lvlJc w:val="left"/>
      <w:pPr>
        <w:ind w:left="2531" w:hanging="360"/>
      </w:pPr>
    </w:lvl>
    <w:lvl w:ilvl="5" w:tplc="0809001B" w:tentative="1">
      <w:start w:val="1"/>
      <w:numFmt w:val="lowerRoman"/>
      <w:lvlText w:val="%6."/>
      <w:lvlJc w:val="right"/>
      <w:pPr>
        <w:ind w:left="3251" w:hanging="180"/>
      </w:pPr>
    </w:lvl>
    <w:lvl w:ilvl="6" w:tplc="0809000F" w:tentative="1">
      <w:start w:val="1"/>
      <w:numFmt w:val="decimal"/>
      <w:lvlText w:val="%7."/>
      <w:lvlJc w:val="left"/>
      <w:pPr>
        <w:ind w:left="3971" w:hanging="360"/>
      </w:pPr>
    </w:lvl>
    <w:lvl w:ilvl="7" w:tplc="08090019" w:tentative="1">
      <w:start w:val="1"/>
      <w:numFmt w:val="lowerLetter"/>
      <w:lvlText w:val="%8."/>
      <w:lvlJc w:val="left"/>
      <w:pPr>
        <w:ind w:left="4691" w:hanging="360"/>
      </w:pPr>
    </w:lvl>
    <w:lvl w:ilvl="8" w:tplc="0809001B" w:tentative="1">
      <w:start w:val="1"/>
      <w:numFmt w:val="lowerRoman"/>
      <w:lvlText w:val="%9."/>
      <w:lvlJc w:val="right"/>
      <w:pPr>
        <w:ind w:left="541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A1NbU0NzAzMTJQ0lEKTi0uzszPAykwrAUA58O58ywAAAA="/>
  </w:docVars>
  <w:rsids>
    <w:rsidRoot w:val="00916A64"/>
    <w:rsid w:val="00096228"/>
    <w:rsid w:val="000E2834"/>
    <w:rsid w:val="000F58DC"/>
    <w:rsid w:val="00106FA0"/>
    <w:rsid w:val="00153126"/>
    <w:rsid w:val="001703AA"/>
    <w:rsid w:val="0018141C"/>
    <w:rsid w:val="001B5FBB"/>
    <w:rsid w:val="001F33D8"/>
    <w:rsid w:val="002712B2"/>
    <w:rsid w:val="002B2B47"/>
    <w:rsid w:val="002C23FC"/>
    <w:rsid w:val="002C44C7"/>
    <w:rsid w:val="00347D93"/>
    <w:rsid w:val="00387FF9"/>
    <w:rsid w:val="003E228E"/>
    <w:rsid w:val="00457BCF"/>
    <w:rsid w:val="004C526E"/>
    <w:rsid w:val="004C6423"/>
    <w:rsid w:val="004E2A07"/>
    <w:rsid w:val="0050492B"/>
    <w:rsid w:val="00543BA9"/>
    <w:rsid w:val="00551874"/>
    <w:rsid w:val="005822A9"/>
    <w:rsid w:val="005B12D9"/>
    <w:rsid w:val="006032C3"/>
    <w:rsid w:val="0060427C"/>
    <w:rsid w:val="00606A3F"/>
    <w:rsid w:val="00636A40"/>
    <w:rsid w:val="00641986"/>
    <w:rsid w:val="006465CE"/>
    <w:rsid w:val="0068757B"/>
    <w:rsid w:val="006D683D"/>
    <w:rsid w:val="006E3D46"/>
    <w:rsid w:val="00714CFD"/>
    <w:rsid w:val="00735386"/>
    <w:rsid w:val="0074152F"/>
    <w:rsid w:val="007606F9"/>
    <w:rsid w:val="0078683A"/>
    <w:rsid w:val="00786F18"/>
    <w:rsid w:val="00805F5F"/>
    <w:rsid w:val="008169AE"/>
    <w:rsid w:val="00864E19"/>
    <w:rsid w:val="008759DE"/>
    <w:rsid w:val="00893ED9"/>
    <w:rsid w:val="00916A64"/>
    <w:rsid w:val="00926CC0"/>
    <w:rsid w:val="009E02B0"/>
    <w:rsid w:val="00A070DC"/>
    <w:rsid w:val="00A24AD0"/>
    <w:rsid w:val="00A32EC8"/>
    <w:rsid w:val="00A51ED9"/>
    <w:rsid w:val="00A67754"/>
    <w:rsid w:val="00A92181"/>
    <w:rsid w:val="00B01EF1"/>
    <w:rsid w:val="00B10BD6"/>
    <w:rsid w:val="00B23D28"/>
    <w:rsid w:val="00B52417"/>
    <w:rsid w:val="00B71E84"/>
    <w:rsid w:val="00B855FF"/>
    <w:rsid w:val="00B97F6E"/>
    <w:rsid w:val="00BB01ED"/>
    <w:rsid w:val="00BB0802"/>
    <w:rsid w:val="00BF1D32"/>
    <w:rsid w:val="00C07E1D"/>
    <w:rsid w:val="00C12180"/>
    <w:rsid w:val="00C57750"/>
    <w:rsid w:val="00C639F0"/>
    <w:rsid w:val="00C6567B"/>
    <w:rsid w:val="00C94733"/>
    <w:rsid w:val="00CA1138"/>
    <w:rsid w:val="00D57D32"/>
    <w:rsid w:val="00DB5893"/>
    <w:rsid w:val="00E03FDC"/>
    <w:rsid w:val="00E05390"/>
    <w:rsid w:val="00E14B27"/>
    <w:rsid w:val="00E56ACF"/>
    <w:rsid w:val="00EB32B0"/>
    <w:rsid w:val="00ED45B4"/>
    <w:rsid w:val="00ED6EFE"/>
    <w:rsid w:val="00EE24F5"/>
    <w:rsid w:val="00EE75AE"/>
    <w:rsid w:val="00F2037E"/>
    <w:rsid w:val="00F4460F"/>
    <w:rsid w:val="00F6740D"/>
    <w:rsid w:val="00F73A60"/>
    <w:rsid w:val="00FA1252"/>
    <w:rsid w:val="00FF7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CC1D6"/>
  <w15:docId w15:val="{CB16284D-B448-4459-B2F5-7497048D8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4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16A64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916A64"/>
    <w:rPr>
      <w:rFonts w:ascii="Arial" w:eastAsia="Times New Roman" w:hAnsi="Arial" w:cs="Times New Roman"/>
      <w:szCs w:val="24"/>
    </w:rPr>
  </w:style>
  <w:style w:type="table" w:styleId="TableGrid">
    <w:name w:val="Table Grid"/>
    <w:basedOn w:val="TableNormal"/>
    <w:rsid w:val="00916A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74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40D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6567B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9E02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47887-31DA-4C8A-BCF2-2241A1C6C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200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 University Belfast</Company>
  <LinksUpToDate>false</LinksUpToDate>
  <CharactersWithSpaces>8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by Wallace</dc:creator>
  <cp:lastModifiedBy>Windows User</cp:lastModifiedBy>
  <cp:revision>7</cp:revision>
  <cp:lastPrinted>2019-05-02T12:45:00Z</cp:lastPrinted>
  <dcterms:created xsi:type="dcterms:W3CDTF">2019-05-02T09:05:00Z</dcterms:created>
  <dcterms:modified xsi:type="dcterms:W3CDTF">2021-02-10T11:36:00Z</dcterms:modified>
</cp:coreProperties>
</file>